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BD7D7" w14:textId="77777777" w:rsidR="00912E79" w:rsidRDefault="00CC19EB">
      <w:pPr>
        <w:pStyle w:val="Heading1"/>
        <w:tabs>
          <w:tab w:val="left" w:pos="2268"/>
        </w:tabs>
        <w:spacing w:before="480" w:after="120"/>
        <w:rPr>
          <w:rFonts w:ascii="Times New Roman" w:eastAsia="Times New Roman" w:hAnsi="Times New Roman" w:cs="Times New Roman"/>
          <w:sz w:val="28"/>
          <w:szCs w:val="28"/>
        </w:rPr>
      </w:pPr>
      <w:bookmarkStart w:id="0" w:name="_exgpmzrd0pgu" w:colFirst="0" w:colLast="0"/>
      <w:bookmarkEnd w:id="0"/>
      <w:r>
        <w:rPr>
          <w:rFonts w:ascii="Times New Roman" w:eastAsia="Times New Roman" w:hAnsi="Times New Roman" w:cs="Times New Roman"/>
          <w:i/>
          <w:sz w:val="40"/>
          <w:szCs w:val="40"/>
        </w:rPr>
        <w:t xml:space="preserve">ANNEX II + III: </w:t>
      </w:r>
      <w:r>
        <w:rPr>
          <w:rFonts w:ascii="Times New Roman" w:eastAsia="Times New Roman" w:hAnsi="Times New Roman" w:cs="Times New Roman"/>
          <w:sz w:val="28"/>
          <w:szCs w:val="28"/>
        </w:rPr>
        <w:t>TECHNICAL SPECIFICATIONS + TECHNICAL OFFER</w:t>
      </w:r>
    </w:p>
    <w:p w14:paraId="09A43D6F" w14:textId="77777777" w:rsidR="00912E79" w:rsidRDefault="00912E79">
      <w:pPr>
        <w:pStyle w:val="Heading1"/>
        <w:tabs>
          <w:tab w:val="left" w:pos="2268"/>
        </w:tabs>
        <w:spacing w:before="0"/>
        <w:rPr>
          <w:rFonts w:ascii="Times New Roman" w:eastAsia="Times New Roman" w:hAnsi="Times New Roman" w:cs="Times New Roman"/>
          <w:sz w:val="28"/>
          <w:szCs w:val="28"/>
        </w:rPr>
      </w:pPr>
      <w:bookmarkStart w:id="1" w:name="_h79zx995suiy" w:colFirst="0" w:colLast="0"/>
      <w:bookmarkEnd w:id="1"/>
    </w:p>
    <w:p w14:paraId="7CD57521" w14:textId="77777777" w:rsidR="00912E79" w:rsidRDefault="00CC19EB">
      <w:pPr>
        <w:tabs>
          <w:tab w:val="right" w:pos="14459"/>
        </w:tabs>
        <w:spacing w:before="0" w:after="240"/>
        <w:jc w:val="both"/>
        <w:rPr>
          <w:rFonts w:ascii="Times New Roman" w:eastAsia="Times New Roman" w:hAnsi="Times New Roman" w:cs="Times New Roman"/>
          <w:b/>
        </w:rPr>
      </w:pPr>
      <w:r>
        <w:rPr>
          <w:rFonts w:ascii="Times New Roman" w:eastAsia="Times New Roman" w:hAnsi="Times New Roman" w:cs="Times New Roman"/>
          <w:b/>
          <w:sz w:val="22"/>
          <w:szCs w:val="22"/>
        </w:rPr>
        <w:t xml:space="preserve">Contract title: IT and video conference equipment for project offices </w:t>
      </w:r>
      <w:r>
        <w:rPr>
          <w:rFonts w:ascii="Times New Roman" w:eastAsia="Times New Roman" w:hAnsi="Times New Roman" w:cs="Times New Roman"/>
          <w:b/>
          <w:sz w:val="22"/>
          <w:szCs w:val="22"/>
        </w:rPr>
        <w:tab/>
      </w:r>
    </w:p>
    <w:p w14:paraId="23FB80D4" w14:textId="77777777" w:rsidR="00912E79" w:rsidRDefault="00CC19EB">
      <w:pPr>
        <w:tabs>
          <w:tab w:val="left" w:pos="7491"/>
        </w:tabs>
        <w:spacing w:before="0" w:after="240"/>
        <w:rPr>
          <w:rFonts w:ascii="Times New Roman" w:eastAsia="Times New Roman" w:hAnsi="Times New Roman" w:cs="Times New Roman"/>
          <w:b/>
          <w:sz w:val="22"/>
          <w:szCs w:val="22"/>
        </w:rPr>
      </w:pPr>
      <w:r>
        <w:rPr>
          <w:rFonts w:ascii="Times New Roman" w:eastAsia="Times New Roman" w:hAnsi="Times New Roman" w:cs="Times New Roman"/>
          <w:b/>
          <w:sz w:val="22"/>
          <w:szCs w:val="22"/>
        </w:rPr>
        <w:t>Publication reference:</w:t>
      </w:r>
      <w:r>
        <w:rPr>
          <w:rFonts w:ascii="Times New Roman" w:eastAsia="Times New Roman" w:hAnsi="Times New Roman" w:cs="Times New Roman"/>
          <w:sz w:val="22"/>
          <w:szCs w:val="22"/>
        </w:rPr>
        <w:t xml:space="preserve"> </w:t>
      </w:r>
      <w:r>
        <w:rPr>
          <w:rFonts w:ascii="Times New Roman" w:eastAsia="Times New Roman" w:hAnsi="Times New Roman" w:cs="Times New Roman"/>
        </w:rPr>
        <w:t>2020/421-644/3.2</w:t>
      </w:r>
      <w:r w:rsidR="006D6F4F">
        <w:rPr>
          <w:rFonts w:ascii="Times New Roman" w:eastAsia="Times New Roman" w:hAnsi="Times New Roman" w:cs="Times New Roman"/>
        </w:rPr>
        <w:t>.1-2</w:t>
      </w:r>
    </w:p>
    <w:p w14:paraId="028A1904" w14:textId="77777777" w:rsidR="00912E79" w:rsidRDefault="00CC19EB">
      <w:pPr>
        <w:spacing w:before="0" w:after="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olumns 1-2 should be completed by the contracting authority</w:t>
      </w:r>
    </w:p>
    <w:p w14:paraId="06EE5352" w14:textId="77777777" w:rsidR="00912E79" w:rsidRDefault="00CC19EB">
      <w:pPr>
        <w:spacing w:before="0" w:after="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olumns 3-4 should be completed by the tenderer</w:t>
      </w:r>
    </w:p>
    <w:p w14:paraId="7FFF325A" w14:textId="77777777" w:rsidR="00912E79" w:rsidRDefault="00CC19EB">
      <w:pPr>
        <w:spacing w:before="0" w:after="24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olumn 5 is reserved for the evaluation committee</w:t>
      </w:r>
    </w:p>
    <w:p w14:paraId="7C3B950D" w14:textId="77777777" w:rsidR="00912E79" w:rsidRDefault="00CC19EB">
      <w:pPr>
        <w:spacing w:before="240" w:after="240"/>
        <w:ind w:left="1120" w:hanging="5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nnex III - the contractor's technical offer</w:t>
      </w:r>
    </w:p>
    <w:p w14:paraId="14D21A12" w14:textId="77777777" w:rsidR="00912E79" w:rsidRDefault="00CC19EB">
      <w:pPr>
        <w:spacing w:before="240" w:after="240"/>
        <w:ind w:left="1120" w:hanging="5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tenderers are requested to complete the template on the next pages:</w:t>
      </w:r>
    </w:p>
    <w:p w14:paraId="5B3EF23D" w14:textId="77777777" w:rsidR="00912E79" w:rsidRDefault="00CC19EB">
      <w:pPr>
        <w:spacing w:before="0" w:after="0"/>
        <w:ind w:left="900" w:hanging="160"/>
        <w:jc w:val="both"/>
        <w:rPr>
          <w:rFonts w:ascii="Times New Roman" w:eastAsia="Times New Roman" w:hAnsi="Times New Roman" w:cs="Times New Roman"/>
          <w:sz w:val="22"/>
          <w:szCs w:val="22"/>
        </w:rPr>
      </w:pPr>
      <w:proofErr w:type="gramStart"/>
      <w:r>
        <w:rPr>
          <w:rFonts w:ascii="Times New Roman" w:eastAsia="Times New Roman" w:hAnsi="Times New Roman" w:cs="Times New Roman"/>
          <w:sz w:val="22"/>
          <w:szCs w:val="22"/>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2"/>
          <w:szCs w:val="22"/>
        </w:rPr>
        <w:t>Column</w:t>
      </w:r>
      <w:proofErr w:type="gramEnd"/>
      <w:r>
        <w:rPr>
          <w:rFonts w:ascii="Times New Roman" w:eastAsia="Times New Roman" w:hAnsi="Times New Roman" w:cs="Times New Roman"/>
          <w:sz w:val="22"/>
          <w:szCs w:val="22"/>
        </w:rPr>
        <w:t xml:space="preserve"> 2 is completed by the contracting authority shows the required specifications (not to be modified by the tenderer),</w:t>
      </w:r>
    </w:p>
    <w:p w14:paraId="18DFF5DD" w14:textId="77777777" w:rsidR="00912E79" w:rsidRDefault="00CC19EB">
      <w:pPr>
        <w:spacing w:before="0" w:after="0"/>
        <w:ind w:left="900" w:hanging="160"/>
        <w:jc w:val="both"/>
        <w:rPr>
          <w:rFonts w:ascii="Times New Roman" w:eastAsia="Times New Roman" w:hAnsi="Times New Roman" w:cs="Times New Roman"/>
          <w:sz w:val="22"/>
          <w:szCs w:val="22"/>
        </w:rPr>
      </w:pPr>
      <w:proofErr w:type="gramStart"/>
      <w:r>
        <w:rPr>
          <w:rFonts w:ascii="Times New Roman" w:eastAsia="Times New Roman" w:hAnsi="Times New Roman" w:cs="Times New Roman"/>
          <w:sz w:val="22"/>
          <w:szCs w:val="22"/>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2"/>
          <w:szCs w:val="22"/>
        </w:rPr>
        <w:t>Column</w:t>
      </w:r>
      <w:proofErr w:type="gramEnd"/>
      <w:r>
        <w:rPr>
          <w:rFonts w:ascii="Times New Roman" w:eastAsia="Times New Roman" w:hAnsi="Times New Roman" w:cs="Times New Roman"/>
          <w:sz w:val="22"/>
          <w:szCs w:val="22"/>
        </w:rPr>
        <w:t xml:space="preserve"> 3 is to be filled in by the tenderer and must detail what is offered (for example the words ‘compliant’ or ‘yes’ are not sufficient)  </w:t>
      </w:r>
    </w:p>
    <w:p w14:paraId="62E7E1BF" w14:textId="77777777" w:rsidR="00912E79" w:rsidRDefault="00CC19EB">
      <w:pPr>
        <w:spacing w:before="0" w:after="0"/>
        <w:ind w:left="900" w:hanging="160"/>
        <w:jc w:val="both"/>
        <w:rPr>
          <w:rFonts w:ascii="Times New Roman" w:eastAsia="Times New Roman" w:hAnsi="Times New Roman" w:cs="Times New Roman"/>
          <w:sz w:val="22"/>
          <w:szCs w:val="22"/>
        </w:rPr>
      </w:pPr>
      <w:proofErr w:type="gramStart"/>
      <w:r>
        <w:rPr>
          <w:rFonts w:ascii="Times New Roman" w:eastAsia="Times New Roman" w:hAnsi="Times New Roman" w:cs="Times New Roman"/>
          <w:sz w:val="22"/>
          <w:szCs w:val="22"/>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2"/>
          <w:szCs w:val="22"/>
        </w:rPr>
        <w:t>Column</w:t>
      </w:r>
      <w:proofErr w:type="gramEnd"/>
      <w:r>
        <w:rPr>
          <w:rFonts w:ascii="Times New Roman" w:eastAsia="Times New Roman" w:hAnsi="Times New Roman" w:cs="Times New Roman"/>
          <w:sz w:val="22"/>
          <w:szCs w:val="22"/>
        </w:rPr>
        <w:t xml:space="preserve"> 4 allows the tenderer to make comments on its proposed supply and to make eventual references to the documentation</w:t>
      </w:r>
    </w:p>
    <w:p w14:paraId="74CC3AA5" w14:textId="77777777" w:rsidR="00912E79" w:rsidRDefault="00CC19EB">
      <w:pPr>
        <w:spacing w:before="24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eventual documentation supplied should clearly indicate (highlight, mark) the models offered and the options included, if any, so that the evaluators can see the exact configuration. Offers that do not permit to identify precisely the models and the specifications may be rejected by the evaluation committee.</w:t>
      </w:r>
    </w:p>
    <w:p w14:paraId="59F2B91C" w14:textId="77777777" w:rsidR="00912E79" w:rsidRDefault="00CC19EB">
      <w:pPr>
        <w:spacing w:before="240" w:after="240"/>
        <w:ind w:left="1120" w:hanging="56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offer must be clear enough to allow the evaluators to make an easy comparison between the requested specifications and the offered</w:t>
      </w:r>
      <w:r>
        <w:rPr>
          <w:rFonts w:ascii="Times New Roman" w:eastAsia="Times New Roman" w:hAnsi="Times New Roman" w:cs="Times New Roman"/>
          <w:b/>
          <w:sz w:val="22"/>
          <w:szCs w:val="22"/>
        </w:rPr>
        <w:t xml:space="preserve"> </w:t>
      </w:r>
      <w:r>
        <w:rPr>
          <w:rFonts w:ascii="Times New Roman" w:eastAsia="Times New Roman" w:hAnsi="Times New Roman" w:cs="Times New Roman"/>
          <w:sz w:val="22"/>
          <w:szCs w:val="22"/>
        </w:rPr>
        <w:t>specifications.</w:t>
      </w:r>
    </w:p>
    <w:p w14:paraId="4FB45A09" w14:textId="77777777" w:rsidR="00912E79" w:rsidRDefault="00912E79">
      <w:pPr>
        <w:spacing w:before="0" w:after="240"/>
        <w:ind w:left="567" w:hanging="567"/>
        <w:jc w:val="both"/>
        <w:rPr>
          <w:rFonts w:ascii="Times New Roman" w:eastAsia="Times New Roman" w:hAnsi="Times New Roman" w:cs="Times New Roman"/>
          <w:b/>
          <w:sz w:val="22"/>
          <w:szCs w:val="22"/>
        </w:rPr>
      </w:pPr>
    </w:p>
    <w:p w14:paraId="54EEF691" w14:textId="6F5BD681" w:rsidR="00912E79" w:rsidRDefault="00CC19EB">
      <w:pPr>
        <w:spacing w:before="0" w:after="240"/>
        <w:ind w:left="567" w:hanging="567"/>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General </w:t>
      </w:r>
      <w:r w:rsidR="002655C6">
        <w:rPr>
          <w:rFonts w:ascii="Times New Roman" w:eastAsia="Times New Roman" w:hAnsi="Times New Roman" w:cs="Times New Roman"/>
          <w:b/>
          <w:sz w:val="22"/>
          <w:szCs w:val="22"/>
        </w:rPr>
        <w:t>requirements for</w:t>
      </w:r>
      <w:r>
        <w:rPr>
          <w:rFonts w:ascii="Times New Roman" w:eastAsia="Times New Roman" w:hAnsi="Times New Roman" w:cs="Times New Roman"/>
          <w:b/>
          <w:sz w:val="22"/>
          <w:szCs w:val="22"/>
        </w:rPr>
        <w:t xml:space="preserve"> all lots:</w:t>
      </w:r>
    </w:p>
    <w:p w14:paraId="6E75F6B5" w14:textId="27306A11" w:rsidR="00912E79" w:rsidRDefault="00CC19EB">
      <w:pPr>
        <w:numPr>
          <w:ilvl w:val="0"/>
          <w:numId w:val="1"/>
        </w:numPr>
        <w:spacing w:before="0" w:after="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offeror has to include in price on </w:t>
      </w:r>
      <w:r w:rsidR="006437BA">
        <w:rPr>
          <w:rFonts w:ascii="Times New Roman" w:eastAsia="Times New Roman" w:hAnsi="Times New Roman" w:cs="Times New Roman"/>
          <w:sz w:val="22"/>
          <w:szCs w:val="22"/>
        </w:rPr>
        <w:t>job training</w:t>
      </w:r>
      <w:r>
        <w:rPr>
          <w:rFonts w:ascii="Times New Roman" w:eastAsia="Times New Roman" w:hAnsi="Times New Roman" w:cs="Times New Roman"/>
          <w:sz w:val="22"/>
          <w:szCs w:val="22"/>
        </w:rPr>
        <w:t xml:space="preserve"> for the project team regarding operation and maintaining of the proposed equipment</w:t>
      </w:r>
    </w:p>
    <w:p w14:paraId="146DD50C" w14:textId="77777777" w:rsidR="006437BA" w:rsidRDefault="00CC19EB">
      <w:pPr>
        <w:numPr>
          <w:ilvl w:val="0"/>
          <w:numId w:val="1"/>
        </w:numPr>
        <w:spacing w:before="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proposed equipment has to be energy efficient </w:t>
      </w:r>
    </w:p>
    <w:p w14:paraId="5492F19E" w14:textId="77777777" w:rsidR="006437BA" w:rsidRDefault="006437BA" w:rsidP="006437BA">
      <w:pPr>
        <w:numPr>
          <w:ilvl w:val="0"/>
          <w:numId w:val="1"/>
        </w:numPr>
        <w:spacing w:before="0" w:after="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indicated below technical requirements indicate the minimum quality criteria which offerors should propose. The offerors can propose equipment with better or higher parameters.</w:t>
      </w:r>
    </w:p>
    <w:p w14:paraId="3E867C62" w14:textId="7E9AD1C1" w:rsidR="00912E79" w:rsidRDefault="00CC19EB">
      <w:pPr>
        <w:numPr>
          <w:ilvl w:val="0"/>
          <w:numId w:val="1"/>
        </w:numPr>
        <w:spacing w:before="0" w:after="240"/>
        <w:jc w:val="both"/>
        <w:rPr>
          <w:rFonts w:ascii="Times New Roman" w:eastAsia="Times New Roman" w:hAnsi="Times New Roman" w:cs="Times New Roman"/>
          <w:sz w:val="22"/>
          <w:szCs w:val="22"/>
        </w:rPr>
      </w:pPr>
      <w:r>
        <w:br w:type="page"/>
      </w:r>
    </w:p>
    <w:p w14:paraId="485E948B" w14:textId="77777777" w:rsidR="00912E79" w:rsidRDefault="00912E79">
      <w:pPr>
        <w:spacing w:before="0" w:after="0"/>
        <w:ind w:left="567" w:hanging="567"/>
        <w:jc w:val="right"/>
        <w:rPr>
          <w:rFonts w:ascii="Times New Roman" w:eastAsia="Times New Roman" w:hAnsi="Times New Roman" w:cs="Times New Roman"/>
          <w:b/>
          <w:sz w:val="22"/>
          <w:szCs w:val="22"/>
        </w:rPr>
      </w:pPr>
    </w:p>
    <w:tbl>
      <w:tblPr>
        <w:tblStyle w:val="a"/>
        <w:tblW w:w="15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4248"/>
        <w:gridCol w:w="1134"/>
        <w:gridCol w:w="4111"/>
        <w:gridCol w:w="2409"/>
        <w:gridCol w:w="1984"/>
      </w:tblGrid>
      <w:tr w:rsidR="00912E79" w14:paraId="253E1D19" w14:textId="77777777">
        <w:trPr>
          <w:trHeight w:val="879"/>
        </w:trPr>
        <w:tc>
          <w:tcPr>
            <w:tcW w:w="1134" w:type="dxa"/>
            <w:shd w:val="clear" w:color="auto" w:fill="F2F2F2"/>
          </w:tcPr>
          <w:p w14:paraId="6F756346" w14:textId="77777777" w:rsidR="00912E79" w:rsidRDefault="00CC19EB">
            <w:pPr>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1.</w:t>
            </w:r>
          </w:p>
          <w:p w14:paraId="056E58EA" w14:textId="77777777" w:rsidR="00912E79" w:rsidRDefault="00CC19EB">
            <w:pPr>
              <w:spacing w:before="0" w:after="0"/>
              <w:jc w:val="center"/>
              <w:rPr>
                <w:rFonts w:ascii="Times New Roman" w:eastAsia="Times New Roman" w:hAnsi="Times New Roman" w:cs="Times New Roman"/>
                <w:b/>
                <w:sz w:val="22"/>
                <w:szCs w:val="22"/>
                <w:highlight w:val="green"/>
              </w:rPr>
            </w:pPr>
            <w:r>
              <w:rPr>
                <w:rFonts w:ascii="Times New Roman" w:eastAsia="Times New Roman" w:hAnsi="Times New Roman" w:cs="Times New Roman"/>
                <w:b/>
                <w:sz w:val="22"/>
                <w:szCs w:val="22"/>
              </w:rPr>
              <w:t>Item number</w:t>
            </w:r>
          </w:p>
        </w:tc>
        <w:tc>
          <w:tcPr>
            <w:tcW w:w="4248" w:type="dxa"/>
            <w:shd w:val="clear" w:color="auto" w:fill="F2F2F2"/>
          </w:tcPr>
          <w:p w14:paraId="7555AC72" w14:textId="77777777" w:rsidR="00912E79" w:rsidRDefault="00CC19EB">
            <w:pPr>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2.</w:t>
            </w:r>
          </w:p>
          <w:p w14:paraId="72C58E64" w14:textId="77777777" w:rsidR="00912E79" w:rsidRDefault="00CC19EB">
            <w:pPr>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Specifications required</w:t>
            </w:r>
          </w:p>
        </w:tc>
        <w:tc>
          <w:tcPr>
            <w:tcW w:w="1134" w:type="dxa"/>
            <w:shd w:val="clear" w:color="auto" w:fill="F2F2F2"/>
          </w:tcPr>
          <w:p w14:paraId="1FF491A2"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3.</w:t>
            </w:r>
          </w:p>
          <w:p w14:paraId="0483BEB5" w14:textId="77777777" w:rsidR="00912E79" w:rsidRDefault="00CC19EB">
            <w:pPr>
              <w:tabs>
                <w:tab w:val="left" w:pos="729"/>
              </w:tabs>
              <w:spacing w:before="0" w:after="0"/>
              <w:jc w:val="center"/>
              <w:rPr>
                <w:rFonts w:ascii="Times New Roman" w:eastAsia="Times New Roman" w:hAnsi="Times New Roman" w:cs="Times New Roman"/>
                <w:b/>
                <w:sz w:val="22"/>
                <w:szCs w:val="22"/>
              </w:rPr>
            </w:pPr>
            <w:proofErr w:type="spellStart"/>
            <w:r>
              <w:rPr>
                <w:rFonts w:ascii="Times New Roman" w:eastAsia="Times New Roman" w:hAnsi="Times New Roman" w:cs="Times New Roman"/>
                <w:b/>
                <w:sz w:val="22"/>
                <w:szCs w:val="22"/>
              </w:rPr>
              <w:t>Quontity</w:t>
            </w:r>
            <w:proofErr w:type="spellEnd"/>
          </w:p>
        </w:tc>
        <w:tc>
          <w:tcPr>
            <w:tcW w:w="4111" w:type="dxa"/>
            <w:shd w:val="clear" w:color="auto" w:fill="F2F2F2"/>
          </w:tcPr>
          <w:p w14:paraId="4D37EAD6"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4.</w:t>
            </w:r>
          </w:p>
          <w:p w14:paraId="7538FFB6"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Specifications offered</w:t>
            </w:r>
          </w:p>
        </w:tc>
        <w:tc>
          <w:tcPr>
            <w:tcW w:w="2409" w:type="dxa"/>
            <w:shd w:val="clear" w:color="auto" w:fill="F2F2F2"/>
          </w:tcPr>
          <w:p w14:paraId="26B6DF81"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5. </w:t>
            </w:r>
          </w:p>
          <w:p w14:paraId="50A93167"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Notes, remarks,</w:t>
            </w:r>
          </w:p>
          <w:p w14:paraId="05D91895"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ref to documentation</w:t>
            </w:r>
          </w:p>
          <w:p w14:paraId="7490CFA3"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Producer, Country of origin)</w:t>
            </w:r>
          </w:p>
        </w:tc>
        <w:tc>
          <w:tcPr>
            <w:tcW w:w="1984" w:type="dxa"/>
            <w:shd w:val="clear" w:color="auto" w:fill="F2F2F2"/>
          </w:tcPr>
          <w:p w14:paraId="727A934D"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6.</w:t>
            </w:r>
          </w:p>
          <w:p w14:paraId="6371F12C" w14:textId="77777777" w:rsidR="00912E79" w:rsidRDefault="00CC19EB">
            <w:pPr>
              <w:tabs>
                <w:tab w:val="left" w:pos="729"/>
              </w:tabs>
              <w:spacing w:before="0" w:after="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Nota </w:t>
            </w:r>
            <w:proofErr w:type="spellStart"/>
            <w:r>
              <w:rPr>
                <w:rFonts w:ascii="Times New Roman" w:eastAsia="Times New Roman" w:hAnsi="Times New Roman" w:cs="Times New Roman"/>
                <w:b/>
                <w:sz w:val="22"/>
                <w:szCs w:val="22"/>
              </w:rPr>
              <w:t>comitetului</w:t>
            </w:r>
            <w:proofErr w:type="spellEnd"/>
            <w:r>
              <w:rPr>
                <w:rFonts w:ascii="Times New Roman" w:eastAsia="Times New Roman" w:hAnsi="Times New Roman" w:cs="Times New Roman"/>
                <w:b/>
                <w:sz w:val="22"/>
                <w:szCs w:val="22"/>
              </w:rPr>
              <w:t xml:space="preserve"> de </w:t>
            </w:r>
            <w:proofErr w:type="spellStart"/>
            <w:r>
              <w:rPr>
                <w:rFonts w:ascii="Times New Roman" w:eastAsia="Times New Roman" w:hAnsi="Times New Roman" w:cs="Times New Roman"/>
                <w:b/>
                <w:sz w:val="22"/>
                <w:szCs w:val="22"/>
              </w:rPr>
              <w:t>evaluare</w:t>
            </w:r>
            <w:proofErr w:type="spellEnd"/>
            <w:r>
              <w:rPr>
                <w:rFonts w:ascii="Times New Roman" w:eastAsia="Times New Roman" w:hAnsi="Times New Roman" w:cs="Times New Roman"/>
                <w:b/>
                <w:sz w:val="22"/>
                <w:szCs w:val="22"/>
              </w:rPr>
              <w:t xml:space="preserve"> </w:t>
            </w:r>
          </w:p>
        </w:tc>
      </w:tr>
      <w:tr w:rsidR="00912E79" w14:paraId="32EBD664" w14:textId="77777777">
        <w:tc>
          <w:tcPr>
            <w:tcW w:w="1134" w:type="dxa"/>
          </w:tcPr>
          <w:p w14:paraId="5AEF0213"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w:t>
            </w:r>
          </w:p>
        </w:tc>
        <w:tc>
          <w:tcPr>
            <w:tcW w:w="4248" w:type="dxa"/>
            <w:vAlign w:val="center"/>
          </w:tcPr>
          <w:p w14:paraId="1E2F835F"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sz w:val="22"/>
                <w:szCs w:val="22"/>
              </w:rPr>
              <w:t xml:space="preserve">Lot 1. </w:t>
            </w:r>
            <w:proofErr w:type="gramStart"/>
            <w:r>
              <w:rPr>
                <w:rFonts w:ascii="Times New Roman" w:eastAsia="Times New Roman" w:hAnsi="Times New Roman" w:cs="Times New Roman"/>
                <w:b/>
                <w:sz w:val="22"/>
                <w:szCs w:val="22"/>
              </w:rPr>
              <w:t>Computer  Equipment</w:t>
            </w:r>
            <w:proofErr w:type="gramEnd"/>
            <w:r>
              <w:rPr>
                <w:rFonts w:ascii="Times New Roman" w:eastAsia="Times New Roman" w:hAnsi="Times New Roman" w:cs="Times New Roman"/>
                <w:b/>
                <w:sz w:val="22"/>
                <w:szCs w:val="22"/>
              </w:rPr>
              <w:t xml:space="preserve"> and software</w:t>
            </w:r>
          </w:p>
        </w:tc>
        <w:tc>
          <w:tcPr>
            <w:tcW w:w="1134" w:type="dxa"/>
          </w:tcPr>
          <w:p w14:paraId="1FCF9FA4" w14:textId="77777777" w:rsidR="00912E79" w:rsidRDefault="00912E79">
            <w:pPr>
              <w:spacing w:before="0" w:after="0"/>
              <w:rPr>
                <w:rFonts w:ascii="Times New Roman" w:eastAsia="Times New Roman" w:hAnsi="Times New Roman" w:cs="Times New Roman"/>
                <w:b/>
              </w:rPr>
            </w:pPr>
          </w:p>
        </w:tc>
        <w:tc>
          <w:tcPr>
            <w:tcW w:w="4111" w:type="dxa"/>
            <w:vAlign w:val="center"/>
          </w:tcPr>
          <w:p w14:paraId="7B2C1F08" w14:textId="77777777" w:rsidR="00912E79" w:rsidRDefault="00912E79">
            <w:pPr>
              <w:spacing w:before="0" w:after="0"/>
              <w:rPr>
                <w:rFonts w:ascii="Times New Roman" w:eastAsia="Times New Roman" w:hAnsi="Times New Roman" w:cs="Times New Roman"/>
                <w:b/>
              </w:rPr>
            </w:pPr>
          </w:p>
        </w:tc>
        <w:tc>
          <w:tcPr>
            <w:tcW w:w="2409" w:type="dxa"/>
          </w:tcPr>
          <w:p w14:paraId="66AF688B" w14:textId="77777777" w:rsidR="00912E79" w:rsidRDefault="00912E79">
            <w:pPr>
              <w:spacing w:before="0" w:after="0"/>
              <w:rPr>
                <w:rFonts w:ascii="Times New Roman" w:eastAsia="Times New Roman" w:hAnsi="Times New Roman" w:cs="Times New Roman"/>
                <w:b/>
              </w:rPr>
            </w:pPr>
          </w:p>
        </w:tc>
        <w:tc>
          <w:tcPr>
            <w:tcW w:w="1984" w:type="dxa"/>
          </w:tcPr>
          <w:p w14:paraId="724A9966"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032F8C2D" w14:textId="77777777">
        <w:tc>
          <w:tcPr>
            <w:tcW w:w="1134" w:type="dxa"/>
          </w:tcPr>
          <w:p w14:paraId="1C8C8961"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1</w:t>
            </w:r>
          </w:p>
        </w:tc>
        <w:tc>
          <w:tcPr>
            <w:tcW w:w="4248" w:type="dxa"/>
            <w:vAlign w:val="center"/>
          </w:tcPr>
          <w:p w14:paraId="567F19EA"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TABLET:</w:t>
            </w:r>
          </w:p>
          <w:p w14:paraId="65121161" w14:textId="77777777" w:rsidR="00912E79" w:rsidRDefault="00912E79">
            <w:pPr>
              <w:spacing w:before="0" w:after="0"/>
              <w:rPr>
                <w:rFonts w:ascii="Times New Roman" w:eastAsia="Times New Roman" w:hAnsi="Times New Roman" w:cs="Times New Roman"/>
              </w:rPr>
            </w:pPr>
          </w:p>
          <w:p w14:paraId="01319B3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Network Technology: GSM / HSPA / LTE</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Glass front, aluminum back, aluminum frame, Nano-SIM, Stylus support, Size </w:t>
            </w:r>
            <w:r>
              <w:rPr>
                <w:rFonts w:ascii="Times New Roman" w:eastAsia="Times New Roman" w:hAnsi="Times New Roman" w:cs="Times New Roman"/>
              </w:rPr>
              <w:tab/>
              <w:t xml:space="preserve">min.10”, Resolution min.1200 x 2000 pixels, Chipset </w:t>
            </w:r>
            <w:proofErr w:type="spellStart"/>
            <w:r>
              <w:rPr>
                <w:rFonts w:ascii="Times New Roman" w:eastAsia="Times New Roman" w:hAnsi="Times New Roman" w:cs="Times New Roman"/>
              </w:rPr>
              <w:t>min.Exynos</w:t>
            </w:r>
            <w:proofErr w:type="spellEnd"/>
            <w:r>
              <w:rPr>
                <w:rFonts w:ascii="Times New Roman" w:eastAsia="Times New Roman" w:hAnsi="Times New Roman" w:cs="Times New Roman"/>
              </w:rPr>
              <w:t xml:space="preserve"> 9611or better,, Card slot: microSD(dedicated slot), Internal memory</w:t>
            </w:r>
            <w:r>
              <w:rPr>
                <w:rFonts w:ascii="Times New Roman" w:eastAsia="Times New Roman" w:hAnsi="Times New Roman" w:cs="Times New Roman"/>
              </w:rPr>
              <w:tab/>
              <w:t>64GB, 4GB RAM,</w:t>
            </w:r>
          </w:p>
          <w:p w14:paraId="671D6DA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in Camera Single 8 MP, (wide), 1/4.0", 1.12µm or better, Features HDR, panorama, stereo speakers, 3.5mm audio jack, Wi-</w:t>
            </w:r>
            <w:proofErr w:type="spellStart"/>
            <w:r>
              <w:rPr>
                <w:rFonts w:ascii="Times New Roman" w:eastAsia="Times New Roman" w:hAnsi="Times New Roman" w:cs="Times New Roman"/>
              </w:rPr>
              <w:t>FiBluetooth</w:t>
            </w:r>
            <w:proofErr w:type="spellEnd"/>
            <w:r>
              <w:rPr>
                <w:rFonts w:ascii="Times New Roman" w:eastAsia="Times New Roman" w:hAnsi="Times New Roman" w:cs="Times New Roman"/>
              </w:rPr>
              <w:t xml:space="preserve"> min. 5.0, Battery:</w:t>
            </w:r>
            <w:r>
              <w:rPr>
                <w:rFonts w:ascii="Times New Roman" w:eastAsia="Times New Roman" w:hAnsi="Times New Roman" w:cs="Times New Roman"/>
              </w:rPr>
              <w:tab/>
              <w:t xml:space="preserve">min.7000 </w:t>
            </w:r>
            <w:proofErr w:type="spellStart"/>
            <w:r>
              <w:rPr>
                <w:rFonts w:ascii="Times New Roman" w:eastAsia="Times New Roman" w:hAnsi="Times New Roman" w:cs="Times New Roman"/>
              </w:rPr>
              <w:t>mAh</w:t>
            </w:r>
            <w:proofErr w:type="spellEnd"/>
            <w:r>
              <w:rPr>
                <w:rFonts w:ascii="Times New Roman" w:eastAsia="Times New Roman" w:hAnsi="Times New Roman" w:cs="Times New Roman"/>
              </w:rPr>
              <w:t>, Fast charging at least 15W, Warranty min. 24 months</w:t>
            </w:r>
          </w:p>
          <w:p w14:paraId="6F051249" w14:textId="77777777" w:rsidR="00912E79" w:rsidRDefault="00912E79">
            <w:pPr>
              <w:spacing w:before="0" w:after="0"/>
              <w:rPr>
                <w:rFonts w:ascii="Times New Roman" w:eastAsia="Times New Roman" w:hAnsi="Times New Roman" w:cs="Times New Roman"/>
              </w:rPr>
            </w:pPr>
          </w:p>
          <w:p w14:paraId="309B65A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ase with rigid back shell, eco-leather covering and soft, anti-scratch interior. The front cover must turn into a practical and convenient stand so that you can write, browse and look at the screen</w:t>
            </w:r>
          </w:p>
        </w:tc>
        <w:tc>
          <w:tcPr>
            <w:tcW w:w="1134" w:type="dxa"/>
          </w:tcPr>
          <w:p w14:paraId="5498215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9 unit.</w:t>
            </w:r>
          </w:p>
        </w:tc>
        <w:tc>
          <w:tcPr>
            <w:tcW w:w="4111" w:type="dxa"/>
            <w:vAlign w:val="center"/>
          </w:tcPr>
          <w:p w14:paraId="6B450197"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rPr>
              <w:t xml:space="preserve"> </w:t>
            </w:r>
          </w:p>
        </w:tc>
        <w:tc>
          <w:tcPr>
            <w:tcW w:w="2409" w:type="dxa"/>
          </w:tcPr>
          <w:p w14:paraId="515AF404" w14:textId="77777777" w:rsidR="00912E79" w:rsidRDefault="00912E79">
            <w:pPr>
              <w:spacing w:before="0" w:after="0"/>
              <w:rPr>
                <w:rFonts w:ascii="Times New Roman" w:eastAsia="Times New Roman" w:hAnsi="Times New Roman" w:cs="Times New Roman"/>
                <w:b/>
              </w:rPr>
            </w:pPr>
          </w:p>
        </w:tc>
        <w:tc>
          <w:tcPr>
            <w:tcW w:w="1984" w:type="dxa"/>
          </w:tcPr>
          <w:p w14:paraId="29502887" w14:textId="77777777" w:rsidR="00912E79" w:rsidRDefault="00912E79">
            <w:pPr>
              <w:spacing w:before="0" w:after="0"/>
              <w:rPr>
                <w:rFonts w:ascii="Times New Roman" w:eastAsia="Times New Roman" w:hAnsi="Times New Roman" w:cs="Times New Roman"/>
                <w:b/>
              </w:rPr>
            </w:pPr>
          </w:p>
        </w:tc>
      </w:tr>
      <w:tr w:rsidR="00912E79" w14:paraId="3430CB42" w14:textId="77777777">
        <w:tc>
          <w:tcPr>
            <w:tcW w:w="1134" w:type="dxa"/>
          </w:tcPr>
          <w:p w14:paraId="5221589D"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2</w:t>
            </w:r>
          </w:p>
        </w:tc>
        <w:tc>
          <w:tcPr>
            <w:tcW w:w="4248" w:type="dxa"/>
            <w:vAlign w:val="center"/>
          </w:tcPr>
          <w:p w14:paraId="645156B4"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Notebook 1</w:t>
            </w:r>
          </w:p>
          <w:p w14:paraId="1F7815CD" w14:textId="77BDEB91" w:rsidR="00912E79" w:rsidRDefault="002655C6">
            <w:pPr>
              <w:spacing w:before="0" w:after="0"/>
              <w:rPr>
                <w:rFonts w:ascii="Times New Roman" w:eastAsia="Times New Roman" w:hAnsi="Times New Roman" w:cs="Times New Roman"/>
              </w:rPr>
            </w:pPr>
            <w:r>
              <w:rPr>
                <w:rFonts w:ascii="Times New Roman" w:eastAsia="Times New Roman" w:hAnsi="Times New Roman" w:cs="Times New Roman"/>
              </w:rPr>
              <w:t xml:space="preserve">min 15’’ max. 16” </w:t>
            </w:r>
            <w:r w:rsidR="00CC19EB">
              <w:rPr>
                <w:rFonts w:ascii="Times New Roman" w:eastAsia="Times New Roman" w:hAnsi="Times New Roman" w:cs="Times New Roman"/>
              </w:rPr>
              <w:t xml:space="preserve">IPS FHD (1920x1080) Non-glare, AMD Ryzen 7 4700U or better 16Gb RAM at least, SSD 512GB at </w:t>
            </w:r>
            <w:proofErr w:type="spellStart"/>
            <w:proofErr w:type="gramStart"/>
            <w:r w:rsidR="00CC19EB">
              <w:rPr>
                <w:rFonts w:ascii="Times New Roman" w:eastAsia="Times New Roman" w:hAnsi="Times New Roman" w:cs="Times New Roman"/>
              </w:rPr>
              <w:t>least,HDMI</w:t>
            </w:r>
            <w:proofErr w:type="spellEnd"/>
            <w:proofErr w:type="gramEnd"/>
            <w:r w:rsidR="00CC19EB">
              <w:rPr>
                <w:rFonts w:ascii="Times New Roman" w:eastAsia="Times New Roman" w:hAnsi="Times New Roman" w:cs="Times New Roman"/>
              </w:rPr>
              <w:t xml:space="preserve">, Gbit Ethernet, 802.11ax, Bluetooth, at least 1 USB-C port, 2x USB 3.2 or better </w:t>
            </w:r>
            <w:proofErr w:type="spellStart"/>
            <w:r w:rsidR="00CC19EB">
              <w:rPr>
                <w:rFonts w:ascii="Times New Roman" w:eastAsia="Times New Roman" w:hAnsi="Times New Roman" w:cs="Times New Roman"/>
              </w:rPr>
              <w:t>ports,HD</w:t>
            </w:r>
            <w:proofErr w:type="spellEnd"/>
            <w:r w:rsidR="00CC19EB">
              <w:rPr>
                <w:rFonts w:ascii="Times New Roman" w:eastAsia="Times New Roman" w:hAnsi="Times New Roman" w:cs="Times New Roman"/>
              </w:rPr>
              <w:t xml:space="preserve"> Webcam, Fingerprint,, at least 45Wh Battery, Illuminated Keyboard, max. 1.7kg,  incl. Wireless Keyboard &amp; Mouse kit and carry bag</w:t>
            </w:r>
          </w:p>
          <w:p w14:paraId="5CE92E3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 Windows 10 Pro 64Bit </w:t>
            </w:r>
            <w:proofErr w:type="spellStart"/>
            <w:r>
              <w:rPr>
                <w:rFonts w:ascii="Times New Roman" w:eastAsia="Times New Roman" w:hAnsi="Times New Roman" w:cs="Times New Roman"/>
              </w:rPr>
              <w:t>Eng</w:t>
            </w:r>
            <w:proofErr w:type="spellEnd"/>
          </w:p>
          <w:p w14:paraId="789EDE8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 Office Home and Business 2019 </w:t>
            </w:r>
          </w:p>
          <w:p w14:paraId="01CBC620"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rPr>
              <w:t>Warranty min. 24 months</w:t>
            </w:r>
          </w:p>
        </w:tc>
        <w:tc>
          <w:tcPr>
            <w:tcW w:w="1134" w:type="dxa"/>
          </w:tcPr>
          <w:p w14:paraId="017C6E7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4 unit.</w:t>
            </w:r>
          </w:p>
        </w:tc>
        <w:tc>
          <w:tcPr>
            <w:tcW w:w="4111" w:type="dxa"/>
          </w:tcPr>
          <w:p w14:paraId="1DA60DCB"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rPr>
              <w:t xml:space="preserve"> </w:t>
            </w:r>
          </w:p>
        </w:tc>
        <w:tc>
          <w:tcPr>
            <w:tcW w:w="2409" w:type="dxa"/>
          </w:tcPr>
          <w:p w14:paraId="066BF152" w14:textId="77777777" w:rsidR="00912E79" w:rsidRDefault="00912E79">
            <w:pPr>
              <w:spacing w:before="0" w:after="0"/>
              <w:rPr>
                <w:rFonts w:ascii="Times New Roman" w:eastAsia="Times New Roman" w:hAnsi="Times New Roman" w:cs="Times New Roman"/>
                <w:b/>
              </w:rPr>
            </w:pPr>
          </w:p>
        </w:tc>
        <w:tc>
          <w:tcPr>
            <w:tcW w:w="1984" w:type="dxa"/>
          </w:tcPr>
          <w:p w14:paraId="76158F8B" w14:textId="77777777" w:rsidR="00912E79" w:rsidRDefault="00912E79">
            <w:pPr>
              <w:spacing w:before="0" w:after="0"/>
              <w:rPr>
                <w:rFonts w:ascii="Times New Roman" w:eastAsia="Times New Roman" w:hAnsi="Times New Roman" w:cs="Times New Roman"/>
                <w:b/>
              </w:rPr>
            </w:pPr>
          </w:p>
        </w:tc>
      </w:tr>
      <w:tr w:rsidR="00912E79" w14:paraId="72D4E75F" w14:textId="77777777">
        <w:tc>
          <w:tcPr>
            <w:tcW w:w="1134" w:type="dxa"/>
          </w:tcPr>
          <w:p w14:paraId="4EF279AB"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3</w:t>
            </w:r>
          </w:p>
        </w:tc>
        <w:tc>
          <w:tcPr>
            <w:tcW w:w="4248" w:type="dxa"/>
          </w:tcPr>
          <w:p w14:paraId="47327507"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Monitor 27”</w:t>
            </w:r>
          </w:p>
          <w:p w14:paraId="75C07A9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lastRenderedPageBreak/>
              <w:t xml:space="preserve">IPS, </w:t>
            </w:r>
            <w:proofErr w:type="gramStart"/>
            <w:r>
              <w:rPr>
                <w:rFonts w:ascii="Times New Roman" w:eastAsia="Times New Roman" w:hAnsi="Times New Roman" w:cs="Times New Roman"/>
              </w:rPr>
              <w:t>minimum  2560</w:t>
            </w:r>
            <w:proofErr w:type="gramEnd"/>
            <w:r>
              <w:rPr>
                <w:rFonts w:ascii="Times New Roman" w:eastAsia="Times New Roman" w:hAnsi="Times New Roman" w:cs="Times New Roman"/>
              </w:rPr>
              <w:t xml:space="preserve"> x 1440 pixels, 250cd or better, HDMI+VGA</w:t>
            </w:r>
          </w:p>
          <w:p w14:paraId="742ACB2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arranty min. 24 months</w:t>
            </w:r>
          </w:p>
        </w:tc>
        <w:tc>
          <w:tcPr>
            <w:tcW w:w="1134" w:type="dxa"/>
          </w:tcPr>
          <w:p w14:paraId="28C0F6F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lastRenderedPageBreak/>
              <w:t>2 unit.</w:t>
            </w:r>
          </w:p>
        </w:tc>
        <w:tc>
          <w:tcPr>
            <w:tcW w:w="4111" w:type="dxa"/>
          </w:tcPr>
          <w:p w14:paraId="0DCFC43E" w14:textId="77777777" w:rsidR="00912E79" w:rsidRDefault="00912E79">
            <w:pPr>
              <w:spacing w:before="0" w:after="0"/>
              <w:rPr>
                <w:rFonts w:ascii="Times New Roman" w:eastAsia="Times New Roman" w:hAnsi="Times New Roman" w:cs="Times New Roman"/>
                <w:b/>
              </w:rPr>
            </w:pPr>
          </w:p>
        </w:tc>
        <w:tc>
          <w:tcPr>
            <w:tcW w:w="2409" w:type="dxa"/>
          </w:tcPr>
          <w:p w14:paraId="76A835D1" w14:textId="77777777" w:rsidR="00912E79" w:rsidRDefault="00912E79">
            <w:pPr>
              <w:spacing w:before="0" w:after="0"/>
              <w:rPr>
                <w:rFonts w:ascii="Times New Roman" w:eastAsia="Times New Roman" w:hAnsi="Times New Roman" w:cs="Times New Roman"/>
                <w:b/>
              </w:rPr>
            </w:pPr>
          </w:p>
        </w:tc>
        <w:tc>
          <w:tcPr>
            <w:tcW w:w="1984" w:type="dxa"/>
          </w:tcPr>
          <w:p w14:paraId="2E259514"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04C0DD5E" w14:textId="77777777">
        <w:tc>
          <w:tcPr>
            <w:tcW w:w="1134" w:type="dxa"/>
          </w:tcPr>
          <w:p w14:paraId="6CBD0FCF"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4</w:t>
            </w:r>
          </w:p>
        </w:tc>
        <w:tc>
          <w:tcPr>
            <w:tcW w:w="4248" w:type="dxa"/>
          </w:tcPr>
          <w:p w14:paraId="2C147269"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Notebook 2</w:t>
            </w:r>
          </w:p>
          <w:p w14:paraId="2775E383" w14:textId="61E33072" w:rsidR="00912E79" w:rsidRDefault="00137754">
            <w:pPr>
              <w:spacing w:before="0" w:after="0"/>
              <w:rPr>
                <w:rFonts w:ascii="Times New Roman" w:eastAsia="Times New Roman" w:hAnsi="Times New Roman" w:cs="Times New Roman"/>
              </w:rPr>
            </w:pPr>
            <w:r>
              <w:rPr>
                <w:rFonts w:ascii="Times New Roman" w:eastAsia="Times New Roman" w:hAnsi="Times New Roman" w:cs="Times New Roman"/>
              </w:rPr>
              <w:t xml:space="preserve">Min </w:t>
            </w:r>
            <w:r w:rsidR="00CC19EB">
              <w:rPr>
                <w:rFonts w:ascii="Times New Roman" w:eastAsia="Times New Roman" w:hAnsi="Times New Roman" w:cs="Times New Roman"/>
              </w:rPr>
              <w:t>13</w:t>
            </w:r>
            <w:r>
              <w:rPr>
                <w:rFonts w:ascii="Times New Roman" w:eastAsia="Times New Roman" w:hAnsi="Times New Roman" w:cs="Times New Roman"/>
              </w:rPr>
              <w:t xml:space="preserve"> -max 14</w:t>
            </w:r>
            <w:r w:rsidR="00CC19EB">
              <w:rPr>
                <w:rFonts w:ascii="Times New Roman" w:eastAsia="Times New Roman" w:hAnsi="Times New Roman" w:cs="Times New Roman"/>
              </w:rPr>
              <w:t>''</w:t>
            </w:r>
            <w:r>
              <w:rPr>
                <w:rFonts w:ascii="Times New Roman" w:eastAsia="Times New Roman" w:hAnsi="Times New Roman" w:cs="Times New Roman"/>
              </w:rPr>
              <w:t>,</w:t>
            </w:r>
            <w:r w:rsidR="00CC19EB">
              <w:rPr>
                <w:rFonts w:ascii="Times New Roman" w:eastAsia="Times New Roman" w:hAnsi="Times New Roman" w:cs="Times New Roman"/>
              </w:rPr>
              <w:t xml:space="preserve"> 2560x1600 Retina, Apple M1 processor, 8Gb RAM, SSD 256Gb, Mac OS Big Sur, + Office Home and Business 2019, incl. Wireless Mouse and carry bag</w:t>
            </w:r>
          </w:p>
          <w:p w14:paraId="70A5E95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arranty min. 24 months</w:t>
            </w:r>
          </w:p>
        </w:tc>
        <w:tc>
          <w:tcPr>
            <w:tcW w:w="1134" w:type="dxa"/>
          </w:tcPr>
          <w:p w14:paraId="27F6674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unit.</w:t>
            </w:r>
          </w:p>
        </w:tc>
        <w:tc>
          <w:tcPr>
            <w:tcW w:w="4111" w:type="dxa"/>
          </w:tcPr>
          <w:p w14:paraId="32E50E8C" w14:textId="77777777" w:rsidR="00912E79" w:rsidRDefault="00912E79">
            <w:pPr>
              <w:spacing w:before="0" w:after="0"/>
              <w:rPr>
                <w:rFonts w:ascii="Times New Roman" w:eastAsia="Times New Roman" w:hAnsi="Times New Roman" w:cs="Times New Roman"/>
                <w:b/>
              </w:rPr>
            </w:pPr>
          </w:p>
        </w:tc>
        <w:tc>
          <w:tcPr>
            <w:tcW w:w="2409" w:type="dxa"/>
          </w:tcPr>
          <w:p w14:paraId="186BDF16" w14:textId="77777777" w:rsidR="00912E79" w:rsidRDefault="00912E79">
            <w:pPr>
              <w:spacing w:before="0" w:after="0"/>
              <w:rPr>
                <w:rFonts w:ascii="Times New Roman" w:eastAsia="Times New Roman" w:hAnsi="Times New Roman" w:cs="Times New Roman"/>
                <w:b/>
              </w:rPr>
            </w:pPr>
          </w:p>
        </w:tc>
        <w:tc>
          <w:tcPr>
            <w:tcW w:w="1984" w:type="dxa"/>
          </w:tcPr>
          <w:p w14:paraId="7D5A1ABE"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144F1451" w14:textId="77777777">
        <w:tc>
          <w:tcPr>
            <w:tcW w:w="1134" w:type="dxa"/>
          </w:tcPr>
          <w:p w14:paraId="75F919D0"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5</w:t>
            </w:r>
          </w:p>
        </w:tc>
        <w:tc>
          <w:tcPr>
            <w:tcW w:w="4248" w:type="dxa"/>
          </w:tcPr>
          <w:p w14:paraId="70604961"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Notebook 3</w:t>
            </w:r>
          </w:p>
          <w:p w14:paraId="38EC0227" w14:textId="46052F2F"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IPS </w:t>
            </w:r>
            <w:r w:rsidR="00137754">
              <w:rPr>
                <w:rFonts w:ascii="Times New Roman" w:eastAsia="Times New Roman" w:hAnsi="Times New Roman" w:cs="Times New Roman"/>
              </w:rPr>
              <w:t xml:space="preserve">min </w:t>
            </w:r>
            <w:r>
              <w:rPr>
                <w:rFonts w:ascii="Times New Roman" w:eastAsia="Times New Roman" w:hAnsi="Times New Roman" w:cs="Times New Roman"/>
              </w:rPr>
              <w:t>15</w:t>
            </w:r>
            <w:r w:rsidR="00137754">
              <w:rPr>
                <w:rFonts w:ascii="Times New Roman" w:eastAsia="Times New Roman" w:hAnsi="Times New Roman" w:cs="Times New Roman"/>
              </w:rPr>
              <w:t>’’ max. 1</w:t>
            </w:r>
            <w:r>
              <w:rPr>
                <w:rFonts w:ascii="Times New Roman" w:eastAsia="Times New Roman" w:hAnsi="Times New Roman" w:cs="Times New Roman"/>
              </w:rPr>
              <w:t>6” AG (Intel® Core™ i5-1135G</w:t>
            </w:r>
            <w:proofErr w:type="gramStart"/>
            <w:r>
              <w:rPr>
                <w:rFonts w:ascii="Times New Roman" w:eastAsia="Times New Roman" w:hAnsi="Times New Roman" w:cs="Times New Roman"/>
              </w:rPr>
              <w:t>7,  16</w:t>
            </w:r>
            <w:bookmarkStart w:id="2" w:name="_GoBack"/>
            <w:bookmarkEnd w:id="2"/>
            <w:proofErr w:type="gramEnd"/>
            <w:r>
              <w:rPr>
                <w:rFonts w:ascii="Times New Roman" w:eastAsia="Times New Roman" w:hAnsi="Times New Roman" w:cs="Times New Roman"/>
              </w:rPr>
              <w:t xml:space="preserve">GB RAM, SSD M.2256GB at least, Backlit KB, </w:t>
            </w:r>
            <w:r w:rsidRPr="00146204">
              <w:rPr>
                <w:rFonts w:ascii="Times New Roman" w:eastAsia="Times New Roman" w:hAnsi="Times New Roman" w:cs="Times New Roman"/>
              </w:rPr>
              <w:t xml:space="preserve">Ethernet Battery at least 60Whr, HD Webcam, </w:t>
            </w:r>
            <w:r w:rsidR="00B71683" w:rsidRPr="00146204">
              <w:rPr>
                <w:rFonts w:ascii="Times New Roman" w:eastAsia="Times New Roman" w:hAnsi="Times New Roman" w:cs="Times New Roman"/>
              </w:rPr>
              <w:t>Wi-Fi6 2x2 802.11ax+BT 5.1, CR, FPR, TB4, RJ-45,</w:t>
            </w:r>
            <w:r w:rsidR="00B71683">
              <w:rPr>
                <w:rFonts w:ascii="Times New Roman" w:eastAsia="Times New Roman" w:hAnsi="Times New Roman" w:cs="Times New Roman"/>
              </w:rPr>
              <w:t xml:space="preserve"> </w:t>
            </w:r>
            <w:r>
              <w:rPr>
                <w:rFonts w:ascii="Times New Roman" w:eastAsia="Times New Roman" w:hAnsi="Times New Roman" w:cs="Times New Roman"/>
              </w:rPr>
              <w:t>Win 10Pro) + Office Home and Business 2019,  incl. Wireless Mouse and carry bag</w:t>
            </w:r>
          </w:p>
          <w:p w14:paraId="511B6C0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Warranty min. 24 months </w:t>
            </w:r>
          </w:p>
          <w:p w14:paraId="240B5A67" w14:textId="77777777" w:rsidR="00912E79" w:rsidRDefault="00912E79">
            <w:pPr>
              <w:spacing w:before="0" w:after="0"/>
              <w:rPr>
                <w:rFonts w:ascii="Times New Roman" w:eastAsia="Times New Roman" w:hAnsi="Times New Roman" w:cs="Times New Roman"/>
              </w:rPr>
            </w:pPr>
          </w:p>
        </w:tc>
        <w:tc>
          <w:tcPr>
            <w:tcW w:w="1134" w:type="dxa"/>
          </w:tcPr>
          <w:p w14:paraId="6297D47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unit.</w:t>
            </w:r>
          </w:p>
        </w:tc>
        <w:tc>
          <w:tcPr>
            <w:tcW w:w="4111" w:type="dxa"/>
          </w:tcPr>
          <w:p w14:paraId="75BDE7A3" w14:textId="77777777" w:rsidR="00912E79" w:rsidRDefault="00912E79">
            <w:pPr>
              <w:spacing w:before="0" w:after="0"/>
              <w:rPr>
                <w:rFonts w:ascii="Times New Roman" w:eastAsia="Times New Roman" w:hAnsi="Times New Roman" w:cs="Times New Roman"/>
                <w:b/>
              </w:rPr>
            </w:pPr>
          </w:p>
        </w:tc>
        <w:tc>
          <w:tcPr>
            <w:tcW w:w="2409" w:type="dxa"/>
          </w:tcPr>
          <w:p w14:paraId="116C4A55" w14:textId="77777777" w:rsidR="00912E79" w:rsidRDefault="00912E79">
            <w:pPr>
              <w:spacing w:before="0" w:after="0"/>
              <w:rPr>
                <w:rFonts w:ascii="Times New Roman" w:eastAsia="Times New Roman" w:hAnsi="Times New Roman" w:cs="Times New Roman"/>
                <w:b/>
              </w:rPr>
            </w:pPr>
          </w:p>
        </w:tc>
        <w:tc>
          <w:tcPr>
            <w:tcW w:w="1984" w:type="dxa"/>
          </w:tcPr>
          <w:p w14:paraId="026C6AEF"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4A91FE76" w14:textId="77777777">
        <w:tc>
          <w:tcPr>
            <w:tcW w:w="1134" w:type="dxa"/>
          </w:tcPr>
          <w:p w14:paraId="38CB1177"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6</w:t>
            </w:r>
          </w:p>
        </w:tc>
        <w:tc>
          <w:tcPr>
            <w:tcW w:w="4248" w:type="dxa"/>
          </w:tcPr>
          <w:p w14:paraId="6169C8E3"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Notebook 4</w:t>
            </w:r>
          </w:p>
          <w:p w14:paraId="6428F857" w14:textId="314106C7" w:rsidR="00B71683" w:rsidRPr="00146204" w:rsidRDefault="00B71683" w:rsidP="00B71683">
            <w:pPr>
              <w:spacing w:before="0" w:after="0"/>
              <w:rPr>
                <w:rFonts w:ascii="Times New Roman" w:eastAsia="Times New Roman" w:hAnsi="Times New Roman" w:cs="Times New Roman"/>
              </w:rPr>
            </w:pPr>
            <w:r w:rsidRPr="00146204">
              <w:rPr>
                <w:rFonts w:ascii="Times New Roman" w:eastAsia="Times New Roman" w:hAnsi="Times New Roman" w:cs="Times New Roman"/>
              </w:rPr>
              <w:t>IPS</w:t>
            </w:r>
            <w:r w:rsidR="00146204" w:rsidRPr="00146204">
              <w:rPr>
                <w:rFonts w:ascii="Times New Roman" w:eastAsia="Times New Roman" w:hAnsi="Times New Roman" w:cs="Times New Roman"/>
              </w:rPr>
              <w:t xml:space="preserve"> min 13” m</w:t>
            </w:r>
            <w:r w:rsidR="002655C6">
              <w:rPr>
                <w:rFonts w:ascii="Times New Roman" w:eastAsia="Times New Roman" w:hAnsi="Times New Roman" w:cs="Times New Roman"/>
              </w:rPr>
              <w:t>a</w:t>
            </w:r>
            <w:r w:rsidR="00146204" w:rsidRPr="00146204">
              <w:rPr>
                <w:rFonts w:ascii="Times New Roman" w:eastAsia="Times New Roman" w:hAnsi="Times New Roman" w:cs="Times New Roman"/>
              </w:rPr>
              <w:t>x</w:t>
            </w:r>
            <w:r w:rsidRPr="00146204">
              <w:rPr>
                <w:rFonts w:ascii="Times New Roman" w:eastAsia="Times New Roman" w:hAnsi="Times New Roman" w:cs="Times New Roman"/>
              </w:rPr>
              <w:t xml:space="preserve"> 14” AG (Intel® Core™ i5-1135G</w:t>
            </w:r>
            <w:proofErr w:type="gramStart"/>
            <w:r w:rsidRPr="00146204">
              <w:rPr>
                <w:rFonts w:ascii="Times New Roman" w:eastAsia="Times New Roman" w:hAnsi="Times New Roman" w:cs="Times New Roman"/>
              </w:rPr>
              <w:t>7,  16</w:t>
            </w:r>
            <w:proofErr w:type="gramEnd"/>
            <w:r w:rsidR="00146204" w:rsidRPr="00146204">
              <w:rPr>
                <w:rFonts w:ascii="Times New Roman" w:eastAsia="Times New Roman" w:hAnsi="Times New Roman" w:cs="Times New Roman"/>
              </w:rPr>
              <w:t xml:space="preserve"> </w:t>
            </w:r>
            <w:r w:rsidRPr="00146204">
              <w:rPr>
                <w:rFonts w:ascii="Times New Roman" w:eastAsia="Times New Roman" w:hAnsi="Times New Roman" w:cs="Times New Roman"/>
              </w:rPr>
              <w:t>GB RAM, SSD M.2256GB at least, Backlit KB, Ethernet Battery at least 60Whr, HD Webcam, Wi-Fi6 2x2 802.11ax+BT 5.1, CR, FPR, TB4, RJ-45, Win 10Pro) + Office Home and Business 2019,  incl. Wireless Mouse and carry bag</w:t>
            </w:r>
          </w:p>
          <w:p w14:paraId="324C9152" w14:textId="12CC1419" w:rsidR="00912E79" w:rsidRDefault="00B71683" w:rsidP="00B71683">
            <w:pPr>
              <w:spacing w:before="0" w:after="0"/>
              <w:rPr>
                <w:rFonts w:ascii="Times New Roman" w:eastAsia="Times New Roman" w:hAnsi="Times New Roman" w:cs="Times New Roman"/>
              </w:rPr>
            </w:pPr>
            <w:r w:rsidRPr="00146204">
              <w:rPr>
                <w:rFonts w:ascii="Times New Roman" w:eastAsia="Times New Roman" w:hAnsi="Times New Roman" w:cs="Times New Roman"/>
              </w:rPr>
              <w:t>Warranty min. 24 months</w:t>
            </w:r>
          </w:p>
        </w:tc>
        <w:tc>
          <w:tcPr>
            <w:tcW w:w="1134" w:type="dxa"/>
          </w:tcPr>
          <w:p w14:paraId="3E6FBCF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2 unit. </w:t>
            </w:r>
          </w:p>
        </w:tc>
        <w:tc>
          <w:tcPr>
            <w:tcW w:w="4111" w:type="dxa"/>
          </w:tcPr>
          <w:p w14:paraId="5FB2640B" w14:textId="77777777" w:rsidR="00912E79" w:rsidRDefault="00912E79">
            <w:pPr>
              <w:spacing w:before="0" w:after="0"/>
              <w:rPr>
                <w:rFonts w:ascii="Times New Roman" w:eastAsia="Times New Roman" w:hAnsi="Times New Roman" w:cs="Times New Roman"/>
                <w:b/>
              </w:rPr>
            </w:pPr>
          </w:p>
        </w:tc>
        <w:tc>
          <w:tcPr>
            <w:tcW w:w="2409" w:type="dxa"/>
          </w:tcPr>
          <w:p w14:paraId="59B4D8EE" w14:textId="77777777" w:rsidR="00912E79" w:rsidRDefault="00912E79">
            <w:pPr>
              <w:spacing w:before="0" w:after="0"/>
              <w:rPr>
                <w:rFonts w:ascii="Times New Roman" w:eastAsia="Times New Roman" w:hAnsi="Times New Roman" w:cs="Times New Roman"/>
                <w:b/>
              </w:rPr>
            </w:pPr>
          </w:p>
        </w:tc>
        <w:tc>
          <w:tcPr>
            <w:tcW w:w="1984" w:type="dxa"/>
          </w:tcPr>
          <w:p w14:paraId="09F301A0"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00452480" w14:textId="77777777">
        <w:tc>
          <w:tcPr>
            <w:tcW w:w="1134" w:type="dxa"/>
          </w:tcPr>
          <w:p w14:paraId="5DDBDC91"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7</w:t>
            </w:r>
          </w:p>
        </w:tc>
        <w:tc>
          <w:tcPr>
            <w:tcW w:w="4248" w:type="dxa"/>
          </w:tcPr>
          <w:p w14:paraId="56A98F80" w14:textId="77777777" w:rsidR="00912E79" w:rsidRDefault="00CC19EB">
            <w:pPr>
              <w:spacing w:before="0" w:after="0"/>
              <w:rPr>
                <w:rFonts w:ascii="Times New Roman" w:eastAsia="Times New Roman" w:hAnsi="Times New Roman" w:cs="Times New Roman"/>
                <w:b/>
                <w:color w:val="A61C00"/>
                <w:sz w:val="22"/>
                <w:szCs w:val="22"/>
                <w:highlight w:val="white"/>
              </w:rPr>
            </w:pPr>
            <w:r>
              <w:rPr>
                <w:rFonts w:ascii="Times New Roman" w:eastAsia="Times New Roman" w:hAnsi="Times New Roman" w:cs="Times New Roman"/>
                <w:b/>
                <w:color w:val="A61C00"/>
                <w:sz w:val="22"/>
                <w:szCs w:val="22"/>
                <w:highlight w:val="white"/>
              </w:rPr>
              <w:t xml:space="preserve">Affinity Photo - </w:t>
            </w:r>
            <w:proofErr w:type="spellStart"/>
            <w:r>
              <w:rPr>
                <w:rFonts w:ascii="Times New Roman" w:eastAsia="Times New Roman" w:hAnsi="Times New Roman" w:cs="Times New Roman"/>
                <w:b/>
                <w:color w:val="A61C00"/>
                <w:sz w:val="22"/>
                <w:szCs w:val="22"/>
                <w:highlight w:val="white"/>
              </w:rPr>
              <w:t>one time</w:t>
            </w:r>
            <w:proofErr w:type="spellEnd"/>
            <w:r>
              <w:rPr>
                <w:rFonts w:ascii="Times New Roman" w:eastAsia="Times New Roman" w:hAnsi="Times New Roman" w:cs="Times New Roman"/>
                <w:b/>
                <w:color w:val="A61C00"/>
                <w:sz w:val="22"/>
                <w:szCs w:val="22"/>
                <w:highlight w:val="white"/>
              </w:rPr>
              <w:t xml:space="preserve"> payment</w:t>
            </w:r>
          </w:p>
        </w:tc>
        <w:tc>
          <w:tcPr>
            <w:tcW w:w="1134" w:type="dxa"/>
          </w:tcPr>
          <w:p w14:paraId="41F2FFC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unit.</w:t>
            </w:r>
          </w:p>
        </w:tc>
        <w:tc>
          <w:tcPr>
            <w:tcW w:w="4111" w:type="dxa"/>
          </w:tcPr>
          <w:p w14:paraId="224AA2A6" w14:textId="77777777" w:rsidR="00912E79" w:rsidRDefault="00912E79">
            <w:pPr>
              <w:spacing w:before="0" w:after="0"/>
              <w:rPr>
                <w:rFonts w:ascii="Times New Roman" w:eastAsia="Times New Roman" w:hAnsi="Times New Roman" w:cs="Times New Roman"/>
                <w:b/>
              </w:rPr>
            </w:pPr>
          </w:p>
        </w:tc>
        <w:tc>
          <w:tcPr>
            <w:tcW w:w="2409" w:type="dxa"/>
          </w:tcPr>
          <w:p w14:paraId="244E86BC" w14:textId="77777777" w:rsidR="00912E79" w:rsidRDefault="00912E79">
            <w:pPr>
              <w:spacing w:before="0" w:after="0"/>
              <w:rPr>
                <w:rFonts w:ascii="Times New Roman" w:eastAsia="Times New Roman" w:hAnsi="Times New Roman" w:cs="Times New Roman"/>
                <w:b/>
              </w:rPr>
            </w:pPr>
          </w:p>
        </w:tc>
        <w:tc>
          <w:tcPr>
            <w:tcW w:w="1984" w:type="dxa"/>
          </w:tcPr>
          <w:p w14:paraId="73939842"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26572919" w14:textId="77777777">
        <w:tc>
          <w:tcPr>
            <w:tcW w:w="1134" w:type="dxa"/>
          </w:tcPr>
          <w:p w14:paraId="7795F42D"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1.8</w:t>
            </w:r>
          </w:p>
        </w:tc>
        <w:tc>
          <w:tcPr>
            <w:tcW w:w="4248" w:type="dxa"/>
          </w:tcPr>
          <w:p w14:paraId="4EC54C99"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Bitdefender Win / MAC </w:t>
            </w:r>
            <w:proofErr w:type="gramStart"/>
            <w:r>
              <w:rPr>
                <w:rFonts w:ascii="Times New Roman" w:eastAsia="Times New Roman" w:hAnsi="Times New Roman" w:cs="Times New Roman"/>
                <w:b/>
                <w:sz w:val="22"/>
                <w:szCs w:val="22"/>
              </w:rPr>
              <w:t>device  license</w:t>
            </w:r>
            <w:proofErr w:type="gramEnd"/>
          </w:p>
        </w:tc>
        <w:tc>
          <w:tcPr>
            <w:tcW w:w="1134" w:type="dxa"/>
          </w:tcPr>
          <w:p w14:paraId="0218612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6 unit.</w:t>
            </w:r>
          </w:p>
        </w:tc>
        <w:tc>
          <w:tcPr>
            <w:tcW w:w="4111" w:type="dxa"/>
          </w:tcPr>
          <w:p w14:paraId="7C54BBC8" w14:textId="77777777" w:rsidR="00912E79" w:rsidRDefault="00912E79">
            <w:pPr>
              <w:spacing w:before="0" w:after="0"/>
              <w:rPr>
                <w:rFonts w:ascii="Times New Roman" w:eastAsia="Times New Roman" w:hAnsi="Times New Roman" w:cs="Times New Roman"/>
                <w:b/>
              </w:rPr>
            </w:pPr>
          </w:p>
        </w:tc>
        <w:tc>
          <w:tcPr>
            <w:tcW w:w="2409" w:type="dxa"/>
          </w:tcPr>
          <w:p w14:paraId="59B4EFF4" w14:textId="77777777" w:rsidR="00912E79" w:rsidRDefault="00912E79">
            <w:pPr>
              <w:spacing w:before="0" w:after="0"/>
              <w:rPr>
                <w:rFonts w:ascii="Times New Roman" w:eastAsia="Times New Roman" w:hAnsi="Times New Roman" w:cs="Times New Roman"/>
                <w:b/>
              </w:rPr>
            </w:pPr>
          </w:p>
        </w:tc>
        <w:tc>
          <w:tcPr>
            <w:tcW w:w="1984" w:type="dxa"/>
          </w:tcPr>
          <w:p w14:paraId="0D663DA2" w14:textId="77777777" w:rsidR="00912E79" w:rsidRDefault="00912E79">
            <w:pPr>
              <w:tabs>
                <w:tab w:val="left" w:pos="729"/>
              </w:tabs>
              <w:spacing w:before="0" w:after="0"/>
              <w:jc w:val="center"/>
              <w:rPr>
                <w:rFonts w:ascii="Times New Roman" w:eastAsia="Times New Roman" w:hAnsi="Times New Roman" w:cs="Times New Roman"/>
                <w:b/>
              </w:rPr>
            </w:pPr>
          </w:p>
        </w:tc>
      </w:tr>
      <w:tr w:rsidR="00912E79" w14:paraId="698B18A8" w14:textId="77777777">
        <w:tc>
          <w:tcPr>
            <w:tcW w:w="1134" w:type="dxa"/>
          </w:tcPr>
          <w:p w14:paraId="78D0753A"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 xml:space="preserve">2. </w:t>
            </w:r>
          </w:p>
        </w:tc>
        <w:tc>
          <w:tcPr>
            <w:tcW w:w="4248" w:type="dxa"/>
            <w:shd w:val="clear" w:color="auto" w:fill="auto"/>
            <w:vAlign w:val="center"/>
          </w:tcPr>
          <w:p w14:paraId="702E2768" w14:textId="77777777" w:rsidR="00912E79" w:rsidRDefault="00CC19EB">
            <w:pPr>
              <w:spacing w:before="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Lot 2.</w:t>
            </w:r>
          </w:p>
          <w:p w14:paraId="35AAAC01" w14:textId="747A8518" w:rsidR="00912E79" w:rsidRDefault="00CC19EB">
            <w:pPr>
              <w:spacing w:before="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udio-video conference </w:t>
            </w:r>
            <w:r w:rsidR="00146204">
              <w:rPr>
                <w:rFonts w:ascii="Times New Roman" w:eastAsia="Times New Roman" w:hAnsi="Times New Roman" w:cs="Times New Roman"/>
                <w:b/>
                <w:sz w:val="24"/>
                <w:szCs w:val="24"/>
              </w:rPr>
              <w:t>system (</w:t>
            </w:r>
            <w:r>
              <w:rPr>
                <w:rFonts w:ascii="Times New Roman" w:eastAsia="Times New Roman" w:hAnsi="Times New Roman" w:cs="Times New Roman"/>
                <w:b/>
                <w:sz w:val="24"/>
                <w:szCs w:val="24"/>
              </w:rPr>
              <w:t>local and online) integrated</w:t>
            </w:r>
          </w:p>
        </w:tc>
        <w:tc>
          <w:tcPr>
            <w:tcW w:w="1134" w:type="dxa"/>
          </w:tcPr>
          <w:p w14:paraId="6F957981" w14:textId="77777777" w:rsidR="00912E79" w:rsidRDefault="00912E79">
            <w:pPr>
              <w:spacing w:before="0" w:after="0"/>
              <w:rPr>
                <w:rFonts w:ascii="Times New Roman" w:eastAsia="Times New Roman" w:hAnsi="Times New Roman" w:cs="Times New Roman"/>
                <w:b/>
              </w:rPr>
            </w:pPr>
          </w:p>
        </w:tc>
        <w:tc>
          <w:tcPr>
            <w:tcW w:w="4111" w:type="dxa"/>
          </w:tcPr>
          <w:p w14:paraId="54632D38" w14:textId="77777777" w:rsidR="00912E79" w:rsidRDefault="00912E79">
            <w:pPr>
              <w:spacing w:before="0" w:after="0"/>
              <w:rPr>
                <w:rFonts w:ascii="Times New Roman" w:eastAsia="Times New Roman" w:hAnsi="Times New Roman" w:cs="Times New Roman"/>
                <w:b/>
              </w:rPr>
            </w:pPr>
          </w:p>
        </w:tc>
        <w:tc>
          <w:tcPr>
            <w:tcW w:w="2409" w:type="dxa"/>
          </w:tcPr>
          <w:p w14:paraId="7BCA91C9" w14:textId="77777777" w:rsidR="00912E79" w:rsidRDefault="00912E79">
            <w:pPr>
              <w:spacing w:before="0" w:after="0"/>
              <w:rPr>
                <w:rFonts w:ascii="Times New Roman" w:eastAsia="Times New Roman" w:hAnsi="Times New Roman" w:cs="Times New Roman"/>
                <w:b/>
              </w:rPr>
            </w:pPr>
          </w:p>
        </w:tc>
        <w:tc>
          <w:tcPr>
            <w:tcW w:w="1984" w:type="dxa"/>
          </w:tcPr>
          <w:p w14:paraId="2547C10F" w14:textId="77777777" w:rsidR="00912E79" w:rsidRDefault="00912E79">
            <w:pPr>
              <w:spacing w:before="0" w:after="0"/>
              <w:rPr>
                <w:rFonts w:ascii="Times New Roman" w:eastAsia="Times New Roman" w:hAnsi="Times New Roman" w:cs="Times New Roman"/>
                <w:b/>
              </w:rPr>
            </w:pPr>
          </w:p>
          <w:p w14:paraId="4CC62BCC" w14:textId="77777777" w:rsidR="00912E79" w:rsidRDefault="00912E79">
            <w:pPr>
              <w:spacing w:before="0" w:after="0"/>
              <w:rPr>
                <w:rFonts w:ascii="Times New Roman" w:eastAsia="Times New Roman" w:hAnsi="Times New Roman" w:cs="Times New Roman"/>
                <w:b/>
              </w:rPr>
            </w:pPr>
          </w:p>
        </w:tc>
      </w:tr>
      <w:tr w:rsidR="00912E79" w14:paraId="2641FD68" w14:textId="77777777">
        <w:tc>
          <w:tcPr>
            <w:tcW w:w="1134" w:type="dxa"/>
          </w:tcPr>
          <w:p w14:paraId="183DE649"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w:t>
            </w:r>
          </w:p>
        </w:tc>
        <w:tc>
          <w:tcPr>
            <w:tcW w:w="4248" w:type="dxa"/>
            <w:vAlign w:val="center"/>
          </w:tcPr>
          <w:p w14:paraId="19B83EA9"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CONFERENCE SYSTEM CONTROL UNIT</w:t>
            </w:r>
          </w:p>
          <w:p w14:paraId="4C489F74" w14:textId="77777777" w:rsidR="00912E79" w:rsidRDefault="00CC19EB">
            <w:pPr>
              <w:spacing w:before="0" w:after="0"/>
              <w:rPr>
                <w:rFonts w:ascii="Times New Roman" w:eastAsia="Times New Roman" w:hAnsi="Times New Roman" w:cs="Times New Roman"/>
              </w:rPr>
            </w:pPr>
            <w:proofErr w:type="gramStart"/>
            <w:r>
              <w:rPr>
                <w:rFonts w:ascii="Times New Roman" w:eastAsia="Times New Roman" w:hAnsi="Times New Roman" w:cs="Times New Roman"/>
              </w:rPr>
              <w:t>Full</w:t>
            </w:r>
            <w:proofErr w:type="gramEnd"/>
            <w:r>
              <w:rPr>
                <w:rFonts w:ascii="Times New Roman" w:eastAsia="Times New Roman" w:hAnsi="Times New Roman" w:cs="Times New Roman"/>
              </w:rPr>
              <w:t xml:space="preserve"> Digital Networked DSP Conference</w:t>
            </w:r>
          </w:p>
          <w:p w14:paraId="1919F89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rocessor</w:t>
            </w:r>
          </w:p>
          <w:p w14:paraId="14635FD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One CAT5e cable to transmit up to 64 channels audio and other signals</w:t>
            </w:r>
          </w:p>
          <w:p w14:paraId="4360E63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he microphone sensitivity of each unit and 16 level equalizer EQ can be adjusted independently</w:t>
            </w:r>
          </w:p>
          <w:p w14:paraId="776DAD4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lastRenderedPageBreak/>
              <w:t>The 16-level equalizer EQ to achieve sound or the whole conference field adjustment, limiter to prevent the sound suddenly become loud or low; noise gate of human voice can be identified; support AGC/AFC/ Mix (</w:t>
            </w:r>
            <w:proofErr w:type="spellStart"/>
            <w:r>
              <w:rPr>
                <w:rFonts w:ascii="Times New Roman" w:eastAsia="Times New Roman" w:hAnsi="Times New Roman" w:cs="Times New Roman"/>
              </w:rPr>
              <w:t>Automix</w:t>
            </w:r>
            <w:proofErr w:type="spellEnd"/>
            <w:r>
              <w:rPr>
                <w:rFonts w:ascii="Times New Roman" w:eastAsia="Times New Roman" w:hAnsi="Times New Roman" w:cs="Times New Roman"/>
              </w:rPr>
              <w:t>) technology</w:t>
            </w:r>
          </w:p>
          <w:p w14:paraId="459CF44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terfaces</w:t>
            </w:r>
          </w:p>
          <w:p w14:paraId="3153207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ont panel USB recording interface</w:t>
            </w:r>
          </w:p>
          <w:p w14:paraId="5D11D15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3.5mm headphone for monitoring</w:t>
            </w:r>
          </w:p>
          <w:p w14:paraId="0F99F65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RCA audio input</w:t>
            </w:r>
          </w:p>
          <w:p w14:paraId="208B3BD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XLR audio input</w:t>
            </w:r>
          </w:p>
          <w:p w14:paraId="1884A79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RCA audio output</w:t>
            </w:r>
          </w:p>
          <w:p w14:paraId="341D191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XLR audio output</w:t>
            </w:r>
          </w:p>
          <w:p w14:paraId="5B57DEF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6x Phoenix interface audio output</w:t>
            </w:r>
          </w:p>
          <w:p w14:paraId="5511AD9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x RJ45 digital audio connection</w:t>
            </w:r>
          </w:p>
          <w:p w14:paraId="223DE129"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2x RJ45 for chairman unit, delegate unit, </w:t>
            </w:r>
          </w:p>
          <w:p w14:paraId="3AF3B12B" w14:textId="734DCC65" w:rsidR="00912E79" w:rsidRDefault="00146204">
            <w:pPr>
              <w:spacing w:before="0" w:after="0"/>
              <w:rPr>
                <w:rFonts w:ascii="Times New Roman" w:eastAsia="Times New Roman" w:hAnsi="Times New Roman" w:cs="Times New Roman"/>
              </w:rPr>
            </w:pPr>
            <w:r>
              <w:rPr>
                <w:rFonts w:ascii="Times New Roman" w:eastAsia="Times New Roman" w:hAnsi="Times New Roman" w:cs="Times New Roman"/>
              </w:rPr>
              <w:t>translator’s unit</w:t>
            </w:r>
            <w:r w:rsidR="00CC19EB">
              <w:rPr>
                <w:rFonts w:ascii="Times New Roman" w:eastAsia="Times New Roman" w:hAnsi="Times New Roman" w:cs="Times New Roman"/>
              </w:rPr>
              <w:t xml:space="preserve"> and other connections</w:t>
            </w:r>
          </w:p>
          <w:p w14:paraId="31E09F3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RJ45 for wireless AP or router</w:t>
            </w:r>
          </w:p>
          <w:p w14:paraId="11486CE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DP9 male interface for external control</w:t>
            </w:r>
          </w:p>
          <w:p w14:paraId="228699A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DP9 female interface for camera</w:t>
            </w:r>
          </w:p>
          <w:p w14:paraId="20C2982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three-pin phoenix interface for camera</w:t>
            </w:r>
          </w:p>
          <w:p w14:paraId="6453F83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trol keyboard</w:t>
            </w:r>
          </w:p>
          <w:p w14:paraId="046747D5"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RJ45 for computer connection or network switcher</w:t>
            </w:r>
          </w:p>
          <w:p w14:paraId="093B59A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grounding screw</w:t>
            </w:r>
          </w:p>
          <w:p w14:paraId="44EBE42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240V DC Power Interface</w:t>
            </w:r>
          </w:p>
          <w:p w14:paraId="289D007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echnical Parameters</w:t>
            </w:r>
          </w:p>
          <w:p w14:paraId="2A26B915"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ower 220V AC</w:t>
            </w:r>
          </w:p>
          <w:p w14:paraId="2A971FC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tatic power consumption 12W</w:t>
            </w:r>
          </w:p>
          <w:p w14:paraId="02AB54F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ximum power consumption 150W</w:t>
            </w:r>
          </w:p>
          <w:p w14:paraId="01E72D4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20Hz ~ 20KHz</w:t>
            </w:r>
          </w:p>
          <w:p w14:paraId="1CC089F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Noise ratio (S / N)&gt; 80dB</w:t>
            </w:r>
          </w:p>
          <w:p w14:paraId="217A51D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otal harmonic distortion &lt;0.05%</w:t>
            </w:r>
          </w:p>
          <w:p w14:paraId="6CA1D03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hannel Crosstalk&gt; 80dB</w:t>
            </w:r>
          </w:p>
          <w:p w14:paraId="16BD892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Rack mountable</w:t>
            </w:r>
          </w:p>
          <w:p w14:paraId="00444A0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arranty min. 12 months</w:t>
            </w:r>
          </w:p>
        </w:tc>
        <w:tc>
          <w:tcPr>
            <w:tcW w:w="1134" w:type="dxa"/>
          </w:tcPr>
          <w:p w14:paraId="56D7ED37"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34B4438E" w14:textId="77777777" w:rsidR="00912E79" w:rsidRDefault="00912E79">
            <w:pPr>
              <w:spacing w:before="0" w:after="0"/>
              <w:rPr>
                <w:rFonts w:ascii="Times New Roman" w:eastAsia="Times New Roman" w:hAnsi="Times New Roman" w:cs="Times New Roman"/>
                <w:b/>
              </w:rPr>
            </w:pPr>
          </w:p>
        </w:tc>
        <w:tc>
          <w:tcPr>
            <w:tcW w:w="2409" w:type="dxa"/>
          </w:tcPr>
          <w:p w14:paraId="02906805" w14:textId="77777777" w:rsidR="00912E79" w:rsidRDefault="00912E79">
            <w:pPr>
              <w:spacing w:before="0" w:after="0"/>
              <w:rPr>
                <w:rFonts w:ascii="Times New Roman" w:eastAsia="Times New Roman" w:hAnsi="Times New Roman" w:cs="Times New Roman"/>
                <w:b/>
              </w:rPr>
            </w:pPr>
          </w:p>
        </w:tc>
        <w:tc>
          <w:tcPr>
            <w:tcW w:w="1984" w:type="dxa"/>
          </w:tcPr>
          <w:p w14:paraId="78F33B97" w14:textId="77777777" w:rsidR="00912E79" w:rsidRDefault="00912E79">
            <w:pPr>
              <w:spacing w:before="0" w:after="0"/>
              <w:rPr>
                <w:rFonts w:ascii="Times New Roman" w:eastAsia="Times New Roman" w:hAnsi="Times New Roman" w:cs="Times New Roman"/>
                <w:b/>
              </w:rPr>
            </w:pPr>
          </w:p>
        </w:tc>
      </w:tr>
      <w:tr w:rsidR="00912E79" w14:paraId="7056C4FA" w14:textId="77777777">
        <w:tc>
          <w:tcPr>
            <w:tcW w:w="1134" w:type="dxa"/>
          </w:tcPr>
          <w:p w14:paraId="4CA33867"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2.</w:t>
            </w:r>
          </w:p>
        </w:tc>
        <w:tc>
          <w:tcPr>
            <w:tcW w:w="4248" w:type="dxa"/>
            <w:vAlign w:val="center"/>
          </w:tcPr>
          <w:p w14:paraId="2CB7950C"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Wired Digital Discussion Interpretation Chairman unit with microphone</w:t>
            </w:r>
          </w:p>
          <w:p w14:paraId="19DDA7BB" w14:textId="77777777" w:rsidR="00912E79" w:rsidRDefault="00912E79">
            <w:pPr>
              <w:spacing w:before="0" w:after="0"/>
              <w:rPr>
                <w:rFonts w:ascii="Times New Roman" w:eastAsia="Times New Roman" w:hAnsi="Times New Roman" w:cs="Times New Roman"/>
                <w:b/>
              </w:rPr>
            </w:pPr>
          </w:p>
          <w:p w14:paraId="6778778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Gooseneck microphone at least 410mm length</w:t>
            </w:r>
          </w:p>
          <w:p w14:paraId="138DE0D7" w14:textId="77777777" w:rsidR="00912E79" w:rsidRDefault="00912E79">
            <w:pPr>
              <w:spacing w:before="0" w:after="0"/>
              <w:rPr>
                <w:rFonts w:ascii="Times New Roman" w:eastAsia="Times New Roman" w:hAnsi="Times New Roman" w:cs="Times New Roman"/>
              </w:rPr>
            </w:pPr>
          </w:p>
          <w:p w14:paraId="44F7626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trol &amp; Indicators</w:t>
            </w:r>
          </w:p>
          <w:p w14:paraId="61881D5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lastRenderedPageBreak/>
              <w:t>Each unit with two-color LED indicator on microphone, red for speaking</w:t>
            </w:r>
          </w:p>
          <w:p w14:paraId="3DDB0E84" w14:textId="2A3D792B"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128x32 OLED display with volume bar, clock, time span of microphone activating, interpretation channels and language, MIC ON/OFF </w:t>
            </w:r>
            <w:r w:rsidR="00146204">
              <w:rPr>
                <w:rFonts w:ascii="Times New Roman" w:eastAsia="Times New Roman" w:hAnsi="Times New Roman" w:cs="Times New Roman"/>
              </w:rPr>
              <w:t>etc.</w:t>
            </w:r>
            <w:r>
              <w:rPr>
                <w:rFonts w:ascii="Times New Roman" w:eastAsia="Times New Roman" w:hAnsi="Times New Roman" w:cs="Times New Roman"/>
              </w:rPr>
              <w:t xml:space="preserve"> and other information.</w:t>
            </w:r>
          </w:p>
          <w:p w14:paraId="17C8AB5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groups of channels selecting buttons</w:t>
            </w:r>
          </w:p>
          <w:p w14:paraId="08628DE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IC ON/OFF buttons with indicators</w:t>
            </w:r>
          </w:p>
          <w:p w14:paraId="47EA1069"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hairman unit with priority button and consent button for the delegates</w:t>
            </w:r>
          </w:p>
          <w:p w14:paraId="798468E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terfaces</w:t>
            </w:r>
          </w:p>
          <w:p w14:paraId="67B9612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luggable microphone base</w:t>
            </w:r>
          </w:p>
          <w:p w14:paraId="4DD1CD8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x 3.5mm stereo headphone jack</w:t>
            </w:r>
          </w:p>
          <w:p w14:paraId="04C7314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3.5mm stereo input jack</w:t>
            </w:r>
          </w:p>
          <w:p w14:paraId="68BB2EB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x RJ45 connectors</w:t>
            </w:r>
          </w:p>
          <w:p w14:paraId="6FFBF0D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echnical Parameters</w:t>
            </w:r>
          </w:p>
          <w:p w14:paraId="2F53DB4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Button: Touchable interface, no physical buttons</w:t>
            </w:r>
          </w:p>
          <w:p w14:paraId="3F0EEA0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ound Pickup: heart type capacitance</w:t>
            </w:r>
          </w:p>
          <w:p w14:paraId="3A362A0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isplay: OLED display 128 × 32</w:t>
            </w:r>
          </w:p>
          <w:p w14:paraId="4AF7FE1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Sensitivity: -46 </w:t>
            </w:r>
            <w:proofErr w:type="spellStart"/>
            <w:r>
              <w:rPr>
                <w:rFonts w:ascii="Times New Roman" w:eastAsia="Times New Roman" w:hAnsi="Times New Roman" w:cs="Times New Roman"/>
              </w:rPr>
              <w:t>dBV</w:t>
            </w:r>
            <w:proofErr w:type="spellEnd"/>
            <w:r>
              <w:rPr>
                <w:rFonts w:ascii="Times New Roman" w:eastAsia="Times New Roman" w:hAnsi="Times New Roman" w:cs="Times New Roman"/>
              </w:rPr>
              <w:t xml:space="preserve"> / Pa</w:t>
            </w:r>
          </w:p>
          <w:p w14:paraId="26DB187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ximum power consumption: 2.0W</w:t>
            </w:r>
          </w:p>
          <w:p w14:paraId="3E454BF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irectivity: 0 ° / 180 °&gt; 20 dB (1 kHz)</w:t>
            </w:r>
          </w:p>
          <w:p w14:paraId="038117C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load: 16Ω</w:t>
            </w:r>
          </w:p>
          <w:p w14:paraId="0A7B0D1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volume: 10mW</w:t>
            </w:r>
          </w:p>
          <w:p w14:paraId="2DB1B0E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jack: 3.5mm stereo</w:t>
            </w:r>
          </w:p>
          <w:p w14:paraId="14DC5255"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put impedance: 2kΩ</w:t>
            </w:r>
          </w:p>
          <w:p w14:paraId="634F342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20 ~ 20000Hz</w:t>
            </w:r>
          </w:p>
          <w:p w14:paraId="708FF17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nection: CAT5 / CAT6 cable + snap</w:t>
            </w:r>
          </w:p>
          <w:p w14:paraId="5D2F386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Equivalent noise: 20dBA (SPL)</w:t>
            </w:r>
          </w:p>
          <w:p w14:paraId="779376B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in material: ABS</w:t>
            </w:r>
          </w:p>
          <w:p w14:paraId="6F3D7C1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he maximum sound pressure: 125dB (THD &lt;3%)</w:t>
            </w:r>
          </w:p>
          <w:p w14:paraId="24CEF1F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eight: max 1.1kg (with microphone)</w:t>
            </w:r>
          </w:p>
          <w:p w14:paraId="3224BE89"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arranty min. 12 months</w:t>
            </w:r>
          </w:p>
        </w:tc>
        <w:tc>
          <w:tcPr>
            <w:tcW w:w="1134" w:type="dxa"/>
          </w:tcPr>
          <w:p w14:paraId="46AE5DA5"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2A4B4E8C" w14:textId="77777777" w:rsidR="00912E79" w:rsidRDefault="00912E79">
            <w:pPr>
              <w:spacing w:before="0" w:after="0"/>
              <w:rPr>
                <w:rFonts w:ascii="Times New Roman" w:eastAsia="Times New Roman" w:hAnsi="Times New Roman" w:cs="Times New Roman"/>
                <w:b/>
              </w:rPr>
            </w:pPr>
          </w:p>
        </w:tc>
        <w:tc>
          <w:tcPr>
            <w:tcW w:w="2409" w:type="dxa"/>
          </w:tcPr>
          <w:p w14:paraId="26110EE7" w14:textId="77777777" w:rsidR="00912E79" w:rsidRDefault="00912E79">
            <w:pPr>
              <w:spacing w:before="0" w:after="0"/>
              <w:rPr>
                <w:rFonts w:ascii="Times New Roman" w:eastAsia="Times New Roman" w:hAnsi="Times New Roman" w:cs="Times New Roman"/>
                <w:b/>
              </w:rPr>
            </w:pPr>
          </w:p>
        </w:tc>
        <w:tc>
          <w:tcPr>
            <w:tcW w:w="1984" w:type="dxa"/>
          </w:tcPr>
          <w:p w14:paraId="777576AD" w14:textId="77777777" w:rsidR="00912E79" w:rsidRDefault="00912E79">
            <w:pPr>
              <w:spacing w:before="0" w:after="0"/>
              <w:rPr>
                <w:rFonts w:ascii="Times New Roman" w:eastAsia="Times New Roman" w:hAnsi="Times New Roman" w:cs="Times New Roman"/>
                <w:b/>
              </w:rPr>
            </w:pPr>
          </w:p>
        </w:tc>
      </w:tr>
      <w:tr w:rsidR="00912E79" w14:paraId="63EDCD8D" w14:textId="77777777">
        <w:tc>
          <w:tcPr>
            <w:tcW w:w="1134" w:type="dxa"/>
          </w:tcPr>
          <w:p w14:paraId="4BCFAE05"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3.</w:t>
            </w:r>
          </w:p>
        </w:tc>
        <w:tc>
          <w:tcPr>
            <w:tcW w:w="4248" w:type="dxa"/>
            <w:vAlign w:val="center"/>
          </w:tcPr>
          <w:p w14:paraId="7953D1C0"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Wired Digital Discussion Interpretation Delegate unit with microphone</w:t>
            </w:r>
          </w:p>
          <w:p w14:paraId="1FA2AE16" w14:textId="77777777" w:rsidR="00912E79" w:rsidRDefault="00912E79">
            <w:pPr>
              <w:spacing w:before="0" w:after="0"/>
              <w:rPr>
                <w:rFonts w:ascii="Times New Roman" w:eastAsia="Times New Roman" w:hAnsi="Times New Roman" w:cs="Times New Roman"/>
                <w:b/>
              </w:rPr>
            </w:pPr>
          </w:p>
          <w:p w14:paraId="3EFD34D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Gooseneck microphone at least 410mm length</w:t>
            </w:r>
          </w:p>
          <w:p w14:paraId="12E20F4E" w14:textId="77777777" w:rsidR="00912E79" w:rsidRDefault="00912E79">
            <w:pPr>
              <w:spacing w:before="0" w:after="0"/>
              <w:rPr>
                <w:rFonts w:ascii="Times New Roman" w:eastAsia="Times New Roman" w:hAnsi="Times New Roman" w:cs="Times New Roman"/>
              </w:rPr>
            </w:pPr>
          </w:p>
          <w:p w14:paraId="0571D0F9"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trol &amp; Indicators</w:t>
            </w:r>
          </w:p>
          <w:p w14:paraId="7A6A855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lastRenderedPageBreak/>
              <w:t>Each unit with two-color LED indicator on microphone, red for speaking, green means need acceptance from chairman to speak</w:t>
            </w:r>
          </w:p>
          <w:p w14:paraId="638982B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128x32 OLED display with volume bar, clock, time span of microphone activating, interpretation channels and language, MIC ON/OFF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 xml:space="preserve"> and other information.</w:t>
            </w:r>
          </w:p>
          <w:p w14:paraId="2D687DEC" w14:textId="77777777" w:rsidR="00912E79" w:rsidRDefault="00912E79">
            <w:pPr>
              <w:spacing w:before="0" w:after="0"/>
              <w:rPr>
                <w:rFonts w:ascii="Times New Roman" w:eastAsia="Times New Roman" w:hAnsi="Times New Roman" w:cs="Times New Roman"/>
              </w:rPr>
            </w:pPr>
          </w:p>
          <w:p w14:paraId="1CB39F9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groups of channels selecting buttons</w:t>
            </w:r>
          </w:p>
          <w:p w14:paraId="31FE9AC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IC ON/OFF buttons with indicators</w:t>
            </w:r>
          </w:p>
          <w:p w14:paraId="0F83C6B7" w14:textId="77777777" w:rsidR="00912E79" w:rsidRDefault="00912E79">
            <w:pPr>
              <w:spacing w:before="0" w:after="0"/>
              <w:rPr>
                <w:rFonts w:ascii="Times New Roman" w:eastAsia="Times New Roman" w:hAnsi="Times New Roman" w:cs="Times New Roman"/>
              </w:rPr>
            </w:pPr>
          </w:p>
          <w:p w14:paraId="4D6B23D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terfaces</w:t>
            </w:r>
          </w:p>
          <w:p w14:paraId="224A9BE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luggable microphone base</w:t>
            </w:r>
          </w:p>
          <w:p w14:paraId="234C2B5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x 3.5mm stereo headphone jack</w:t>
            </w:r>
          </w:p>
          <w:p w14:paraId="3C26649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1x 3.5mm stereo input jack</w:t>
            </w:r>
          </w:p>
          <w:p w14:paraId="27EDEE7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x RJ45 connectors</w:t>
            </w:r>
          </w:p>
          <w:p w14:paraId="6DE21D80" w14:textId="77777777" w:rsidR="00912E79" w:rsidRDefault="00912E79">
            <w:pPr>
              <w:spacing w:before="0" w:after="0"/>
              <w:rPr>
                <w:rFonts w:ascii="Times New Roman" w:eastAsia="Times New Roman" w:hAnsi="Times New Roman" w:cs="Times New Roman"/>
              </w:rPr>
            </w:pPr>
          </w:p>
          <w:p w14:paraId="1692A24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echnical Parameters</w:t>
            </w:r>
          </w:p>
          <w:p w14:paraId="12682B2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Button: Touchable interface, no physical buttons</w:t>
            </w:r>
          </w:p>
          <w:p w14:paraId="414B405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ound Pickup: heart type capacitance</w:t>
            </w:r>
          </w:p>
          <w:p w14:paraId="7EF0420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Sensitivity: -46 </w:t>
            </w:r>
            <w:proofErr w:type="spellStart"/>
            <w:r>
              <w:rPr>
                <w:rFonts w:ascii="Times New Roman" w:eastAsia="Times New Roman" w:hAnsi="Times New Roman" w:cs="Times New Roman"/>
              </w:rPr>
              <w:t>dBV</w:t>
            </w:r>
            <w:proofErr w:type="spellEnd"/>
            <w:r>
              <w:rPr>
                <w:rFonts w:ascii="Times New Roman" w:eastAsia="Times New Roman" w:hAnsi="Times New Roman" w:cs="Times New Roman"/>
              </w:rPr>
              <w:t xml:space="preserve"> / Pa</w:t>
            </w:r>
          </w:p>
          <w:p w14:paraId="62216952"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ximum power consumption: 2.0W</w:t>
            </w:r>
          </w:p>
          <w:p w14:paraId="36D24EE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irectivity: 0 ° / 180 °&gt; 20 dB (1 kHz)</w:t>
            </w:r>
          </w:p>
          <w:p w14:paraId="3D2A8F4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load: 16Ω</w:t>
            </w:r>
          </w:p>
          <w:p w14:paraId="24C82F1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volume: 10mW</w:t>
            </w:r>
          </w:p>
          <w:p w14:paraId="2EC3BFC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Headphone jack: 3.5mm stereo</w:t>
            </w:r>
          </w:p>
          <w:p w14:paraId="26A10C2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put impedance: 2kΩ</w:t>
            </w:r>
          </w:p>
          <w:p w14:paraId="0B5B623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20 ~ 20000Hz</w:t>
            </w:r>
          </w:p>
          <w:p w14:paraId="4BD2FCF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nection: CAT5 / CAT6 cable + snap</w:t>
            </w:r>
          </w:p>
          <w:p w14:paraId="783E8F27"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Equivalent noise: 20dBA (SPL)</w:t>
            </w:r>
          </w:p>
          <w:p w14:paraId="1306B0B3" w14:textId="77777777" w:rsidR="00912E79" w:rsidRDefault="00912E79">
            <w:pPr>
              <w:spacing w:before="0" w:after="0"/>
              <w:rPr>
                <w:rFonts w:ascii="Times New Roman" w:eastAsia="Times New Roman" w:hAnsi="Times New Roman" w:cs="Times New Roman"/>
              </w:rPr>
            </w:pPr>
          </w:p>
          <w:p w14:paraId="02B57B4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he maximum sound pressure: 125dB (THD &lt;3%)</w:t>
            </w:r>
          </w:p>
          <w:p w14:paraId="0747FC4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eight: max 1.1kg (with microphone)</w:t>
            </w:r>
          </w:p>
          <w:p w14:paraId="6FA54E29" w14:textId="77777777" w:rsidR="00912E79" w:rsidRDefault="00CC19EB">
            <w:pPr>
              <w:spacing w:before="0" w:after="0"/>
              <w:rPr>
                <w:rFonts w:ascii="Times New Roman" w:eastAsia="Times New Roman" w:hAnsi="Times New Roman" w:cs="Times New Roman"/>
                <w:sz w:val="22"/>
                <w:szCs w:val="22"/>
              </w:rPr>
            </w:pPr>
            <w:r>
              <w:rPr>
                <w:rFonts w:ascii="Times New Roman" w:eastAsia="Times New Roman" w:hAnsi="Times New Roman" w:cs="Times New Roman"/>
              </w:rPr>
              <w:t>Warranty min. 12 months</w:t>
            </w:r>
          </w:p>
        </w:tc>
        <w:tc>
          <w:tcPr>
            <w:tcW w:w="1134" w:type="dxa"/>
          </w:tcPr>
          <w:p w14:paraId="33B47817"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0 unit.</w:t>
            </w:r>
          </w:p>
        </w:tc>
        <w:tc>
          <w:tcPr>
            <w:tcW w:w="4111" w:type="dxa"/>
          </w:tcPr>
          <w:p w14:paraId="2D6FE8FE" w14:textId="77777777" w:rsidR="00912E79" w:rsidRDefault="00912E79">
            <w:pPr>
              <w:spacing w:before="0" w:after="0"/>
              <w:rPr>
                <w:rFonts w:ascii="Times New Roman" w:eastAsia="Times New Roman" w:hAnsi="Times New Roman" w:cs="Times New Roman"/>
                <w:b/>
              </w:rPr>
            </w:pPr>
          </w:p>
        </w:tc>
        <w:tc>
          <w:tcPr>
            <w:tcW w:w="2409" w:type="dxa"/>
          </w:tcPr>
          <w:p w14:paraId="394A1B8F" w14:textId="77777777" w:rsidR="00912E79" w:rsidRDefault="00912E79">
            <w:pPr>
              <w:spacing w:before="0" w:after="0"/>
              <w:rPr>
                <w:rFonts w:ascii="Times New Roman" w:eastAsia="Times New Roman" w:hAnsi="Times New Roman" w:cs="Times New Roman"/>
                <w:b/>
              </w:rPr>
            </w:pPr>
          </w:p>
        </w:tc>
        <w:tc>
          <w:tcPr>
            <w:tcW w:w="1984" w:type="dxa"/>
          </w:tcPr>
          <w:p w14:paraId="6B101B22" w14:textId="77777777" w:rsidR="00912E79" w:rsidRDefault="00912E79">
            <w:pPr>
              <w:spacing w:before="0" w:after="0"/>
              <w:rPr>
                <w:rFonts w:ascii="Times New Roman" w:eastAsia="Times New Roman" w:hAnsi="Times New Roman" w:cs="Times New Roman"/>
                <w:b/>
              </w:rPr>
            </w:pPr>
          </w:p>
        </w:tc>
      </w:tr>
      <w:tr w:rsidR="00912E79" w14:paraId="759B5BFE" w14:textId="77777777">
        <w:tc>
          <w:tcPr>
            <w:tcW w:w="1134" w:type="dxa"/>
          </w:tcPr>
          <w:p w14:paraId="34F39123"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4.</w:t>
            </w:r>
          </w:p>
        </w:tc>
        <w:tc>
          <w:tcPr>
            <w:tcW w:w="4248" w:type="dxa"/>
            <w:vAlign w:val="center"/>
          </w:tcPr>
          <w:p w14:paraId="7F13A94D"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Wired Digital Interpreter unit with microphone</w:t>
            </w:r>
          </w:p>
          <w:p w14:paraId="3052FB04" w14:textId="77777777" w:rsidR="00912E79" w:rsidRDefault="00912E79">
            <w:pPr>
              <w:spacing w:before="0" w:after="0"/>
              <w:rPr>
                <w:rFonts w:ascii="Times New Roman" w:eastAsia="Times New Roman" w:hAnsi="Times New Roman" w:cs="Times New Roman"/>
              </w:rPr>
            </w:pPr>
          </w:p>
          <w:p w14:paraId="7A748EA8" w14:textId="1D71593B"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64 channels interpreter desk that enables direct and relay interpretation Digital audio technology, built-in high-speed DSP processing. Hot plug and </w:t>
            </w:r>
            <w:r>
              <w:rPr>
                <w:rFonts w:ascii="Times New Roman" w:eastAsia="Times New Roman" w:hAnsi="Times New Roman" w:cs="Times New Roman"/>
              </w:rPr>
              <w:lastRenderedPageBreak/>
              <w:t>play, Removable microphone. The volume of Loudspeaker and headphone jack support separated adjustment.</w:t>
            </w:r>
          </w:p>
          <w:p w14:paraId="6491CACD" w14:textId="77777777" w:rsidR="00912E79" w:rsidRDefault="00912E79">
            <w:pPr>
              <w:spacing w:before="0" w:after="0"/>
              <w:rPr>
                <w:rFonts w:ascii="Times New Roman" w:eastAsia="Times New Roman" w:hAnsi="Times New Roman" w:cs="Times New Roman"/>
              </w:rPr>
            </w:pPr>
          </w:p>
          <w:p w14:paraId="481DF96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2 interpreters can connect alternatively. Powered by conference control unit</w:t>
            </w:r>
          </w:p>
          <w:p w14:paraId="40F5E9F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LCD min. 320 × 64 display </w:t>
            </w:r>
          </w:p>
          <w:p w14:paraId="351C904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ower consumption - 3W</w:t>
            </w:r>
          </w:p>
          <w:p w14:paraId="23D6CEF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icrophone - Electret-condenser</w:t>
            </w:r>
          </w:p>
          <w:p w14:paraId="02CE291B"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olar pattern - Unidirectional</w:t>
            </w:r>
          </w:p>
          <w:p w14:paraId="3A0BA8B5"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ensitivity - -46dBV/pa</w:t>
            </w:r>
          </w:p>
          <w:p w14:paraId="6C53EE9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 20Hz~20KHz</w:t>
            </w:r>
          </w:p>
          <w:p w14:paraId="6AF3EDB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nput impedance - 2.2kOhm</w:t>
            </w:r>
          </w:p>
          <w:p w14:paraId="2AF46D5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 30~20KHZ</w:t>
            </w:r>
          </w:p>
          <w:p w14:paraId="7E144C7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Earphone load - &gt;8ohm</w:t>
            </w:r>
          </w:p>
          <w:p w14:paraId="6BC58C1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Earphone volume - 10mW</w:t>
            </w:r>
          </w:p>
          <w:p w14:paraId="149BAD04"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irectivity 0°/180° - &gt; 20 dB (1 kHz)</w:t>
            </w:r>
          </w:p>
          <w:p w14:paraId="33492C86"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Equivalent noise - 20 dBA (SPL)</w:t>
            </w:r>
          </w:p>
          <w:p w14:paraId="193DE1C1"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Maximum sound pressure level - 125 dB</w:t>
            </w:r>
          </w:p>
          <w:p w14:paraId="760A711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THD&lt;3%)</w:t>
            </w:r>
          </w:p>
          <w:p w14:paraId="09A27B1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Connector - 2 x Ø 3.5 mm earphone jack, 2 x Ø 3.5 mm Microphone jack,2xRJ45</w:t>
            </w:r>
          </w:p>
          <w:p w14:paraId="3959107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port,1x2.5mm adapter port</w:t>
            </w:r>
          </w:p>
          <w:p w14:paraId="28D9DA1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Warranty min. 12 months</w:t>
            </w:r>
          </w:p>
        </w:tc>
        <w:tc>
          <w:tcPr>
            <w:tcW w:w="1134" w:type="dxa"/>
          </w:tcPr>
          <w:p w14:paraId="48912A14"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04082D2B" w14:textId="77777777" w:rsidR="00912E79" w:rsidRDefault="00912E79">
            <w:pPr>
              <w:spacing w:before="0" w:after="0"/>
              <w:rPr>
                <w:rFonts w:ascii="Times New Roman" w:eastAsia="Times New Roman" w:hAnsi="Times New Roman" w:cs="Times New Roman"/>
                <w:b/>
              </w:rPr>
            </w:pPr>
          </w:p>
        </w:tc>
        <w:tc>
          <w:tcPr>
            <w:tcW w:w="2409" w:type="dxa"/>
          </w:tcPr>
          <w:p w14:paraId="48B96D50" w14:textId="77777777" w:rsidR="00912E79" w:rsidRDefault="00912E79">
            <w:pPr>
              <w:spacing w:before="0" w:after="0"/>
              <w:rPr>
                <w:rFonts w:ascii="Times New Roman" w:eastAsia="Times New Roman" w:hAnsi="Times New Roman" w:cs="Times New Roman"/>
                <w:b/>
              </w:rPr>
            </w:pPr>
          </w:p>
        </w:tc>
        <w:tc>
          <w:tcPr>
            <w:tcW w:w="1984" w:type="dxa"/>
          </w:tcPr>
          <w:p w14:paraId="0CA373BA" w14:textId="77777777" w:rsidR="00912E79" w:rsidRDefault="00912E79">
            <w:pPr>
              <w:spacing w:before="0" w:after="0"/>
              <w:rPr>
                <w:rFonts w:ascii="Times New Roman" w:eastAsia="Times New Roman" w:hAnsi="Times New Roman" w:cs="Times New Roman"/>
                <w:b/>
              </w:rPr>
            </w:pPr>
          </w:p>
        </w:tc>
      </w:tr>
      <w:tr w:rsidR="00912E79" w14:paraId="452604AC" w14:textId="77777777">
        <w:tc>
          <w:tcPr>
            <w:tcW w:w="1134" w:type="dxa"/>
          </w:tcPr>
          <w:p w14:paraId="64250CAB"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5.</w:t>
            </w:r>
          </w:p>
        </w:tc>
        <w:tc>
          <w:tcPr>
            <w:tcW w:w="4248" w:type="dxa"/>
            <w:vAlign w:val="center"/>
          </w:tcPr>
          <w:p w14:paraId="7C63DD73"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HEADSETS for participants</w:t>
            </w:r>
          </w:p>
          <w:p w14:paraId="1E33831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High quality headset for chairman/delegate to listen the sound from unit directly</w:t>
            </w:r>
          </w:p>
          <w:p w14:paraId="3939863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Unit Interface Dual Channel Plug</w:t>
            </w:r>
          </w:p>
          <w:p w14:paraId="6EDFAD6C"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Frequency Response 80Hz – 2KHz</w:t>
            </w:r>
          </w:p>
          <w:p w14:paraId="160CEB38"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ensitivity 90dB</w:t>
            </w:r>
          </w:p>
          <w:p w14:paraId="08A874E0"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Signal to noise ratio &gt; 80dB</w:t>
            </w:r>
          </w:p>
          <w:p w14:paraId="41986B53"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istortion &lt; 0.1dB</w:t>
            </w:r>
          </w:p>
          <w:p w14:paraId="0F5A209A"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Impedance 32 Ω</w:t>
            </w:r>
          </w:p>
          <w:p w14:paraId="0FA1786F"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Dynamic range &gt; 85 dB</w:t>
            </w:r>
          </w:p>
          <w:p w14:paraId="4095EE8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Output power 100mW</w:t>
            </w:r>
          </w:p>
        </w:tc>
        <w:tc>
          <w:tcPr>
            <w:tcW w:w="1134" w:type="dxa"/>
          </w:tcPr>
          <w:p w14:paraId="52ED61DA"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42 unit.</w:t>
            </w:r>
          </w:p>
        </w:tc>
        <w:tc>
          <w:tcPr>
            <w:tcW w:w="4111" w:type="dxa"/>
          </w:tcPr>
          <w:p w14:paraId="77CFBEBC" w14:textId="77777777" w:rsidR="00912E79" w:rsidRDefault="00912E79">
            <w:pPr>
              <w:spacing w:before="0" w:after="0"/>
              <w:rPr>
                <w:rFonts w:ascii="Times New Roman" w:eastAsia="Times New Roman" w:hAnsi="Times New Roman" w:cs="Times New Roman"/>
                <w:b/>
              </w:rPr>
            </w:pPr>
          </w:p>
        </w:tc>
        <w:tc>
          <w:tcPr>
            <w:tcW w:w="2409" w:type="dxa"/>
          </w:tcPr>
          <w:p w14:paraId="77D52AA1" w14:textId="77777777" w:rsidR="00912E79" w:rsidRDefault="00912E79">
            <w:pPr>
              <w:spacing w:before="0" w:after="0"/>
              <w:rPr>
                <w:rFonts w:ascii="Times New Roman" w:eastAsia="Times New Roman" w:hAnsi="Times New Roman" w:cs="Times New Roman"/>
                <w:b/>
              </w:rPr>
            </w:pPr>
          </w:p>
        </w:tc>
        <w:tc>
          <w:tcPr>
            <w:tcW w:w="1984" w:type="dxa"/>
          </w:tcPr>
          <w:p w14:paraId="47D157E7" w14:textId="77777777" w:rsidR="00912E79" w:rsidRDefault="00912E79">
            <w:pPr>
              <w:spacing w:before="0" w:after="0"/>
              <w:rPr>
                <w:rFonts w:ascii="Times New Roman" w:eastAsia="Times New Roman" w:hAnsi="Times New Roman" w:cs="Times New Roman"/>
                <w:b/>
              </w:rPr>
            </w:pPr>
          </w:p>
        </w:tc>
      </w:tr>
      <w:tr w:rsidR="00912E79" w14:paraId="19166807" w14:textId="77777777">
        <w:tc>
          <w:tcPr>
            <w:tcW w:w="1134" w:type="dxa"/>
          </w:tcPr>
          <w:p w14:paraId="5E8E0676"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6.</w:t>
            </w:r>
          </w:p>
        </w:tc>
        <w:tc>
          <w:tcPr>
            <w:tcW w:w="4248" w:type="dxa"/>
            <w:vAlign w:val="center"/>
          </w:tcPr>
          <w:p w14:paraId="099ABDC1"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HEADSETS for interpreter</w:t>
            </w:r>
          </w:p>
          <w:p w14:paraId="106E434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High quality headset for interpreter to translate, with MIC input</w:t>
            </w:r>
          </w:p>
          <w:p w14:paraId="711783B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isten and speak in the conference.</w:t>
            </w:r>
          </w:p>
          <w:p w14:paraId="2E24A83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void being interfered in conferences.</w:t>
            </w:r>
          </w:p>
          <w:p w14:paraId="4F55604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40mm advanced speaker.</w:t>
            </w:r>
          </w:p>
          <w:p w14:paraId="195C578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uild-in 2.2meter cable.</w:t>
            </w:r>
          </w:p>
          <w:p w14:paraId="0696523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Hi-fi audio quality.</w:t>
            </w:r>
          </w:p>
          <w:p w14:paraId="4FDD246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32 Ω, 3.5mm monophonic plug.</w:t>
            </w:r>
          </w:p>
        </w:tc>
        <w:tc>
          <w:tcPr>
            <w:tcW w:w="1134" w:type="dxa"/>
          </w:tcPr>
          <w:p w14:paraId="71CB73FD"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4 unit.</w:t>
            </w:r>
          </w:p>
        </w:tc>
        <w:tc>
          <w:tcPr>
            <w:tcW w:w="4111" w:type="dxa"/>
          </w:tcPr>
          <w:p w14:paraId="252D9D8F" w14:textId="77777777" w:rsidR="00912E79" w:rsidRDefault="00912E79">
            <w:pPr>
              <w:spacing w:before="0" w:after="0"/>
              <w:rPr>
                <w:rFonts w:ascii="Times New Roman" w:eastAsia="Times New Roman" w:hAnsi="Times New Roman" w:cs="Times New Roman"/>
                <w:b/>
              </w:rPr>
            </w:pPr>
          </w:p>
        </w:tc>
        <w:tc>
          <w:tcPr>
            <w:tcW w:w="2409" w:type="dxa"/>
          </w:tcPr>
          <w:p w14:paraId="6202391C" w14:textId="77777777" w:rsidR="00912E79" w:rsidRDefault="00912E79">
            <w:pPr>
              <w:spacing w:before="0" w:after="0"/>
              <w:rPr>
                <w:rFonts w:ascii="Times New Roman" w:eastAsia="Times New Roman" w:hAnsi="Times New Roman" w:cs="Times New Roman"/>
                <w:b/>
              </w:rPr>
            </w:pPr>
          </w:p>
        </w:tc>
        <w:tc>
          <w:tcPr>
            <w:tcW w:w="1984" w:type="dxa"/>
          </w:tcPr>
          <w:p w14:paraId="0A55CFED" w14:textId="77777777" w:rsidR="00912E79" w:rsidRDefault="00912E79">
            <w:pPr>
              <w:spacing w:before="0" w:after="0"/>
              <w:rPr>
                <w:rFonts w:ascii="Times New Roman" w:eastAsia="Times New Roman" w:hAnsi="Times New Roman" w:cs="Times New Roman"/>
                <w:b/>
              </w:rPr>
            </w:pPr>
          </w:p>
        </w:tc>
      </w:tr>
      <w:tr w:rsidR="00912E79" w14:paraId="54D4DE40" w14:textId="77777777">
        <w:tc>
          <w:tcPr>
            <w:tcW w:w="1134" w:type="dxa"/>
          </w:tcPr>
          <w:p w14:paraId="0BA19F7A"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7.</w:t>
            </w:r>
          </w:p>
        </w:tc>
        <w:tc>
          <w:tcPr>
            <w:tcW w:w="4248" w:type="dxa"/>
            <w:vAlign w:val="center"/>
          </w:tcPr>
          <w:p w14:paraId="526FB102"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PTZ CONFERENCE CAMERA</w:t>
            </w:r>
          </w:p>
          <w:p w14:paraId="21E68194" w14:textId="77777777" w:rsidR="00912E79" w:rsidRDefault="00912E79">
            <w:pPr>
              <w:spacing w:before="0" w:after="0"/>
              <w:rPr>
                <w:rFonts w:ascii="Times New Roman" w:eastAsia="Times New Roman" w:hAnsi="Times New Roman" w:cs="Times New Roman"/>
                <w:sz w:val="18"/>
                <w:szCs w:val="18"/>
              </w:rPr>
            </w:pPr>
          </w:p>
          <w:p w14:paraId="2305DB2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TZ, 20x optical zoom, USB3.0 can connect PC to use video conference software – ZOOM, Skype, Teams, HDMI, LAN, Mount</w:t>
            </w:r>
          </w:p>
          <w:p w14:paraId="32B5B047" w14:textId="77777777" w:rsidR="00912E79" w:rsidRDefault="00912E79">
            <w:pPr>
              <w:spacing w:before="0" w:after="0"/>
              <w:rPr>
                <w:rFonts w:ascii="Times New Roman" w:eastAsia="Times New Roman" w:hAnsi="Times New Roman" w:cs="Times New Roman"/>
                <w:sz w:val="18"/>
                <w:szCs w:val="18"/>
              </w:rPr>
            </w:pPr>
          </w:p>
          <w:p w14:paraId="7F385B59" w14:textId="1064D099" w:rsidR="00912E79" w:rsidRPr="00146204"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H.265 encoding support, can realize full HD 1080p / 60fps video streaming.</w:t>
            </w:r>
          </w:p>
          <w:p w14:paraId="06A330D6" w14:textId="269E0827" w:rsidR="00693F32" w:rsidRPr="00146204" w:rsidRDefault="00693F32">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Supports AAC audio coding</w:t>
            </w:r>
          </w:p>
          <w:p w14:paraId="30155115" w14:textId="77777777" w:rsidR="00912E79" w:rsidRPr="00146204"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supports a local storage module, without NVR recording directly to the local USB flash drive.</w:t>
            </w:r>
          </w:p>
          <w:p w14:paraId="3CD44DE6" w14:textId="77777777" w:rsidR="00912E79" w:rsidRPr="00146204"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HDMI, SDI, and network can be output simultaneously. It also supports the CVBS interface.</w:t>
            </w:r>
          </w:p>
          <w:p w14:paraId="37BD3E08" w14:textId="575F1EA3" w:rsidR="00912E79" w:rsidRPr="00693F32" w:rsidRDefault="00693F32">
            <w:pPr>
              <w:spacing w:before="0" w:after="0"/>
              <w:rPr>
                <w:rFonts w:ascii="Times New Roman" w:eastAsia="PMingLiU" w:hAnsi="Times New Roman"/>
                <w:noProof/>
                <w:sz w:val="18"/>
                <w:szCs w:val="18"/>
                <w:lang w:eastAsia="zh-CN"/>
              </w:rPr>
            </w:pPr>
            <w:r w:rsidRPr="00146204">
              <w:rPr>
                <w:rFonts w:ascii="Times New Roman" w:eastAsia="PMingLiU" w:hAnsi="Times New Roman"/>
                <w:noProof/>
                <w:sz w:val="18"/>
                <w:szCs w:val="18"/>
                <w:lang w:eastAsia="zh-CN"/>
              </w:rPr>
              <w:t>All the parameters of the camera must be remote controlled by the high-speed communications.</w:t>
            </w:r>
          </w:p>
          <w:p w14:paraId="72018BB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ust have the possibility to interconnect with microphone conference system, presetting the camera to turn and zoom based on the last microphone which is turned ON</w:t>
            </w:r>
          </w:p>
          <w:p w14:paraId="40594737"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rPr>
              <w:t>Warranty min. 12 months</w:t>
            </w:r>
          </w:p>
        </w:tc>
        <w:tc>
          <w:tcPr>
            <w:tcW w:w="1134" w:type="dxa"/>
          </w:tcPr>
          <w:p w14:paraId="3C0DE61E"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 unit.</w:t>
            </w:r>
          </w:p>
        </w:tc>
        <w:tc>
          <w:tcPr>
            <w:tcW w:w="4111" w:type="dxa"/>
          </w:tcPr>
          <w:p w14:paraId="7C41DE44" w14:textId="77777777" w:rsidR="00912E79" w:rsidRDefault="00912E79">
            <w:pPr>
              <w:spacing w:before="0" w:after="0"/>
              <w:rPr>
                <w:rFonts w:ascii="Times New Roman" w:eastAsia="Times New Roman" w:hAnsi="Times New Roman" w:cs="Times New Roman"/>
                <w:b/>
              </w:rPr>
            </w:pPr>
          </w:p>
        </w:tc>
        <w:tc>
          <w:tcPr>
            <w:tcW w:w="2409" w:type="dxa"/>
          </w:tcPr>
          <w:p w14:paraId="05F8E0F3" w14:textId="77777777" w:rsidR="00912E79" w:rsidRDefault="00912E79">
            <w:pPr>
              <w:spacing w:before="0" w:after="0"/>
              <w:rPr>
                <w:rFonts w:ascii="Times New Roman" w:eastAsia="Times New Roman" w:hAnsi="Times New Roman" w:cs="Times New Roman"/>
                <w:b/>
              </w:rPr>
            </w:pPr>
          </w:p>
        </w:tc>
        <w:tc>
          <w:tcPr>
            <w:tcW w:w="1984" w:type="dxa"/>
          </w:tcPr>
          <w:p w14:paraId="37DA82B3" w14:textId="77777777" w:rsidR="00912E79" w:rsidRDefault="00912E79">
            <w:pPr>
              <w:spacing w:before="0" w:after="0"/>
              <w:rPr>
                <w:rFonts w:ascii="Times New Roman" w:eastAsia="Times New Roman" w:hAnsi="Times New Roman" w:cs="Times New Roman"/>
                <w:b/>
              </w:rPr>
            </w:pPr>
          </w:p>
        </w:tc>
      </w:tr>
      <w:tr w:rsidR="00912E79" w14:paraId="696B362E" w14:textId="77777777">
        <w:tc>
          <w:tcPr>
            <w:tcW w:w="1134" w:type="dxa"/>
          </w:tcPr>
          <w:p w14:paraId="055F1332"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8.</w:t>
            </w:r>
          </w:p>
        </w:tc>
        <w:tc>
          <w:tcPr>
            <w:tcW w:w="4248" w:type="dxa"/>
            <w:vAlign w:val="center"/>
          </w:tcPr>
          <w:p w14:paraId="2B7025C1"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POWER AMPLIFIER</w:t>
            </w:r>
          </w:p>
          <w:p w14:paraId="0865269F" w14:textId="77777777" w:rsidR="00912E79" w:rsidRDefault="00912E79">
            <w:pPr>
              <w:spacing w:before="0" w:after="0"/>
              <w:rPr>
                <w:rFonts w:ascii="Times New Roman" w:eastAsia="Times New Roman" w:hAnsi="Times New Roman" w:cs="Times New Roman"/>
                <w:sz w:val="18"/>
                <w:szCs w:val="18"/>
              </w:rPr>
            </w:pPr>
          </w:p>
          <w:p w14:paraId="2B875C8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utput power – min. 120 W.</w:t>
            </w:r>
          </w:p>
          <w:p w14:paraId="02F4AA4B" w14:textId="77777777" w:rsidR="00912E79" w:rsidRDefault="00CC19EB">
            <w:pPr>
              <w:spacing w:before="0" w:after="0"/>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Inputs :</w:t>
            </w:r>
            <w:proofErr w:type="gramEnd"/>
            <w:r>
              <w:rPr>
                <w:rFonts w:ascii="Times New Roman" w:eastAsia="Times New Roman" w:hAnsi="Times New Roman" w:cs="Times New Roman"/>
                <w:sz w:val="18"/>
                <w:szCs w:val="18"/>
              </w:rPr>
              <w:t xml:space="preserve"> min. 4 x balanced combi XLR, 1 x stereo RCA</w:t>
            </w:r>
          </w:p>
          <w:p w14:paraId="7F35A22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utputs: min. 4 x phoenix, 1 x stereo RCA</w:t>
            </w:r>
          </w:p>
          <w:p w14:paraId="479AF17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Frequency response – min. 50 Hz - 15 kHz</w:t>
            </w:r>
          </w:p>
          <w:p w14:paraId="1E2E224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D – max. 2% la 1kHz</w:t>
            </w:r>
            <w:r>
              <w:t xml:space="preserve"> </w:t>
            </w:r>
            <w:r>
              <w:rPr>
                <w:rFonts w:ascii="Times New Roman" w:eastAsia="Times New Roman" w:hAnsi="Times New Roman" w:cs="Times New Roman"/>
                <w:sz w:val="18"/>
                <w:szCs w:val="18"/>
              </w:rPr>
              <w:t>rated power</w:t>
            </w:r>
          </w:p>
          <w:p w14:paraId="6AE67CB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N ratio – min. 70 Db</w:t>
            </w:r>
          </w:p>
          <w:p w14:paraId="274AB69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hantom power output.</w:t>
            </w:r>
          </w:p>
          <w:p w14:paraId="784CB24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ack mountable</w:t>
            </w:r>
          </w:p>
          <w:p w14:paraId="3160105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an use speakers: 4Ohm, 25V, 70V or 100V</w:t>
            </w:r>
          </w:p>
          <w:p w14:paraId="4D5F4BB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ach input and master volume control</w:t>
            </w:r>
          </w:p>
          <w:p w14:paraId="5BE9A11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eight. Min. 9kg, max. 10kg.</w:t>
            </w:r>
          </w:p>
          <w:p w14:paraId="2CD522B5"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rPr>
              <w:t>Warranty min. 12 months</w:t>
            </w:r>
          </w:p>
        </w:tc>
        <w:tc>
          <w:tcPr>
            <w:tcW w:w="1134" w:type="dxa"/>
          </w:tcPr>
          <w:p w14:paraId="07A13434"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 unit.</w:t>
            </w:r>
          </w:p>
        </w:tc>
        <w:tc>
          <w:tcPr>
            <w:tcW w:w="4111" w:type="dxa"/>
          </w:tcPr>
          <w:p w14:paraId="4E5C5614" w14:textId="77777777" w:rsidR="00912E79" w:rsidRDefault="00912E79">
            <w:pPr>
              <w:spacing w:before="0" w:after="0"/>
              <w:rPr>
                <w:rFonts w:ascii="Times New Roman" w:eastAsia="Times New Roman" w:hAnsi="Times New Roman" w:cs="Times New Roman"/>
                <w:b/>
              </w:rPr>
            </w:pPr>
          </w:p>
        </w:tc>
        <w:tc>
          <w:tcPr>
            <w:tcW w:w="2409" w:type="dxa"/>
          </w:tcPr>
          <w:p w14:paraId="475F1708" w14:textId="77777777" w:rsidR="00912E79" w:rsidRDefault="00912E79">
            <w:pPr>
              <w:spacing w:before="0" w:after="0"/>
              <w:rPr>
                <w:rFonts w:ascii="Times New Roman" w:eastAsia="Times New Roman" w:hAnsi="Times New Roman" w:cs="Times New Roman"/>
                <w:b/>
              </w:rPr>
            </w:pPr>
          </w:p>
        </w:tc>
        <w:tc>
          <w:tcPr>
            <w:tcW w:w="1984" w:type="dxa"/>
          </w:tcPr>
          <w:p w14:paraId="2603589D" w14:textId="77777777" w:rsidR="00912E79" w:rsidRDefault="00912E79">
            <w:pPr>
              <w:spacing w:before="0" w:after="0"/>
              <w:rPr>
                <w:rFonts w:ascii="Times New Roman" w:eastAsia="Times New Roman" w:hAnsi="Times New Roman" w:cs="Times New Roman"/>
                <w:b/>
              </w:rPr>
            </w:pPr>
          </w:p>
        </w:tc>
      </w:tr>
      <w:tr w:rsidR="00912E79" w14:paraId="6586B9B5" w14:textId="77777777">
        <w:tc>
          <w:tcPr>
            <w:tcW w:w="1134" w:type="dxa"/>
          </w:tcPr>
          <w:p w14:paraId="510A76ED"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9.</w:t>
            </w:r>
          </w:p>
        </w:tc>
        <w:tc>
          <w:tcPr>
            <w:tcW w:w="4248" w:type="dxa"/>
            <w:vAlign w:val="center"/>
          </w:tcPr>
          <w:p w14:paraId="19813160"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SPEAKERS</w:t>
            </w:r>
          </w:p>
          <w:p w14:paraId="0C4FEA1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ated power – min.35 W (8 Ω)</w:t>
            </w:r>
          </w:p>
          <w:p w14:paraId="70D479B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ransformer power taps - 30 W/16 W/8 W/4 W/8 Ω</w:t>
            </w:r>
          </w:p>
          <w:p w14:paraId="224EBAB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ensitivity - 89 dB (1 W/1 m)</w:t>
            </w:r>
          </w:p>
          <w:p w14:paraId="415D2EA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Frequency response - 120 Hz – 20 kHz</w:t>
            </w:r>
          </w:p>
          <w:p w14:paraId="2ED4B84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ximum SPL - 109 dB (Pmax/1 m) at 5573 Hz</w:t>
            </w:r>
          </w:p>
          <w:p w14:paraId="31AD76C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river dimensions </w:t>
            </w:r>
            <w:proofErr w:type="gramStart"/>
            <w:r>
              <w:rPr>
                <w:rFonts w:ascii="Times New Roman" w:eastAsia="Times New Roman" w:hAnsi="Times New Roman" w:cs="Times New Roman"/>
                <w:sz w:val="18"/>
                <w:szCs w:val="18"/>
              </w:rPr>
              <w:t xml:space="preserve">- </w:t>
            </w:r>
            <w:r>
              <w:t xml:space="preserve"> </w:t>
            </w:r>
            <w:r>
              <w:rPr>
                <w:rFonts w:ascii="Times New Roman" w:eastAsia="Times New Roman" w:hAnsi="Times New Roman" w:cs="Times New Roman"/>
                <w:sz w:val="18"/>
                <w:szCs w:val="18"/>
              </w:rPr>
              <w:t>5</w:t>
            </w:r>
            <w:proofErr w:type="gramEnd"/>
            <w:r>
              <w:rPr>
                <w:rFonts w:ascii="Times New Roman" w:eastAsia="Times New Roman" w:hAnsi="Times New Roman" w:cs="Times New Roman"/>
                <w:sz w:val="18"/>
                <w:szCs w:val="18"/>
              </w:rPr>
              <w:t>" woofer , 1" tweeter</w:t>
            </w:r>
          </w:p>
          <w:p w14:paraId="66B33A2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ll mount included</w:t>
            </w:r>
          </w:p>
        </w:tc>
        <w:tc>
          <w:tcPr>
            <w:tcW w:w="1134" w:type="dxa"/>
          </w:tcPr>
          <w:p w14:paraId="04CA3C3E"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8 unit.</w:t>
            </w:r>
          </w:p>
        </w:tc>
        <w:tc>
          <w:tcPr>
            <w:tcW w:w="4111" w:type="dxa"/>
          </w:tcPr>
          <w:p w14:paraId="5D75BCBC" w14:textId="77777777" w:rsidR="00912E79" w:rsidRDefault="00912E79">
            <w:pPr>
              <w:spacing w:before="0" w:after="0"/>
              <w:rPr>
                <w:rFonts w:ascii="Times New Roman" w:eastAsia="Times New Roman" w:hAnsi="Times New Roman" w:cs="Times New Roman"/>
                <w:b/>
              </w:rPr>
            </w:pPr>
          </w:p>
        </w:tc>
        <w:tc>
          <w:tcPr>
            <w:tcW w:w="2409" w:type="dxa"/>
          </w:tcPr>
          <w:p w14:paraId="08D66A91" w14:textId="77777777" w:rsidR="00912E79" w:rsidRDefault="00912E79">
            <w:pPr>
              <w:spacing w:before="0" w:after="0"/>
              <w:rPr>
                <w:rFonts w:ascii="Times New Roman" w:eastAsia="Times New Roman" w:hAnsi="Times New Roman" w:cs="Times New Roman"/>
                <w:b/>
              </w:rPr>
            </w:pPr>
          </w:p>
        </w:tc>
        <w:tc>
          <w:tcPr>
            <w:tcW w:w="1984" w:type="dxa"/>
          </w:tcPr>
          <w:p w14:paraId="24C2F03A" w14:textId="77777777" w:rsidR="00912E79" w:rsidRDefault="00912E79">
            <w:pPr>
              <w:spacing w:before="0" w:after="0"/>
              <w:rPr>
                <w:rFonts w:ascii="Times New Roman" w:eastAsia="Times New Roman" w:hAnsi="Times New Roman" w:cs="Times New Roman"/>
                <w:b/>
              </w:rPr>
            </w:pPr>
          </w:p>
        </w:tc>
      </w:tr>
      <w:tr w:rsidR="00912E79" w14:paraId="4AE85BFC" w14:textId="77777777">
        <w:tc>
          <w:tcPr>
            <w:tcW w:w="1134" w:type="dxa"/>
          </w:tcPr>
          <w:p w14:paraId="7C8F5062"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0</w:t>
            </w:r>
          </w:p>
        </w:tc>
        <w:tc>
          <w:tcPr>
            <w:tcW w:w="4248" w:type="dxa"/>
            <w:vAlign w:val="center"/>
          </w:tcPr>
          <w:p w14:paraId="210BB491"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MIXING PREAMPLIFIER</w:t>
            </w:r>
          </w:p>
          <w:p w14:paraId="591AE6F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ack Mountable, max. 1U</w:t>
            </w:r>
          </w:p>
          <w:p w14:paraId="781C0FE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puts: at least 6 x universal combo XLR, 3 x stereo RCA</w:t>
            </w:r>
          </w:p>
          <w:p w14:paraId="679A561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utputs: at least 1 x balanced stereo XLR, 1 x stereo RCA, 2 x 6,3 mm TRS jacks</w:t>
            </w:r>
          </w:p>
          <w:p w14:paraId="26E5E6CF" w14:textId="4ACC5F50"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requency </w:t>
            </w:r>
            <w:r w:rsidR="00146204">
              <w:rPr>
                <w:rFonts w:ascii="Times New Roman" w:eastAsia="Times New Roman" w:hAnsi="Times New Roman" w:cs="Times New Roman"/>
                <w:sz w:val="18"/>
                <w:szCs w:val="18"/>
              </w:rPr>
              <w:t>response:</w:t>
            </w:r>
            <w:r>
              <w:rPr>
                <w:rFonts w:ascii="Times New Roman" w:eastAsia="Times New Roman" w:hAnsi="Times New Roman" w:cs="Times New Roman"/>
                <w:sz w:val="18"/>
                <w:szCs w:val="18"/>
              </w:rPr>
              <w:t xml:space="preserve"> 20 Hz - 22 kHz</w:t>
            </w:r>
          </w:p>
          <w:p w14:paraId="5CD451F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D: max.0,03 % @ 1 kHz</w:t>
            </w:r>
          </w:p>
          <w:p w14:paraId="585A38F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hantom power output</w:t>
            </w:r>
          </w:p>
          <w:p w14:paraId="1849393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rPr>
              <w:t>Warranty min. 12 months</w:t>
            </w:r>
          </w:p>
        </w:tc>
        <w:tc>
          <w:tcPr>
            <w:tcW w:w="1134" w:type="dxa"/>
          </w:tcPr>
          <w:p w14:paraId="4C241399"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1F10A5A8" w14:textId="77777777" w:rsidR="00912E79" w:rsidRDefault="00912E79">
            <w:pPr>
              <w:spacing w:before="0" w:after="0"/>
              <w:rPr>
                <w:rFonts w:ascii="Times New Roman" w:eastAsia="Times New Roman" w:hAnsi="Times New Roman" w:cs="Times New Roman"/>
                <w:b/>
              </w:rPr>
            </w:pPr>
          </w:p>
        </w:tc>
        <w:tc>
          <w:tcPr>
            <w:tcW w:w="2409" w:type="dxa"/>
          </w:tcPr>
          <w:p w14:paraId="5CAFE609" w14:textId="77777777" w:rsidR="00912E79" w:rsidRDefault="00912E79">
            <w:pPr>
              <w:spacing w:before="0" w:after="0"/>
              <w:rPr>
                <w:rFonts w:ascii="Times New Roman" w:eastAsia="Times New Roman" w:hAnsi="Times New Roman" w:cs="Times New Roman"/>
                <w:b/>
              </w:rPr>
            </w:pPr>
          </w:p>
        </w:tc>
        <w:tc>
          <w:tcPr>
            <w:tcW w:w="1984" w:type="dxa"/>
          </w:tcPr>
          <w:p w14:paraId="6318D676" w14:textId="77777777" w:rsidR="00912E79" w:rsidRDefault="00912E79">
            <w:pPr>
              <w:spacing w:before="0" w:after="0"/>
              <w:rPr>
                <w:rFonts w:ascii="Times New Roman" w:eastAsia="Times New Roman" w:hAnsi="Times New Roman" w:cs="Times New Roman"/>
                <w:b/>
              </w:rPr>
            </w:pPr>
          </w:p>
        </w:tc>
      </w:tr>
      <w:tr w:rsidR="00912E79" w14:paraId="51E22A12" w14:textId="77777777">
        <w:tc>
          <w:tcPr>
            <w:tcW w:w="1134" w:type="dxa"/>
          </w:tcPr>
          <w:p w14:paraId="4F1DBAB2"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1.</w:t>
            </w:r>
          </w:p>
        </w:tc>
        <w:tc>
          <w:tcPr>
            <w:tcW w:w="4248" w:type="dxa"/>
            <w:shd w:val="clear" w:color="auto" w:fill="auto"/>
            <w:vAlign w:val="center"/>
          </w:tcPr>
          <w:p w14:paraId="42902AF0"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RACK 15U</w:t>
            </w:r>
          </w:p>
          <w:p w14:paraId="2FCBFEB9" w14:textId="77777777" w:rsidR="00912E79" w:rsidRDefault="00912E79">
            <w:pPr>
              <w:spacing w:before="0" w:after="0"/>
              <w:rPr>
                <w:rFonts w:ascii="Times New Roman" w:eastAsia="Times New Roman" w:hAnsi="Times New Roman" w:cs="Times New Roman"/>
              </w:rPr>
            </w:pPr>
          </w:p>
          <w:p w14:paraId="3FF7C843" w14:textId="741E736F"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rPr>
              <w:t xml:space="preserve">19" floor telecommunication </w:t>
            </w:r>
            <w:r w:rsidR="00146204">
              <w:rPr>
                <w:rFonts w:ascii="Times New Roman" w:eastAsia="Times New Roman" w:hAnsi="Times New Roman" w:cs="Times New Roman"/>
              </w:rPr>
              <w:t>cabinet,</w:t>
            </w:r>
            <w:r>
              <w:rPr>
                <w:rFonts w:ascii="Times New Roman" w:eastAsia="Times New Roman" w:hAnsi="Times New Roman" w:cs="Times New Roman"/>
              </w:rPr>
              <w:t xml:space="preserve"> min.15U, 600х600, with glass door, key locks on all openable doors, power sockets – min. 8 </w:t>
            </w:r>
            <w:proofErr w:type="spellStart"/>
            <w:r>
              <w:rPr>
                <w:rFonts w:ascii="Times New Roman" w:eastAsia="Times New Roman" w:hAnsi="Times New Roman" w:cs="Times New Roman"/>
              </w:rPr>
              <w:t>Schuko</w:t>
            </w:r>
            <w:proofErr w:type="spellEnd"/>
            <w:r>
              <w:rPr>
                <w:rFonts w:ascii="Times New Roman" w:eastAsia="Times New Roman" w:hAnsi="Times New Roman" w:cs="Times New Roman"/>
              </w:rPr>
              <w:t>, 2 shelves, 1* fan block</w:t>
            </w:r>
          </w:p>
        </w:tc>
        <w:tc>
          <w:tcPr>
            <w:tcW w:w="1134" w:type="dxa"/>
          </w:tcPr>
          <w:p w14:paraId="1FCA9001"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 unit.</w:t>
            </w:r>
          </w:p>
        </w:tc>
        <w:tc>
          <w:tcPr>
            <w:tcW w:w="4111" w:type="dxa"/>
          </w:tcPr>
          <w:p w14:paraId="39032BCA" w14:textId="77777777" w:rsidR="00912E79" w:rsidRDefault="00912E79">
            <w:pPr>
              <w:spacing w:before="0" w:after="0"/>
              <w:rPr>
                <w:rFonts w:ascii="Times New Roman" w:eastAsia="Times New Roman" w:hAnsi="Times New Roman" w:cs="Times New Roman"/>
                <w:b/>
              </w:rPr>
            </w:pPr>
          </w:p>
        </w:tc>
        <w:tc>
          <w:tcPr>
            <w:tcW w:w="2409" w:type="dxa"/>
          </w:tcPr>
          <w:p w14:paraId="49B3AB6A" w14:textId="77777777" w:rsidR="00912E79" w:rsidRDefault="00912E79">
            <w:pPr>
              <w:spacing w:before="0" w:after="0"/>
              <w:rPr>
                <w:rFonts w:ascii="Times New Roman" w:eastAsia="Times New Roman" w:hAnsi="Times New Roman" w:cs="Times New Roman"/>
                <w:b/>
              </w:rPr>
            </w:pPr>
          </w:p>
        </w:tc>
        <w:tc>
          <w:tcPr>
            <w:tcW w:w="1984" w:type="dxa"/>
          </w:tcPr>
          <w:p w14:paraId="0CC3E2D8" w14:textId="77777777" w:rsidR="00912E79" w:rsidRDefault="00912E79">
            <w:pPr>
              <w:spacing w:before="0" w:after="0"/>
              <w:rPr>
                <w:rFonts w:ascii="Times New Roman" w:eastAsia="Times New Roman" w:hAnsi="Times New Roman" w:cs="Times New Roman"/>
                <w:b/>
              </w:rPr>
            </w:pPr>
          </w:p>
        </w:tc>
      </w:tr>
      <w:tr w:rsidR="00912E79" w14:paraId="5F0B76E9" w14:textId="77777777">
        <w:tc>
          <w:tcPr>
            <w:tcW w:w="1134" w:type="dxa"/>
          </w:tcPr>
          <w:p w14:paraId="6C74D7D1"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2.</w:t>
            </w:r>
          </w:p>
        </w:tc>
        <w:tc>
          <w:tcPr>
            <w:tcW w:w="4248" w:type="dxa"/>
            <w:vAlign w:val="center"/>
          </w:tcPr>
          <w:p w14:paraId="5988609D"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INTERACTIVE TOUCHSCREEN 86” kit type 1</w:t>
            </w:r>
          </w:p>
          <w:p w14:paraId="5FEF5242" w14:textId="77777777" w:rsidR="00912E79" w:rsidRDefault="00912E79">
            <w:pPr>
              <w:spacing w:before="0" w:after="0"/>
              <w:rPr>
                <w:rFonts w:ascii="Times New Roman" w:eastAsia="Times New Roman" w:hAnsi="Times New Roman" w:cs="Times New Roman"/>
                <w:sz w:val="18"/>
                <w:szCs w:val="18"/>
              </w:rPr>
            </w:pPr>
          </w:p>
          <w:p w14:paraId="7B33850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FPD minimal requirements:</w:t>
            </w:r>
          </w:p>
          <w:p w14:paraId="0283D36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nel Type - IPS-ADS</w:t>
            </w:r>
          </w:p>
          <w:p w14:paraId="16512F1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anel active screen area – min. </w:t>
            </w:r>
            <w:r>
              <w:t xml:space="preserve"> </w:t>
            </w:r>
            <w:r>
              <w:rPr>
                <w:rFonts w:ascii="Times New Roman" w:eastAsia="Times New Roman" w:hAnsi="Times New Roman" w:cs="Times New Roman"/>
                <w:sz w:val="18"/>
                <w:szCs w:val="18"/>
              </w:rPr>
              <w:t>1895 x 1066 mm</w:t>
            </w:r>
          </w:p>
          <w:p w14:paraId="4388730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splay aspect ratio - 16:9</w:t>
            </w:r>
          </w:p>
          <w:p w14:paraId="64B2A79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splay native resolution – min.3840 x 2160 pixels - 4K Ultra High Definition</w:t>
            </w:r>
          </w:p>
          <w:p w14:paraId="34D34A7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ightness (typical) – min.400 cd/sm</w:t>
            </w:r>
          </w:p>
          <w:p w14:paraId="28DC29B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sponse time (typ.) – max.8ms</w:t>
            </w:r>
          </w:p>
          <w:p w14:paraId="213A438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Glass – at least 4 mm Hardened Anti-Reflection Safety Glass (MOHS 7)</w:t>
            </w:r>
          </w:p>
          <w:p w14:paraId="533E56C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ife time – min.50 000 hours</w:t>
            </w:r>
          </w:p>
          <w:p w14:paraId="1994195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tegrated loudspeakers – min.2 x 16 Watt</w:t>
            </w:r>
          </w:p>
          <w:p w14:paraId="619CDA8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Zero air gap</w:t>
            </w:r>
          </w:p>
          <w:p w14:paraId="597912B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NECTIVITY</w:t>
            </w:r>
          </w:p>
          <w:p w14:paraId="14CEBE0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video inputs – min.4x HDMI 2.0</w:t>
            </w:r>
          </w:p>
          <w:p w14:paraId="5A5C24E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video output – min.1x HDMI 2.0</w:t>
            </w:r>
          </w:p>
          <w:p w14:paraId="1C01558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log audio-video inputs – min.1x VGA (DE-15 male) + audio jack (3.5 mm TRS connector)</w:t>
            </w:r>
          </w:p>
          <w:p w14:paraId="7A3B66D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log audio output – min.1x audio jack (3.5 mm TRS connector)</w:t>
            </w:r>
          </w:p>
          <w:p w14:paraId="53E66DC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 output – min.1x S/PDIF</w:t>
            </w:r>
          </w:p>
          <w:p w14:paraId="4A0D389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B data ports – min.1x USB 3.1 Type C (incl. DisplayPort support and Power Delivery up to 45 Watts), min.1x USB 2.0, min.3x USB 3.0, </w:t>
            </w:r>
          </w:p>
          <w:p w14:paraId="7840CA8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trol inputs – min.1x COM DE-9 (RS-232 standard), LAN: RJ-45 connector (100 Mbit/sec), Wi-Fi: 2.4 / 5 GHz (802.11 a/b/g/n/ac), Bluetooth 4.2</w:t>
            </w:r>
          </w:p>
          <w:p w14:paraId="68A6766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Operating System – </w:t>
            </w:r>
            <w:proofErr w:type="spellStart"/>
            <w:proofErr w:type="gramStart"/>
            <w:r>
              <w:rPr>
                <w:rFonts w:ascii="Times New Roman" w:eastAsia="Times New Roman" w:hAnsi="Times New Roman" w:cs="Times New Roman"/>
                <w:sz w:val="18"/>
                <w:szCs w:val="18"/>
              </w:rPr>
              <w:t>min.Android</w:t>
            </w:r>
            <w:proofErr w:type="spellEnd"/>
            <w:proofErr w:type="gramEnd"/>
            <w:r>
              <w:rPr>
                <w:rFonts w:ascii="Times New Roman" w:eastAsia="Times New Roman" w:hAnsi="Times New Roman" w:cs="Times New Roman"/>
                <w:sz w:val="18"/>
                <w:szCs w:val="18"/>
              </w:rPr>
              <w:t>™ 8.0</w:t>
            </w:r>
          </w:p>
          <w:p w14:paraId="551A4EA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AM – min.3 GB</w:t>
            </w:r>
          </w:p>
          <w:p w14:paraId="6D4722D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OM – min. 32 GB</w:t>
            </w:r>
          </w:p>
          <w:p w14:paraId="5D10A6B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put Detection: min.20 touch inputs</w:t>
            </w:r>
          </w:p>
          <w:p w14:paraId="62D78F4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ouch Connection: min.2x USB-B</w:t>
            </w:r>
          </w:p>
          <w:p w14:paraId="02A0220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cognition: Finger or passive stylus</w:t>
            </w:r>
          </w:p>
          <w:p w14:paraId="5446702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esponse time: &lt; 4 </w:t>
            </w:r>
            <w:proofErr w:type="spellStart"/>
            <w:r>
              <w:rPr>
                <w:rFonts w:ascii="Times New Roman" w:eastAsia="Times New Roman" w:hAnsi="Times New Roman" w:cs="Times New Roman"/>
                <w:sz w:val="18"/>
                <w:szCs w:val="18"/>
              </w:rPr>
              <w:t>ms</w:t>
            </w:r>
            <w:proofErr w:type="spellEnd"/>
            <w:r>
              <w:rPr>
                <w:rFonts w:ascii="Times New Roman" w:eastAsia="Times New Roman" w:hAnsi="Times New Roman" w:cs="Times New Roman"/>
                <w:sz w:val="18"/>
                <w:szCs w:val="18"/>
              </w:rPr>
              <w:t xml:space="preserve"> (single touch), &lt; 10 </w:t>
            </w:r>
            <w:proofErr w:type="spellStart"/>
            <w:r>
              <w:rPr>
                <w:rFonts w:ascii="Times New Roman" w:eastAsia="Times New Roman" w:hAnsi="Times New Roman" w:cs="Times New Roman"/>
                <w:sz w:val="18"/>
                <w:szCs w:val="18"/>
              </w:rPr>
              <w:t>ms</w:t>
            </w:r>
            <w:proofErr w:type="spellEnd"/>
            <w:r>
              <w:rPr>
                <w:rFonts w:ascii="Times New Roman" w:eastAsia="Times New Roman" w:hAnsi="Times New Roman" w:cs="Times New Roman"/>
                <w:sz w:val="18"/>
                <w:szCs w:val="18"/>
              </w:rPr>
              <w:t xml:space="preserve"> (max touch inputs)</w:t>
            </w:r>
          </w:p>
          <w:p w14:paraId="2D4AAEC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ccuracy: ± 1 mm</w:t>
            </w:r>
          </w:p>
          <w:p w14:paraId="251F711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ed Compatibility - Windows, Android, Macintosh OS X, Linux, Chrome OS</w:t>
            </w:r>
          </w:p>
          <w:p w14:paraId="4241672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ximum operating hours – min.16 hours / day</w:t>
            </w:r>
          </w:p>
          <w:p w14:paraId="6220068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ensors - Motion Sensor, Light Sensor</w:t>
            </w:r>
          </w:p>
          <w:p w14:paraId="01A8744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xtended Warranty - 8 years</w:t>
            </w:r>
          </w:p>
          <w:p w14:paraId="36821AA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cluded Accessories - HDMI Cable (3 meter), USB cable (5 meter), 2x passive stylus, Wall Mount, </w:t>
            </w:r>
            <w:proofErr w:type="spellStart"/>
            <w:r>
              <w:rPr>
                <w:rFonts w:ascii="Times New Roman" w:eastAsia="Times New Roman" w:hAnsi="Times New Roman" w:cs="Times New Roman"/>
                <w:sz w:val="18"/>
                <w:szCs w:val="18"/>
              </w:rPr>
              <w:t>WiFi</w:t>
            </w:r>
            <w:proofErr w:type="spellEnd"/>
            <w:r>
              <w:rPr>
                <w:rFonts w:ascii="Times New Roman" w:eastAsia="Times New Roman" w:hAnsi="Times New Roman" w:cs="Times New Roman"/>
                <w:sz w:val="18"/>
                <w:szCs w:val="18"/>
              </w:rPr>
              <w:t xml:space="preserve"> Module, USB-C Cable (1.5 meter)</w:t>
            </w:r>
          </w:p>
          <w:p w14:paraId="3844E4A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OFTWARE FEATURES AND FUNCTIONS:</w:t>
            </w:r>
          </w:p>
          <w:p w14:paraId="46051FF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ke annotations and share immediately with every device</w:t>
            </w:r>
          </w:p>
          <w:p w14:paraId="4DA7B772" w14:textId="7727252F" w:rsidR="00912E79" w:rsidRPr="00146204"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Screen mirroring from any device</w:t>
            </w:r>
          </w:p>
          <w:p w14:paraId="33CA7157" w14:textId="3562C3EF" w:rsidR="00693F32" w:rsidRDefault="00693F32">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Wireless touch function on Windows &amp; MAC OS</w:t>
            </w:r>
          </w:p>
          <w:p w14:paraId="3635682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 up to 6 split-screens mirroring</w:t>
            </w:r>
          </w:p>
          <w:p w14:paraId="39E994E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upport </w:t>
            </w:r>
            <w:proofErr w:type="spellStart"/>
            <w:r>
              <w:rPr>
                <w:rFonts w:ascii="Times New Roman" w:eastAsia="Times New Roman" w:hAnsi="Times New Roman" w:cs="Times New Roman"/>
                <w:sz w:val="18"/>
                <w:szCs w:val="18"/>
              </w:rPr>
              <w:t>AirPlay</w:t>
            </w:r>
            <w:proofErr w:type="spellEnd"/>
            <w:r>
              <w:rPr>
                <w:rFonts w:ascii="Times New Roman" w:eastAsia="Times New Roman" w:hAnsi="Times New Roman" w:cs="Times New Roman"/>
                <w:sz w:val="18"/>
                <w:szCs w:val="18"/>
              </w:rPr>
              <w:t xml:space="preserve"> and Google Cast</w:t>
            </w:r>
          </w:p>
          <w:p w14:paraId="510261F8" w14:textId="77777777" w:rsidR="00912E79" w:rsidRDefault="00912E79">
            <w:pPr>
              <w:spacing w:before="0" w:after="0"/>
              <w:rPr>
                <w:rFonts w:ascii="Times New Roman" w:eastAsia="Times New Roman" w:hAnsi="Times New Roman" w:cs="Times New Roman"/>
                <w:sz w:val="18"/>
                <w:szCs w:val="18"/>
              </w:rPr>
            </w:pPr>
          </w:p>
          <w:p w14:paraId="6375513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LECTRICAL WALL LIFT WITH TURN FUNCTION:</w:t>
            </w:r>
          </w:p>
          <w:p w14:paraId="26B8A66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lectric height adjustment of min.500 mm for (touch) displays up to 86 </w:t>
            </w:r>
            <w:proofErr w:type="gramStart"/>
            <w:r>
              <w:rPr>
                <w:rFonts w:ascii="Times New Roman" w:eastAsia="Times New Roman" w:hAnsi="Times New Roman" w:cs="Times New Roman"/>
                <w:sz w:val="18"/>
                <w:szCs w:val="18"/>
              </w:rPr>
              <w:t>inch</w:t>
            </w:r>
            <w:proofErr w:type="gramEnd"/>
          </w:p>
          <w:p w14:paraId="14D5BDC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monitor can be moved forward manually with a 180° turning motion and back to the wall again and be rotated in the forward position, 90° to the left and to the right</w:t>
            </w:r>
          </w:p>
          <w:p w14:paraId="66DF344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eight – max.53 kg</w:t>
            </w:r>
          </w:p>
          <w:p w14:paraId="1BE509E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ximum load – min. 100 kg</w:t>
            </w:r>
          </w:p>
          <w:p w14:paraId="3CB94CF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Height adjustment </w:t>
            </w:r>
            <w:r>
              <w:rPr>
                <w:rFonts w:ascii="Times New Roman" w:eastAsia="Times New Roman" w:hAnsi="Times New Roman" w:cs="Times New Roman"/>
                <w:sz w:val="18"/>
                <w:szCs w:val="18"/>
              </w:rPr>
              <w:tab/>
              <w:t>Electrical 500 mm, speed up to 20 mm/s</w:t>
            </w:r>
          </w:p>
          <w:p w14:paraId="2BCA711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acket/interface - included</w:t>
            </w:r>
          </w:p>
          <w:p w14:paraId="1061D65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acket type - VESA</w:t>
            </w:r>
          </w:p>
          <w:p w14:paraId="14680CD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acket range – compatible with IFPD</w:t>
            </w:r>
          </w:p>
          <w:p w14:paraId="76C24489" w14:textId="77777777" w:rsidR="00912E79" w:rsidRDefault="00912E79">
            <w:pPr>
              <w:spacing w:before="0" w:after="0"/>
              <w:rPr>
                <w:rFonts w:ascii="Times New Roman" w:eastAsia="Times New Roman" w:hAnsi="Times New Roman" w:cs="Times New Roman"/>
                <w:sz w:val="18"/>
                <w:szCs w:val="18"/>
              </w:rPr>
            </w:pPr>
          </w:p>
          <w:p w14:paraId="15CC3C3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HDMI matrix to commutate HDMI signals, min. 4 in, min.2 out.</w:t>
            </w:r>
          </w:p>
          <w:p w14:paraId="572E30E4" w14:textId="77777777" w:rsidR="00912E79" w:rsidRDefault="00912E79">
            <w:pPr>
              <w:spacing w:before="0" w:after="0"/>
              <w:rPr>
                <w:rFonts w:ascii="Times New Roman" w:eastAsia="Times New Roman" w:hAnsi="Times New Roman" w:cs="Times New Roman"/>
                <w:sz w:val="18"/>
                <w:szCs w:val="18"/>
              </w:rPr>
            </w:pPr>
          </w:p>
          <w:p w14:paraId="221675C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cluding all necessary cables and materials</w:t>
            </w:r>
          </w:p>
        </w:tc>
        <w:tc>
          <w:tcPr>
            <w:tcW w:w="1134" w:type="dxa"/>
          </w:tcPr>
          <w:p w14:paraId="52B1B3DA"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064D9A80" w14:textId="77777777" w:rsidR="00912E79" w:rsidRDefault="00912E79">
            <w:pPr>
              <w:spacing w:before="0" w:after="0"/>
              <w:rPr>
                <w:rFonts w:ascii="Times New Roman" w:eastAsia="Times New Roman" w:hAnsi="Times New Roman" w:cs="Times New Roman"/>
                <w:b/>
              </w:rPr>
            </w:pPr>
          </w:p>
        </w:tc>
        <w:tc>
          <w:tcPr>
            <w:tcW w:w="2409" w:type="dxa"/>
          </w:tcPr>
          <w:p w14:paraId="6A2CCDFB" w14:textId="77777777" w:rsidR="00912E79" w:rsidRDefault="00912E79">
            <w:pPr>
              <w:spacing w:before="0" w:after="0"/>
              <w:rPr>
                <w:rFonts w:ascii="Times New Roman" w:eastAsia="Times New Roman" w:hAnsi="Times New Roman" w:cs="Times New Roman"/>
                <w:b/>
              </w:rPr>
            </w:pPr>
          </w:p>
        </w:tc>
        <w:tc>
          <w:tcPr>
            <w:tcW w:w="1984" w:type="dxa"/>
          </w:tcPr>
          <w:p w14:paraId="53E6F9D6" w14:textId="77777777" w:rsidR="00912E79" w:rsidRDefault="00912E79">
            <w:pPr>
              <w:spacing w:before="0" w:after="0"/>
              <w:rPr>
                <w:rFonts w:ascii="Times New Roman" w:eastAsia="Times New Roman" w:hAnsi="Times New Roman" w:cs="Times New Roman"/>
                <w:b/>
              </w:rPr>
            </w:pPr>
          </w:p>
        </w:tc>
      </w:tr>
      <w:tr w:rsidR="00912E79" w14:paraId="24AC31E0" w14:textId="77777777">
        <w:tc>
          <w:tcPr>
            <w:tcW w:w="1134" w:type="dxa"/>
          </w:tcPr>
          <w:p w14:paraId="55DD9F43"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3.</w:t>
            </w:r>
          </w:p>
        </w:tc>
        <w:tc>
          <w:tcPr>
            <w:tcW w:w="4248" w:type="dxa"/>
            <w:vAlign w:val="center"/>
          </w:tcPr>
          <w:p w14:paraId="3233A648"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INTERACTIVE TOUCHSCREEN 86” kit type 2</w:t>
            </w:r>
          </w:p>
          <w:p w14:paraId="027EE2F0" w14:textId="77777777" w:rsidR="00912E79" w:rsidRDefault="00912E79">
            <w:pPr>
              <w:spacing w:before="0" w:after="0"/>
              <w:rPr>
                <w:rFonts w:ascii="Times New Roman" w:eastAsia="Times New Roman" w:hAnsi="Times New Roman" w:cs="Times New Roman"/>
                <w:sz w:val="18"/>
                <w:szCs w:val="18"/>
              </w:rPr>
            </w:pPr>
          </w:p>
          <w:p w14:paraId="58D4CF4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IFPD minimal requirements:</w:t>
            </w:r>
          </w:p>
          <w:p w14:paraId="7721AD1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nel Type - IPS-ADS</w:t>
            </w:r>
          </w:p>
          <w:p w14:paraId="61F94BD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anel active screen area – min. </w:t>
            </w:r>
            <w:r>
              <w:t xml:space="preserve"> </w:t>
            </w:r>
            <w:r>
              <w:rPr>
                <w:rFonts w:ascii="Times New Roman" w:eastAsia="Times New Roman" w:hAnsi="Times New Roman" w:cs="Times New Roman"/>
                <w:sz w:val="18"/>
                <w:szCs w:val="18"/>
              </w:rPr>
              <w:t>1895 x 1066 mm</w:t>
            </w:r>
          </w:p>
          <w:p w14:paraId="33DED82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splay aspect ratio - 16:9</w:t>
            </w:r>
          </w:p>
          <w:p w14:paraId="0717761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splay native resolution – min.3840 x 2160 pixels - 4K Ultra High Definition</w:t>
            </w:r>
          </w:p>
          <w:p w14:paraId="2A18FD2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ightness (typical) – min.400 cd/sm</w:t>
            </w:r>
          </w:p>
          <w:p w14:paraId="1BB3D97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sponse time (typ.) – max.8ms</w:t>
            </w:r>
          </w:p>
          <w:p w14:paraId="5DAA9B7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Glass – at least 4 mm Hardened Anti-Reflection Safety Glass (MOHS 7)</w:t>
            </w:r>
          </w:p>
          <w:p w14:paraId="751A4FD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ife time – min.50 000 hours</w:t>
            </w:r>
          </w:p>
          <w:p w14:paraId="0D7696E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tegrated loudspeakers – min.2 x 16 Watt</w:t>
            </w:r>
          </w:p>
          <w:p w14:paraId="19879F4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Zero air gap</w:t>
            </w:r>
          </w:p>
          <w:p w14:paraId="02F6BA6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NECTIVITY</w:t>
            </w:r>
          </w:p>
          <w:p w14:paraId="4E59665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video inputs – min.4x HDMI 2.0</w:t>
            </w:r>
          </w:p>
          <w:p w14:paraId="56B90E6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video output – min.1x HDMI 2.0</w:t>
            </w:r>
          </w:p>
          <w:p w14:paraId="146A3F4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log audio-video inputs – min.1x VGA (DE-15 male) + audio jack (3.5 mm TRS connector)</w:t>
            </w:r>
          </w:p>
          <w:p w14:paraId="4B09CFD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nalog audio output – min.1x audio jack (3.5 mm TRS connector)</w:t>
            </w:r>
          </w:p>
          <w:p w14:paraId="5278726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gital audio output – min.1x S/PDIF</w:t>
            </w:r>
          </w:p>
          <w:p w14:paraId="71C8E14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B data ports – min.1x USB 3.1 Type C (incl. DisplayPort support and Power Delivery up to 45 Watts), min.1x USB 2.0, min.3x USB 3.0, </w:t>
            </w:r>
          </w:p>
          <w:p w14:paraId="4278670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trol inputs – min.1x COM DE-9 (RS-232 standard), LAN: RJ-45 connector (100 Mbit/sec), Wi-Fi: 2.4 / 5 GHz (802.11 a/b/g/n/ac), Bluetooth 4.2</w:t>
            </w:r>
          </w:p>
          <w:p w14:paraId="2015040F" w14:textId="077EDE14"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perating System – min.</w:t>
            </w:r>
            <w:r w:rsidR="0014620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Android™ 8.0</w:t>
            </w:r>
          </w:p>
          <w:p w14:paraId="614973B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AM – min.3 GB</w:t>
            </w:r>
          </w:p>
          <w:p w14:paraId="59E9EDA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OM – min. 32 GB</w:t>
            </w:r>
          </w:p>
          <w:p w14:paraId="7E4F114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put Detection: min.20 touch inputs</w:t>
            </w:r>
          </w:p>
          <w:p w14:paraId="3A55F8E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ouch Connection: min.2x USB-B</w:t>
            </w:r>
          </w:p>
          <w:p w14:paraId="0F3A8D5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cognition: Finger or passive stylus</w:t>
            </w:r>
          </w:p>
          <w:p w14:paraId="544DDB4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esponse time: &lt; 4 </w:t>
            </w:r>
            <w:proofErr w:type="spellStart"/>
            <w:r>
              <w:rPr>
                <w:rFonts w:ascii="Times New Roman" w:eastAsia="Times New Roman" w:hAnsi="Times New Roman" w:cs="Times New Roman"/>
                <w:sz w:val="18"/>
                <w:szCs w:val="18"/>
              </w:rPr>
              <w:t>ms</w:t>
            </w:r>
            <w:proofErr w:type="spellEnd"/>
            <w:r>
              <w:rPr>
                <w:rFonts w:ascii="Times New Roman" w:eastAsia="Times New Roman" w:hAnsi="Times New Roman" w:cs="Times New Roman"/>
                <w:sz w:val="18"/>
                <w:szCs w:val="18"/>
              </w:rPr>
              <w:t xml:space="preserve"> (single touch), &lt; 10 </w:t>
            </w:r>
            <w:proofErr w:type="spellStart"/>
            <w:r>
              <w:rPr>
                <w:rFonts w:ascii="Times New Roman" w:eastAsia="Times New Roman" w:hAnsi="Times New Roman" w:cs="Times New Roman"/>
                <w:sz w:val="18"/>
                <w:szCs w:val="18"/>
              </w:rPr>
              <w:t>ms</w:t>
            </w:r>
            <w:proofErr w:type="spellEnd"/>
            <w:r>
              <w:rPr>
                <w:rFonts w:ascii="Times New Roman" w:eastAsia="Times New Roman" w:hAnsi="Times New Roman" w:cs="Times New Roman"/>
                <w:sz w:val="18"/>
                <w:szCs w:val="18"/>
              </w:rPr>
              <w:t xml:space="preserve"> (max touch inputs)</w:t>
            </w:r>
          </w:p>
          <w:p w14:paraId="49E269B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ccuracy: ± 1 mm</w:t>
            </w:r>
          </w:p>
          <w:p w14:paraId="0DFD93E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ed Compatibility - Windows, Android, Macintosh OS X, Linux</w:t>
            </w:r>
          </w:p>
          <w:p w14:paraId="541FCE4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ximum operating hours – min.16 hours / day</w:t>
            </w:r>
          </w:p>
          <w:p w14:paraId="6339269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ensors - Motion Sensor, Light Sensor</w:t>
            </w:r>
          </w:p>
          <w:p w14:paraId="228AAD4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xtended Warranty - 8 years</w:t>
            </w:r>
          </w:p>
          <w:p w14:paraId="3D2538C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cluded Accessories - HDMI Cable (3 meter), USB cable (5 meter), 2x passive stylus, Wall Mount, </w:t>
            </w:r>
            <w:proofErr w:type="spellStart"/>
            <w:r>
              <w:rPr>
                <w:rFonts w:ascii="Times New Roman" w:eastAsia="Times New Roman" w:hAnsi="Times New Roman" w:cs="Times New Roman"/>
                <w:sz w:val="18"/>
                <w:szCs w:val="18"/>
              </w:rPr>
              <w:t>WiFi</w:t>
            </w:r>
            <w:proofErr w:type="spellEnd"/>
            <w:r>
              <w:rPr>
                <w:rFonts w:ascii="Times New Roman" w:eastAsia="Times New Roman" w:hAnsi="Times New Roman" w:cs="Times New Roman"/>
                <w:sz w:val="18"/>
                <w:szCs w:val="18"/>
              </w:rPr>
              <w:t xml:space="preserve"> Module, USB-C Cable (1.5 meter)</w:t>
            </w:r>
          </w:p>
          <w:p w14:paraId="580023E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OFTWARE FEATURES AND FUNCTIONS:</w:t>
            </w:r>
          </w:p>
          <w:p w14:paraId="186E273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Make annotations and share immediately with every device</w:t>
            </w:r>
          </w:p>
          <w:p w14:paraId="54E2473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rite on top of every image/app/site &amp; save your content</w:t>
            </w:r>
          </w:p>
          <w:p w14:paraId="07D2B63E" w14:textId="4A4FB2BB" w:rsidR="00912E79" w:rsidRPr="00146204"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creen mirroring from any device</w:t>
            </w:r>
            <w:r w:rsidR="0014620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Support up to 6 split-</w:t>
            </w:r>
            <w:r w:rsidRPr="00146204">
              <w:rPr>
                <w:rFonts w:ascii="Times New Roman" w:eastAsia="Times New Roman" w:hAnsi="Times New Roman" w:cs="Times New Roman"/>
                <w:sz w:val="18"/>
                <w:szCs w:val="18"/>
              </w:rPr>
              <w:t>screens mirroring</w:t>
            </w:r>
          </w:p>
          <w:p w14:paraId="6EF4311A" w14:textId="77777777" w:rsidR="00693F32" w:rsidRDefault="00693F32" w:rsidP="00693F32">
            <w:pPr>
              <w:spacing w:before="0" w:after="0"/>
              <w:rPr>
                <w:rFonts w:ascii="Times New Roman" w:eastAsia="PMingLiU" w:hAnsi="Times New Roman"/>
                <w:noProof/>
                <w:sz w:val="18"/>
                <w:szCs w:val="18"/>
                <w:lang w:eastAsia="zh-CN"/>
              </w:rPr>
            </w:pPr>
            <w:r w:rsidRPr="00146204">
              <w:rPr>
                <w:rFonts w:ascii="Times New Roman" w:eastAsia="PMingLiU" w:hAnsi="Times New Roman"/>
                <w:noProof/>
                <w:sz w:val="18"/>
                <w:szCs w:val="18"/>
                <w:lang w:eastAsia="zh-CN"/>
              </w:rPr>
              <w:t>Wireless touch function on Windows &amp; MAC OS</w:t>
            </w:r>
          </w:p>
          <w:p w14:paraId="39A610E9" w14:textId="6E888C65"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 Air</w:t>
            </w:r>
            <w:r w:rsidR="0014620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Play and Google Cast</w:t>
            </w:r>
          </w:p>
          <w:p w14:paraId="32E390D0" w14:textId="77777777" w:rsidR="00912E79" w:rsidRDefault="00912E79">
            <w:pPr>
              <w:spacing w:before="0" w:after="0"/>
              <w:rPr>
                <w:rFonts w:ascii="Times New Roman" w:eastAsia="Times New Roman" w:hAnsi="Times New Roman" w:cs="Times New Roman"/>
                <w:sz w:val="18"/>
                <w:szCs w:val="18"/>
              </w:rPr>
            </w:pPr>
          </w:p>
          <w:p w14:paraId="5F37510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obile IFPD Trolley:</w:t>
            </w:r>
          </w:p>
          <w:p w14:paraId="682D699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n casters, Dimensions (W x D x H) mm - 65 x 130 x 161, featuring a convenient storage tray, mobile trolley designed for easy installation and adjustment for the 65”, 75” and 86” interactive flat panel displays, screw accessory package</w:t>
            </w:r>
          </w:p>
          <w:p w14:paraId="3138A816" w14:textId="77777777" w:rsidR="00912E79" w:rsidRDefault="00912E79">
            <w:pPr>
              <w:spacing w:before="0" w:after="0"/>
              <w:rPr>
                <w:rFonts w:ascii="Times New Roman" w:eastAsia="Times New Roman" w:hAnsi="Times New Roman" w:cs="Times New Roman"/>
                <w:sz w:val="18"/>
                <w:szCs w:val="18"/>
              </w:rPr>
            </w:pPr>
          </w:p>
          <w:p w14:paraId="659532D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cluding all necessary cables and materials</w:t>
            </w:r>
          </w:p>
        </w:tc>
        <w:tc>
          <w:tcPr>
            <w:tcW w:w="1134" w:type="dxa"/>
          </w:tcPr>
          <w:p w14:paraId="27CCAD63"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1 set.</w:t>
            </w:r>
          </w:p>
        </w:tc>
        <w:tc>
          <w:tcPr>
            <w:tcW w:w="4111" w:type="dxa"/>
          </w:tcPr>
          <w:p w14:paraId="722480C9" w14:textId="77777777" w:rsidR="00912E79" w:rsidRDefault="00912E79">
            <w:pPr>
              <w:spacing w:before="0" w:after="0"/>
              <w:rPr>
                <w:rFonts w:ascii="Times New Roman" w:eastAsia="Times New Roman" w:hAnsi="Times New Roman" w:cs="Times New Roman"/>
                <w:b/>
              </w:rPr>
            </w:pPr>
          </w:p>
        </w:tc>
        <w:tc>
          <w:tcPr>
            <w:tcW w:w="2409" w:type="dxa"/>
          </w:tcPr>
          <w:p w14:paraId="7D6D8658" w14:textId="77777777" w:rsidR="00912E79" w:rsidRDefault="00912E79">
            <w:pPr>
              <w:spacing w:before="0" w:after="0"/>
              <w:rPr>
                <w:rFonts w:ascii="Times New Roman" w:eastAsia="Times New Roman" w:hAnsi="Times New Roman" w:cs="Times New Roman"/>
                <w:b/>
              </w:rPr>
            </w:pPr>
          </w:p>
        </w:tc>
        <w:tc>
          <w:tcPr>
            <w:tcW w:w="1984" w:type="dxa"/>
          </w:tcPr>
          <w:p w14:paraId="6DC7CA63" w14:textId="77777777" w:rsidR="00912E79" w:rsidRDefault="00912E79">
            <w:pPr>
              <w:spacing w:before="0" w:after="0"/>
              <w:rPr>
                <w:rFonts w:ascii="Times New Roman" w:eastAsia="Times New Roman" w:hAnsi="Times New Roman" w:cs="Times New Roman"/>
                <w:b/>
              </w:rPr>
            </w:pPr>
          </w:p>
        </w:tc>
      </w:tr>
      <w:tr w:rsidR="00912E79" w14:paraId="48F2D71A" w14:textId="77777777">
        <w:tc>
          <w:tcPr>
            <w:tcW w:w="1134" w:type="dxa"/>
          </w:tcPr>
          <w:p w14:paraId="7D02263A"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14.</w:t>
            </w:r>
          </w:p>
        </w:tc>
        <w:tc>
          <w:tcPr>
            <w:tcW w:w="4248" w:type="dxa"/>
            <w:vAlign w:val="center"/>
          </w:tcPr>
          <w:p w14:paraId="568186B1"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Wireless local network system, incl.:</w:t>
            </w:r>
          </w:p>
          <w:p w14:paraId="42190573" w14:textId="77777777" w:rsidR="00912E79" w:rsidRDefault="00912E79">
            <w:pPr>
              <w:spacing w:before="0" w:after="0"/>
              <w:rPr>
                <w:rFonts w:ascii="Times New Roman" w:eastAsia="Times New Roman" w:hAnsi="Times New Roman" w:cs="Times New Roman"/>
                <w:sz w:val="18"/>
                <w:szCs w:val="18"/>
              </w:rPr>
            </w:pPr>
          </w:p>
          <w:p w14:paraId="54F2DBC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CCESS POINT – 1pcs:</w:t>
            </w:r>
          </w:p>
          <w:p w14:paraId="03E53FD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door/Outdoor Dual Band Wireless Access Point; controller via Wireless Controller; possible to mount on the wall or ceiling, water resistant.</w:t>
            </w:r>
          </w:p>
          <w:p w14:paraId="0CCE4AC9" w14:textId="204F1263"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echnical specifications: min. 3x3 MIMO, min. 3x Dual-Band omni-directional </w:t>
            </w:r>
            <w:r w:rsidR="00146204">
              <w:rPr>
                <w:rFonts w:ascii="Times New Roman" w:eastAsia="Times New Roman" w:hAnsi="Times New Roman" w:cs="Times New Roman"/>
                <w:sz w:val="18"/>
                <w:szCs w:val="18"/>
              </w:rPr>
              <w:t>Antennas, min.</w:t>
            </w:r>
            <w:r>
              <w:rPr>
                <w:rFonts w:ascii="Times New Roman" w:eastAsia="Times New Roman" w:hAnsi="Times New Roman" w:cs="Times New Roman"/>
                <w:sz w:val="18"/>
                <w:szCs w:val="18"/>
              </w:rPr>
              <w:t xml:space="preserve">8dBi; 802.3af PoE (PoE injector included); </w:t>
            </w:r>
            <w:proofErr w:type="spellStart"/>
            <w:proofErr w:type="gramStart"/>
            <w:r>
              <w:rPr>
                <w:rFonts w:ascii="Times New Roman" w:eastAsia="Times New Roman" w:hAnsi="Times New Roman" w:cs="Times New Roman"/>
                <w:sz w:val="18"/>
                <w:szCs w:val="18"/>
              </w:rPr>
              <w:t>Support:VLAN</w:t>
            </w:r>
            <w:proofErr w:type="spellEnd"/>
            <w:proofErr w:type="gramEnd"/>
            <w:r>
              <w:rPr>
                <w:rFonts w:ascii="Times New Roman" w:eastAsia="Times New Roman" w:hAnsi="Times New Roman" w:cs="Times New Roman"/>
                <w:sz w:val="18"/>
                <w:szCs w:val="18"/>
              </w:rPr>
              <w:t xml:space="preserve">, Advanced </w:t>
            </w:r>
            <w:proofErr w:type="spellStart"/>
            <w:r>
              <w:rPr>
                <w:rFonts w:ascii="Times New Roman" w:eastAsia="Times New Roman" w:hAnsi="Times New Roman" w:cs="Times New Roman"/>
                <w:sz w:val="18"/>
                <w:szCs w:val="18"/>
              </w:rPr>
              <w:t>QoS,Guest</w:t>
            </w:r>
            <w:proofErr w:type="spellEnd"/>
            <w:r>
              <w:rPr>
                <w:rFonts w:ascii="Times New Roman" w:eastAsia="Times New Roman" w:hAnsi="Times New Roman" w:cs="Times New Roman"/>
                <w:sz w:val="18"/>
                <w:szCs w:val="18"/>
              </w:rPr>
              <w:t xml:space="preserve"> Traffic Isolation, WMM </w:t>
            </w:r>
          </w:p>
          <w:p w14:paraId="6117BF49" w14:textId="4431ECA1"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Maximum TX Power: 2.4 GHz - 22 dBm; 5 GHz </w:t>
            </w:r>
            <w:r w:rsidR="00146204">
              <w:rPr>
                <w:rFonts w:ascii="Times New Roman" w:eastAsia="Times New Roman" w:hAnsi="Times New Roman" w:cs="Times New Roman"/>
                <w:sz w:val="18"/>
                <w:szCs w:val="18"/>
              </w:rPr>
              <w:t>- 22</w:t>
            </w:r>
            <w:r>
              <w:rPr>
                <w:rFonts w:ascii="Times New Roman" w:eastAsia="Times New Roman" w:hAnsi="Times New Roman" w:cs="Times New Roman"/>
                <w:sz w:val="18"/>
                <w:szCs w:val="18"/>
              </w:rPr>
              <w:t xml:space="preserve"> dBm</w:t>
            </w:r>
          </w:p>
          <w:p w14:paraId="67122B2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rts: min. 2x 10/100/1000 Ethernet Port</w:t>
            </w:r>
          </w:p>
          <w:p w14:paraId="3F0F97D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erformance: support minimum 100 simultaneous connections</w:t>
            </w:r>
          </w:p>
          <w:p w14:paraId="5441174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rotocols: 802.11 a/b/g/n/r/k/v/ac</w:t>
            </w:r>
          </w:p>
          <w:p w14:paraId="6026E884" w14:textId="77777777" w:rsidR="00912E79" w:rsidRDefault="00912E79">
            <w:pPr>
              <w:spacing w:before="0" w:after="0"/>
              <w:rPr>
                <w:rFonts w:ascii="Times New Roman" w:eastAsia="Times New Roman" w:hAnsi="Times New Roman" w:cs="Times New Roman"/>
                <w:sz w:val="18"/>
                <w:szCs w:val="18"/>
              </w:rPr>
            </w:pPr>
          </w:p>
          <w:p w14:paraId="4FB2F51B"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ireless Security: WEP, WPA-PSK, WPA-Enterprise (WPA/WPA2, TKIP/AES) </w:t>
            </w:r>
          </w:p>
          <w:p w14:paraId="1F71EEE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rranty min. 12 months</w:t>
            </w:r>
          </w:p>
          <w:p w14:paraId="70E671BF" w14:textId="77777777" w:rsidR="00912E79" w:rsidRDefault="00912E79">
            <w:pPr>
              <w:spacing w:before="0" w:after="0"/>
              <w:rPr>
                <w:rFonts w:ascii="Times New Roman" w:eastAsia="Times New Roman" w:hAnsi="Times New Roman" w:cs="Times New Roman"/>
                <w:sz w:val="18"/>
                <w:szCs w:val="18"/>
              </w:rPr>
            </w:pPr>
          </w:p>
          <w:p w14:paraId="53A6B32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OUTER – 1pcs:</w:t>
            </w:r>
          </w:p>
          <w:p w14:paraId="3D34E33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thernet Router</w:t>
            </w:r>
          </w:p>
          <w:p w14:paraId="30FDD0A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etworking Interfaces: min. 10xGigabit Ethernet ports; min. 1x SFP+ port supporting 1.25 Gb SFP and 10 Gb SFP+</w:t>
            </w:r>
          </w:p>
          <w:p w14:paraId="143B8E49"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anagement Interface: min. 1x Serial port RJ45;</w:t>
            </w:r>
          </w:p>
          <w:p w14:paraId="4BCE4FA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echnical specifications: CPU minimum </w:t>
            </w:r>
            <w:proofErr w:type="spellStart"/>
            <w:r>
              <w:rPr>
                <w:rFonts w:ascii="Times New Roman" w:eastAsia="Times New Roman" w:hAnsi="Times New Roman" w:cs="Times New Roman"/>
                <w:sz w:val="18"/>
                <w:szCs w:val="18"/>
              </w:rPr>
              <w:t>QuadCore</w:t>
            </w:r>
            <w:proofErr w:type="spellEnd"/>
            <w:r>
              <w:rPr>
                <w:rFonts w:ascii="Times New Roman" w:eastAsia="Times New Roman" w:hAnsi="Times New Roman" w:cs="Times New Roman"/>
                <w:sz w:val="18"/>
                <w:szCs w:val="18"/>
              </w:rPr>
              <w:t xml:space="preserve"> 1.4 GHz per core; Minimum 1 GB RAM; Storage size </w:t>
            </w:r>
            <w:r>
              <w:rPr>
                <w:rFonts w:ascii="Times New Roman" w:eastAsia="Times New Roman" w:hAnsi="Times New Roman" w:cs="Times New Roman"/>
                <w:sz w:val="18"/>
                <w:szCs w:val="18"/>
              </w:rPr>
              <w:lastRenderedPageBreak/>
              <w:t xml:space="preserve">minimum 512 MB; PCB temperature monitor; Voltage Monitor; </w:t>
            </w:r>
          </w:p>
          <w:p w14:paraId="44D277E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wer Method: DC jack input Voltage 12-57 V, Max power consumption 33W; Passive PoE in; Passive PoE Out;</w:t>
            </w:r>
          </w:p>
          <w:p w14:paraId="594FE37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rranty min. 12 months</w:t>
            </w:r>
          </w:p>
        </w:tc>
        <w:tc>
          <w:tcPr>
            <w:tcW w:w="1134" w:type="dxa"/>
          </w:tcPr>
          <w:p w14:paraId="68D7202E"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sets.</w:t>
            </w:r>
          </w:p>
        </w:tc>
        <w:tc>
          <w:tcPr>
            <w:tcW w:w="4111" w:type="dxa"/>
          </w:tcPr>
          <w:p w14:paraId="1FFA6286" w14:textId="77777777" w:rsidR="00912E79" w:rsidRDefault="00912E79">
            <w:pPr>
              <w:spacing w:before="0" w:after="0"/>
              <w:rPr>
                <w:rFonts w:ascii="Times New Roman" w:eastAsia="Times New Roman" w:hAnsi="Times New Roman" w:cs="Times New Roman"/>
                <w:b/>
              </w:rPr>
            </w:pPr>
          </w:p>
        </w:tc>
        <w:tc>
          <w:tcPr>
            <w:tcW w:w="2409" w:type="dxa"/>
          </w:tcPr>
          <w:p w14:paraId="63A2720A" w14:textId="77777777" w:rsidR="00912E79" w:rsidRDefault="00912E79">
            <w:pPr>
              <w:spacing w:before="0" w:after="0"/>
              <w:rPr>
                <w:rFonts w:ascii="Times New Roman" w:eastAsia="Times New Roman" w:hAnsi="Times New Roman" w:cs="Times New Roman"/>
                <w:b/>
              </w:rPr>
            </w:pPr>
          </w:p>
        </w:tc>
        <w:tc>
          <w:tcPr>
            <w:tcW w:w="1984" w:type="dxa"/>
          </w:tcPr>
          <w:p w14:paraId="69FDCEC9" w14:textId="77777777" w:rsidR="00912E79" w:rsidRDefault="00912E79">
            <w:pPr>
              <w:spacing w:before="0" w:after="0"/>
              <w:rPr>
                <w:rFonts w:ascii="Times New Roman" w:eastAsia="Times New Roman" w:hAnsi="Times New Roman" w:cs="Times New Roman"/>
                <w:b/>
              </w:rPr>
            </w:pPr>
          </w:p>
        </w:tc>
      </w:tr>
      <w:tr w:rsidR="00912E79" w14:paraId="60065666" w14:textId="77777777">
        <w:tc>
          <w:tcPr>
            <w:tcW w:w="1134" w:type="dxa"/>
          </w:tcPr>
          <w:p w14:paraId="2732D15F"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5.</w:t>
            </w:r>
          </w:p>
        </w:tc>
        <w:tc>
          <w:tcPr>
            <w:tcW w:w="4248" w:type="dxa"/>
            <w:vAlign w:val="center"/>
          </w:tcPr>
          <w:p w14:paraId="6396E394"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PORTABLE PROJECTOR</w:t>
            </w:r>
          </w:p>
          <w:p w14:paraId="2EA59C34" w14:textId="77777777" w:rsidR="00912E79" w:rsidRDefault="00912E79">
            <w:pPr>
              <w:spacing w:before="0" w:after="0"/>
              <w:rPr>
                <w:rFonts w:ascii="Times New Roman" w:eastAsia="Times New Roman" w:hAnsi="Times New Roman" w:cs="Times New Roman"/>
                <w:sz w:val="18"/>
                <w:szCs w:val="18"/>
              </w:rPr>
            </w:pPr>
          </w:p>
          <w:p w14:paraId="22663EE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solution (native) – min. WXGA (1280x800)</w:t>
            </w:r>
          </w:p>
          <w:p w14:paraId="4787C66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ightness (HK/ANSI) – min. 1000/500</w:t>
            </w:r>
          </w:p>
          <w:p w14:paraId="3ED28CB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trast ratio – min. 20,000:1</w:t>
            </w:r>
          </w:p>
          <w:p w14:paraId="2E6D56F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ative aspect ratio - 16:10</w:t>
            </w:r>
          </w:p>
          <w:p w14:paraId="33AF3A8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spect ratio (compatible) - 4:3, 16:9</w:t>
            </w:r>
          </w:p>
          <w:p w14:paraId="6465D26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Keystone correction (vertical) - +/-40°</w:t>
            </w:r>
          </w:p>
          <w:p w14:paraId="314535B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ust have vertical auto keystone correction</w:t>
            </w:r>
          </w:p>
          <w:p w14:paraId="472BBE0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Uniformity – min. 85%</w:t>
            </w:r>
          </w:p>
          <w:p w14:paraId="7426AE2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amp type – LED</w:t>
            </w:r>
          </w:p>
          <w:p w14:paraId="0AF3AED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LED life – min. 20,000 hours</w:t>
            </w:r>
          </w:p>
          <w:p w14:paraId="4187291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row ratio – max. 0.8:1</w:t>
            </w:r>
          </w:p>
          <w:p w14:paraId="793F95D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puts min. 1 x HDMI 1.4a 3D support + MHL, min. 1 x microSD card, min. 1 x USB-A reader, min. 1 x VGA (</w:t>
            </w:r>
            <w:proofErr w:type="spellStart"/>
            <w:r>
              <w:rPr>
                <w:rFonts w:ascii="Times New Roman" w:eastAsia="Times New Roman" w:hAnsi="Times New Roman" w:cs="Times New Roman"/>
                <w:sz w:val="18"/>
                <w:szCs w:val="18"/>
              </w:rPr>
              <w:t>YPbPr</w:t>
            </w:r>
            <w:proofErr w:type="spellEnd"/>
            <w:r>
              <w:rPr>
                <w:rFonts w:ascii="Times New Roman" w:eastAsia="Times New Roman" w:hAnsi="Times New Roman" w:cs="Times New Roman"/>
                <w:sz w:val="18"/>
                <w:szCs w:val="18"/>
              </w:rPr>
              <w:t>/RGB)</w:t>
            </w:r>
          </w:p>
          <w:p w14:paraId="176548E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utputs min. 1 x Audio 3.5mm</w:t>
            </w:r>
          </w:p>
          <w:p w14:paraId="23AB9FD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oise level (max) - 24dB</w:t>
            </w:r>
          </w:p>
          <w:p w14:paraId="0A20AD1E" w14:textId="77777777" w:rsidR="00912E79" w:rsidRDefault="00CC19EB">
            <w:pPr>
              <w:spacing w:before="0" w:after="0"/>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Speaker  -</w:t>
            </w:r>
            <w:proofErr w:type="gramEnd"/>
            <w:r>
              <w:rPr>
                <w:rFonts w:ascii="Times New Roman" w:eastAsia="Times New Roman" w:hAnsi="Times New Roman" w:cs="Times New Roman"/>
                <w:sz w:val="18"/>
                <w:szCs w:val="18"/>
              </w:rPr>
              <w:t xml:space="preserve"> min. 1*1W</w:t>
            </w:r>
          </w:p>
          <w:p w14:paraId="229E047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put lag – max. 16.00ms</w:t>
            </w:r>
          </w:p>
          <w:p w14:paraId="231EBF7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cl. wireless module</w:t>
            </w:r>
          </w:p>
          <w:p w14:paraId="6DA34D4E"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et weight – max.0.5 kg (with </w:t>
            </w:r>
            <w:proofErr w:type="spellStart"/>
            <w:r>
              <w:rPr>
                <w:rFonts w:ascii="Times New Roman" w:eastAsia="Times New Roman" w:hAnsi="Times New Roman" w:cs="Times New Roman"/>
                <w:sz w:val="18"/>
                <w:szCs w:val="18"/>
              </w:rPr>
              <w:t>wifi</w:t>
            </w:r>
            <w:proofErr w:type="spellEnd"/>
            <w:r>
              <w:rPr>
                <w:rFonts w:ascii="Times New Roman" w:eastAsia="Times New Roman" w:hAnsi="Times New Roman" w:cs="Times New Roman"/>
                <w:sz w:val="18"/>
                <w:szCs w:val="18"/>
              </w:rPr>
              <w:t xml:space="preserve"> module)</w:t>
            </w:r>
          </w:p>
          <w:p w14:paraId="2CD9A1D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rranty min. 24 months</w:t>
            </w:r>
          </w:p>
        </w:tc>
        <w:tc>
          <w:tcPr>
            <w:tcW w:w="1134" w:type="dxa"/>
          </w:tcPr>
          <w:p w14:paraId="3421D220"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 unit.</w:t>
            </w:r>
          </w:p>
        </w:tc>
        <w:tc>
          <w:tcPr>
            <w:tcW w:w="4111" w:type="dxa"/>
          </w:tcPr>
          <w:p w14:paraId="1086F17E" w14:textId="77777777" w:rsidR="00912E79" w:rsidRDefault="00912E79">
            <w:pPr>
              <w:spacing w:before="0" w:after="0"/>
              <w:rPr>
                <w:rFonts w:ascii="Times New Roman" w:eastAsia="Times New Roman" w:hAnsi="Times New Roman" w:cs="Times New Roman"/>
                <w:b/>
              </w:rPr>
            </w:pPr>
          </w:p>
        </w:tc>
        <w:tc>
          <w:tcPr>
            <w:tcW w:w="2409" w:type="dxa"/>
          </w:tcPr>
          <w:p w14:paraId="23EB166A" w14:textId="77777777" w:rsidR="00912E79" w:rsidRDefault="00912E79">
            <w:pPr>
              <w:spacing w:before="0" w:after="0"/>
              <w:rPr>
                <w:rFonts w:ascii="Times New Roman" w:eastAsia="Times New Roman" w:hAnsi="Times New Roman" w:cs="Times New Roman"/>
                <w:b/>
              </w:rPr>
            </w:pPr>
          </w:p>
        </w:tc>
        <w:tc>
          <w:tcPr>
            <w:tcW w:w="1984" w:type="dxa"/>
          </w:tcPr>
          <w:p w14:paraId="0CC7975C" w14:textId="77777777" w:rsidR="00912E79" w:rsidRDefault="00912E79">
            <w:pPr>
              <w:spacing w:before="0" w:after="0"/>
              <w:rPr>
                <w:rFonts w:ascii="Times New Roman" w:eastAsia="Times New Roman" w:hAnsi="Times New Roman" w:cs="Times New Roman"/>
                <w:b/>
              </w:rPr>
            </w:pPr>
          </w:p>
        </w:tc>
      </w:tr>
      <w:tr w:rsidR="00912E79" w14:paraId="2AD1641A" w14:textId="77777777">
        <w:tc>
          <w:tcPr>
            <w:tcW w:w="1134" w:type="dxa"/>
          </w:tcPr>
          <w:p w14:paraId="6E2D66D0"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16</w:t>
            </w:r>
          </w:p>
        </w:tc>
        <w:tc>
          <w:tcPr>
            <w:tcW w:w="4248" w:type="dxa"/>
            <w:vAlign w:val="center"/>
          </w:tcPr>
          <w:p w14:paraId="5ECE18A5"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A3 COPIER</w:t>
            </w:r>
          </w:p>
          <w:p w14:paraId="23945F1D" w14:textId="77777777" w:rsidR="00912E79" w:rsidRDefault="00912E79">
            <w:pPr>
              <w:spacing w:before="0" w:after="0"/>
              <w:rPr>
                <w:rFonts w:ascii="Times New Roman" w:eastAsia="Times New Roman" w:hAnsi="Times New Roman" w:cs="Times New Roman"/>
                <w:sz w:val="18"/>
                <w:szCs w:val="18"/>
              </w:rPr>
            </w:pPr>
          </w:p>
          <w:p w14:paraId="0E11A7F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A3 Laser Multifunctional: </w:t>
            </w:r>
            <w:proofErr w:type="spellStart"/>
            <w:r>
              <w:rPr>
                <w:rFonts w:ascii="Times New Roman" w:eastAsia="Times New Roman" w:hAnsi="Times New Roman" w:cs="Times New Roman"/>
                <w:sz w:val="18"/>
                <w:szCs w:val="18"/>
              </w:rPr>
              <w:t>Colour</w:t>
            </w:r>
            <w:proofErr w:type="spellEnd"/>
            <w:r>
              <w:rPr>
                <w:rFonts w:ascii="Times New Roman" w:eastAsia="Times New Roman" w:hAnsi="Times New Roman" w:cs="Times New Roman"/>
                <w:sz w:val="18"/>
                <w:szCs w:val="18"/>
              </w:rPr>
              <w:t xml:space="preserve"> Print, Copy, Scan</w:t>
            </w:r>
          </w:p>
          <w:p w14:paraId="56656CB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rint / Copy Speed Monochrome and </w:t>
            </w:r>
            <w:proofErr w:type="spellStart"/>
            <w:r>
              <w:rPr>
                <w:rFonts w:ascii="Times New Roman" w:eastAsia="Times New Roman" w:hAnsi="Times New Roman" w:cs="Times New Roman"/>
                <w:sz w:val="18"/>
                <w:szCs w:val="18"/>
              </w:rPr>
              <w:t>Colour</w:t>
            </w:r>
            <w:proofErr w:type="spellEnd"/>
            <w:r>
              <w:rPr>
                <w:rFonts w:ascii="Times New Roman" w:eastAsia="Times New Roman" w:hAnsi="Times New Roman" w:cs="Times New Roman"/>
                <w:sz w:val="18"/>
                <w:szCs w:val="18"/>
              </w:rPr>
              <w:t xml:space="preserve"> min. 25 ppm (A4), min. 15 ppm (A3)</w:t>
            </w:r>
          </w:p>
          <w:p w14:paraId="0C07CAD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rint Resolution min. 1200 × 1200 dpi</w:t>
            </w:r>
          </w:p>
          <w:p w14:paraId="21FCB22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rint languages: PCL 6, Genuine Adobe PostScript Level 3</w:t>
            </w:r>
          </w:p>
          <w:p w14:paraId="764C6B0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ed file types: TIFF, JPEG, PDF, XPS</w:t>
            </w:r>
          </w:p>
          <w:p w14:paraId="6CB296A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rint Features: Direct printing from USB memory, Printing from mobile and cloud, Suspend Job Timeout, Profile Settings, Secured Print,</w:t>
            </w:r>
          </w:p>
          <w:p w14:paraId="1A49630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termark, Page Layout, Two-sided Printing, Collating, Booklet Printing, Grouping, Mixed Paper Sizes/ Orientations, Offsetting, Front/Back Covers, Toner Reduction, Poster Printing</w:t>
            </w:r>
          </w:p>
          <w:p w14:paraId="0C69A4F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Copy Features: Book to Two Pages, Two-sided Original, Finishing, Booklet, N on 1, Different Size Originals, Density Adjustment, Original Type Selection, Transparency Cover Sheets, Page Numbering, Sharpness, Erase Frame, Secure Watermark, Print Date, Shift, Gutter, Negative/Positive, Mirror Image, Copy ID Card, Skip Blank Pages, Free Size Original</w:t>
            </w:r>
          </w:p>
          <w:p w14:paraId="4BEB71C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canner Type: </w:t>
            </w:r>
            <w:proofErr w:type="spellStart"/>
            <w:r>
              <w:rPr>
                <w:rFonts w:ascii="Times New Roman" w:eastAsia="Times New Roman" w:hAnsi="Times New Roman" w:cs="Times New Roman"/>
                <w:sz w:val="18"/>
                <w:szCs w:val="18"/>
              </w:rPr>
              <w:t>Colour</w:t>
            </w:r>
            <w:proofErr w:type="spellEnd"/>
            <w:r>
              <w:rPr>
                <w:rFonts w:ascii="Times New Roman" w:eastAsia="Times New Roman" w:hAnsi="Times New Roman" w:cs="Times New Roman"/>
                <w:sz w:val="18"/>
                <w:szCs w:val="18"/>
              </w:rPr>
              <w:t>, Platen and Automatic Document Feeder</w:t>
            </w:r>
          </w:p>
          <w:p w14:paraId="2277A58C"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can Resolution min. 600 x 600 dpi</w:t>
            </w:r>
          </w:p>
          <w:p w14:paraId="6316BAA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end Destination: E-mail/Internet FAX (SMTP), SMB v3.0, FTP, WebDAV, Mail Box</w:t>
            </w:r>
          </w:p>
          <w:p w14:paraId="7A04A8B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nd File Format Standard: TIFF, JPEG, PDF (Compact, Searchable, </w:t>
            </w:r>
            <w:proofErr w:type="gramStart"/>
            <w:r>
              <w:rPr>
                <w:rFonts w:ascii="Times New Roman" w:eastAsia="Times New Roman" w:hAnsi="Times New Roman" w:cs="Times New Roman"/>
                <w:sz w:val="18"/>
                <w:szCs w:val="18"/>
              </w:rPr>
              <w:t>Apply</w:t>
            </w:r>
            <w:proofErr w:type="gramEnd"/>
            <w:r>
              <w:rPr>
                <w:rFonts w:ascii="Times New Roman" w:eastAsia="Times New Roman" w:hAnsi="Times New Roman" w:cs="Times New Roman"/>
                <w:sz w:val="18"/>
                <w:szCs w:val="18"/>
              </w:rPr>
              <w:t xml:space="preserve"> policy, Optimize for Web, PDF A/1-b, Encrypted), XPS (Compact, Searchable), Office Open XML (PowerPoint,</w:t>
            </w:r>
          </w:p>
          <w:p w14:paraId="1FC91F7E" w14:textId="1481329D"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ord), PDF/XPS</w:t>
            </w:r>
            <w:r w:rsidR="00146204">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Device Signature)</w:t>
            </w:r>
          </w:p>
          <w:p w14:paraId="01C9E27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dvanced Space Features: Authentication for Advanced Space Log-in, Sort Function, Printing a PDF File with a Password</w:t>
            </w:r>
          </w:p>
          <w:p w14:paraId="3900CF5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uthentication: Device and Function Level Log-in, User Authentication, Department ID Authentication, Access Management System</w:t>
            </w:r>
          </w:p>
          <w:p w14:paraId="6F1ED84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ata Security: Trusted Platform Module (TPM), Hard Disk Password Lock, Hard Disk Drive Erase, Mailbox Password Protection, Hard Disk Drive Encryption</w:t>
            </w:r>
          </w:p>
          <w:p w14:paraId="0D5B276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ocument Security: Secure Print, Encrypted PDF, Encrypted Secure Print, Device signature, Secure Watermarks</w:t>
            </w:r>
          </w:p>
          <w:p w14:paraId="7D047D8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per sizes: Standard: A3, A4, A5, B4, B5</w:t>
            </w:r>
          </w:p>
          <w:p w14:paraId="304F8FD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nvelope custom size: from 100 x 100 mm to 320 x 450 mm</w:t>
            </w:r>
          </w:p>
          <w:p w14:paraId="774DD3CA" w14:textId="77777777" w:rsidR="00912E79" w:rsidRDefault="00912E79">
            <w:pPr>
              <w:spacing w:before="0" w:after="0"/>
              <w:rPr>
                <w:rFonts w:ascii="Times New Roman" w:eastAsia="Times New Roman" w:hAnsi="Times New Roman" w:cs="Times New Roman"/>
                <w:sz w:val="18"/>
                <w:szCs w:val="18"/>
              </w:rPr>
            </w:pPr>
          </w:p>
          <w:p w14:paraId="7FC2DE6C" w14:textId="77777777" w:rsidR="00912E79" w:rsidRDefault="00912E79">
            <w:pPr>
              <w:spacing w:before="0" w:after="0"/>
              <w:rPr>
                <w:rFonts w:ascii="Times New Roman" w:eastAsia="Times New Roman" w:hAnsi="Times New Roman" w:cs="Times New Roman"/>
                <w:sz w:val="18"/>
                <w:szCs w:val="18"/>
              </w:rPr>
            </w:pPr>
          </w:p>
          <w:p w14:paraId="71DBC0C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per Input min. 1200 sheets (cassettes and multi-purpose tray)</w:t>
            </w:r>
          </w:p>
          <w:p w14:paraId="167E9F2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ocument Feeder Paper Input min. 100 sheets</w:t>
            </w:r>
          </w:p>
          <w:p w14:paraId="12AB87F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aper output min. 250 sheets</w:t>
            </w:r>
          </w:p>
          <w:p w14:paraId="598AB89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emory min 2GB, Hard Disk drive min. 200GB</w:t>
            </w:r>
          </w:p>
          <w:p w14:paraId="39D8276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isplay: </w:t>
            </w:r>
            <w:proofErr w:type="spellStart"/>
            <w:r>
              <w:rPr>
                <w:rFonts w:ascii="Times New Roman" w:eastAsia="Times New Roman" w:hAnsi="Times New Roman" w:cs="Times New Roman"/>
                <w:sz w:val="18"/>
                <w:szCs w:val="18"/>
              </w:rPr>
              <w:t>Colour</w:t>
            </w:r>
            <w:proofErr w:type="spellEnd"/>
            <w:r>
              <w:rPr>
                <w:rFonts w:ascii="Times New Roman" w:eastAsia="Times New Roman" w:hAnsi="Times New Roman" w:cs="Times New Roman"/>
                <w:sz w:val="18"/>
                <w:szCs w:val="18"/>
              </w:rPr>
              <w:t xml:space="preserve"> Touch, min. 10 inch.</w:t>
            </w:r>
          </w:p>
          <w:p w14:paraId="346BD31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terface: 1 GB LAN, 802.11 b/g/n, min. Host USB 3.0 x1, Device USB 2.0 x1</w:t>
            </w:r>
          </w:p>
          <w:p w14:paraId="278DCFD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pported Operating System: Windows 10, MAC OS X</w:t>
            </w:r>
          </w:p>
          <w:p w14:paraId="066AD3E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Incl. Pedestal or additional cassettes for floor installation.</w:t>
            </w:r>
          </w:p>
          <w:p w14:paraId="4B4F2CBD"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nsumables in set (original): Black toner (2pcs) min. 35000 pages, C/M/Y toners (2 pcs each) min. 18000 pages Estimated Yield @ 5% Coverage</w:t>
            </w:r>
          </w:p>
          <w:p w14:paraId="37742BD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Warranty min. 24 months</w:t>
            </w:r>
          </w:p>
          <w:p w14:paraId="7EC3E259" w14:textId="77777777" w:rsidR="00912E79" w:rsidRDefault="00912E79">
            <w:pPr>
              <w:spacing w:before="0" w:after="0"/>
              <w:rPr>
                <w:rFonts w:ascii="Times New Roman" w:eastAsia="Times New Roman" w:hAnsi="Times New Roman" w:cs="Times New Roman"/>
                <w:b/>
                <w:sz w:val="18"/>
                <w:szCs w:val="18"/>
              </w:rPr>
            </w:pPr>
          </w:p>
        </w:tc>
        <w:tc>
          <w:tcPr>
            <w:tcW w:w="1134" w:type="dxa"/>
          </w:tcPr>
          <w:p w14:paraId="3BCF7674"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 unit.</w:t>
            </w:r>
          </w:p>
        </w:tc>
        <w:tc>
          <w:tcPr>
            <w:tcW w:w="4111" w:type="dxa"/>
          </w:tcPr>
          <w:p w14:paraId="21001F60" w14:textId="77777777" w:rsidR="00912E79" w:rsidRDefault="00912E79">
            <w:pPr>
              <w:spacing w:before="0" w:after="0"/>
              <w:rPr>
                <w:rFonts w:ascii="Times New Roman" w:eastAsia="Times New Roman" w:hAnsi="Times New Roman" w:cs="Times New Roman"/>
                <w:b/>
              </w:rPr>
            </w:pPr>
          </w:p>
        </w:tc>
        <w:tc>
          <w:tcPr>
            <w:tcW w:w="2409" w:type="dxa"/>
          </w:tcPr>
          <w:p w14:paraId="1CC07A8C" w14:textId="77777777" w:rsidR="00912E79" w:rsidRDefault="00912E79">
            <w:pPr>
              <w:spacing w:before="0" w:after="0"/>
              <w:rPr>
                <w:rFonts w:ascii="Times New Roman" w:eastAsia="Times New Roman" w:hAnsi="Times New Roman" w:cs="Times New Roman"/>
                <w:b/>
              </w:rPr>
            </w:pPr>
          </w:p>
        </w:tc>
        <w:tc>
          <w:tcPr>
            <w:tcW w:w="1984" w:type="dxa"/>
          </w:tcPr>
          <w:p w14:paraId="1F2A0A14" w14:textId="77777777" w:rsidR="00912E79" w:rsidRDefault="00912E79">
            <w:pPr>
              <w:spacing w:before="0" w:after="0"/>
              <w:rPr>
                <w:rFonts w:ascii="Times New Roman" w:eastAsia="Times New Roman" w:hAnsi="Times New Roman" w:cs="Times New Roman"/>
                <w:b/>
              </w:rPr>
            </w:pPr>
          </w:p>
        </w:tc>
      </w:tr>
      <w:tr w:rsidR="00912E79" w14:paraId="3006A2F5" w14:textId="77777777">
        <w:tc>
          <w:tcPr>
            <w:tcW w:w="1134" w:type="dxa"/>
          </w:tcPr>
          <w:p w14:paraId="3DFA142F"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lastRenderedPageBreak/>
              <w:t>2.17.</w:t>
            </w:r>
          </w:p>
        </w:tc>
        <w:tc>
          <w:tcPr>
            <w:tcW w:w="4248" w:type="dxa"/>
            <w:vAlign w:val="center"/>
          </w:tcPr>
          <w:p w14:paraId="3DE527A4" w14:textId="77777777" w:rsidR="00912E79" w:rsidRDefault="00CC19EB">
            <w:pPr>
              <w:spacing w:before="0"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PC</w:t>
            </w:r>
          </w:p>
          <w:p w14:paraId="1B2E8CE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ust be assembled, with the following minimal requirements (or better):</w:t>
            </w:r>
          </w:p>
          <w:p w14:paraId="63DF667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PU Intel Core i9-10900F or Ryzen 7 5800x, with compatible cooler</w:t>
            </w:r>
          </w:p>
          <w:p w14:paraId="0C6A84BA" w14:textId="38284B85" w:rsidR="00912E79" w:rsidRDefault="00146204">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ompatible TX</w:t>
            </w:r>
            <w:r w:rsidR="00CC19EB">
              <w:rPr>
                <w:rFonts w:ascii="Times New Roman" w:eastAsia="Times New Roman" w:hAnsi="Times New Roman" w:cs="Times New Roman"/>
                <w:sz w:val="18"/>
                <w:szCs w:val="18"/>
              </w:rPr>
              <w:t xml:space="preserve"> Motherboard</w:t>
            </w:r>
          </w:p>
          <w:p w14:paraId="6D728E7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AM 32GB DDR4-3200MHz </w:t>
            </w:r>
          </w:p>
          <w:p w14:paraId="5ED03C3A" w14:textId="2B8847C6" w:rsidR="00912E79" w:rsidRPr="00146204"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M.2 </w:t>
            </w:r>
            <w:proofErr w:type="spellStart"/>
            <w:r>
              <w:rPr>
                <w:rFonts w:ascii="Times New Roman" w:eastAsia="Times New Roman" w:hAnsi="Times New Roman" w:cs="Times New Roman"/>
                <w:sz w:val="18"/>
                <w:szCs w:val="18"/>
              </w:rPr>
              <w:t>NVMe</w:t>
            </w:r>
            <w:proofErr w:type="spellEnd"/>
            <w:r>
              <w:rPr>
                <w:rFonts w:ascii="Times New Roman" w:eastAsia="Times New Roman" w:hAnsi="Times New Roman" w:cs="Times New Roman"/>
                <w:sz w:val="18"/>
                <w:szCs w:val="18"/>
              </w:rPr>
              <w:t xml:space="preserve"> SSD </w:t>
            </w:r>
            <w:r w:rsidRPr="00146204">
              <w:rPr>
                <w:rFonts w:ascii="Times New Roman" w:eastAsia="Times New Roman" w:hAnsi="Times New Roman" w:cs="Times New Roman"/>
                <w:sz w:val="18"/>
                <w:szCs w:val="18"/>
              </w:rPr>
              <w:t>500GB</w:t>
            </w:r>
            <w:r w:rsidR="00693F32" w:rsidRPr="00146204">
              <w:t xml:space="preserve"> </w:t>
            </w:r>
            <w:r w:rsidR="00693F32" w:rsidRPr="00146204">
              <w:rPr>
                <w:rFonts w:ascii="Times New Roman" w:eastAsia="Times New Roman" w:hAnsi="Times New Roman" w:cs="Times New Roman"/>
                <w:sz w:val="18"/>
                <w:szCs w:val="18"/>
              </w:rPr>
              <w:t xml:space="preserve">R/W:6900/5000MB/s, 800/1000K IOPS </w:t>
            </w:r>
            <w:r w:rsidRPr="00146204">
              <w:rPr>
                <w:rFonts w:ascii="Times New Roman" w:eastAsia="Times New Roman" w:hAnsi="Times New Roman" w:cs="Times New Roman"/>
                <w:sz w:val="18"/>
                <w:szCs w:val="18"/>
              </w:rPr>
              <w:t xml:space="preserve">3.5" HDD  2.0TB-SATA- 256MB </w:t>
            </w:r>
          </w:p>
          <w:p w14:paraId="75A3648B" w14:textId="1D51C1D4" w:rsidR="00912E79"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Graphics card Nvidia GTX</w:t>
            </w:r>
            <w:r>
              <w:rPr>
                <w:rFonts w:ascii="Times New Roman" w:eastAsia="Times New Roman" w:hAnsi="Times New Roman" w:cs="Times New Roman"/>
                <w:sz w:val="18"/>
                <w:szCs w:val="18"/>
              </w:rPr>
              <w:t xml:space="preserve"> 1050 </w:t>
            </w:r>
            <w:proofErr w:type="spellStart"/>
            <w:r>
              <w:rPr>
                <w:rFonts w:ascii="Times New Roman" w:eastAsia="Times New Roman" w:hAnsi="Times New Roman" w:cs="Times New Roman"/>
                <w:sz w:val="18"/>
                <w:szCs w:val="18"/>
              </w:rPr>
              <w:t>Ti</w:t>
            </w:r>
            <w:proofErr w:type="spellEnd"/>
            <w:r>
              <w:rPr>
                <w:rFonts w:ascii="Times New Roman" w:eastAsia="Times New Roman" w:hAnsi="Times New Roman" w:cs="Times New Roman"/>
                <w:sz w:val="18"/>
                <w:szCs w:val="18"/>
              </w:rPr>
              <w:t xml:space="preserve">, HDCP, DVI, HDMI, DisplayPort, 90mm fan, Direct GPU contact, Custom </w:t>
            </w:r>
            <w:r w:rsidR="00146204">
              <w:rPr>
                <w:rFonts w:ascii="Times New Roman" w:eastAsia="Times New Roman" w:hAnsi="Times New Roman" w:cs="Times New Roman"/>
                <w:sz w:val="18"/>
                <w:szCs w:val="18"/>
              </w:rPr>
              <w:t>Aluminum</w:t>
            </w:r>
            <w:r>
              <w:rPr>
                <w:rFonts w:ascii="Times New Roman" w:eastAsia="Times New Roman" w:hAnsi="Times New Roman" w:cs="Times New Roman"/>
                <w:sz w:val="18"/>
                <w:szCs w:val="18"/>
              </w:rPr>
              <w:t xml:space="preserve"> heatsink, Lite Pack</w:t>
            </w:r>
          </w:p>
          <w:p w14:paraId="185522C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wer Supply ATX 750W 80+ Gold, Modular, Active PFC, 140mm</w:t>
            </w:r>
          </w:p>
          <w:p w14:paraId="152416EB" w14:textId="54F2EBC7" w:rsidR="00912E79" w:rsidRPr="00146204" w:rsidRDefault="00CC19EB">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Case ATX, w/o PSU, 3x120</w:t>
            </w:r>
            <w:r w:rsidR="00146204" w:rsidRPr="00146204">
              <w:rPr>
                <w:rFonts w:ascii="Times New Roman" w:eastAsia="Times New Roman" w:hAnsi="Times New Roman" w:cs="Times New Roman"/>
                <w:sz w:val="18"/>
                <w:szCs w:val="18"/>
              </w:rPr>
              <w:t>mm, Tempered</w:t>
            </w:r>
            <w:r w:rsidRPr="00146204">
              <w:rPr>
                <w:rFonts w:ascii="Times New Roman" w:eastAsia="Times New Roman" w:hAnsi="Times New Roman" w:cs="Times New Roman"/>
                <w:sz w:val="18"/>
                <w:szCs w:val="18"/>
              </w:rPr>
              <w:t xml:space="preserve"> Glass, USB3.0, Black</w:t>
            </w:r>
          </w:p>
          <w:p w14:paraId="35864C65" w14:textId="309E4EA4" w:rsidR="00693F32" w:rsidRDefault="00693F32">
            <w:pPr>
              <w:spacing w:before="0" w:after="0"/>
              <w:rPr>
                <w:rFonts w:ascii="Times New Roman" w:eastAsia="Times New Roman" w:hAnsi="Times New Roman" w:cs="Times New Roman"/>
                <w:sz w:val="18"/>
                <w:szCs w:val="18"/>
              </w:rPr>
            </w:pPr>
            <w:r w:rsidRPr="00146204">
              <w:rPr>
                <w:rFonts w:ascii="Times New Roman" w:eastAsia="Times New Roman" w:hAnsi="Times New Roman" w:cs="Times New Roman"/>
                <w:sz w:val="18"/>
                <w:szCs w:val="18"/>
              </w:rPr>
              <w:t>27.0" IPS W-LED, 3840x2160 4K-</w:t>
            </w:r>
            <w:r w:rsidR="00146204" w:rsidRPr="00146204">
              <w:rPr>
                <w:rFonts w:ascii="Times New Roman" w:eastAsia="Times New Roman" w:hAnsi="Times New Roman" w:cs="Times New Roman"/>
                <w:sz w:val="18"/>
                <w:szCs w:val="18"/>
              </w:rPr>
              <w:t>UHD,</w:t>
            </w:r>
            <w:r w:rsidRPr="00146204">
              <w:rPr>
                <w:rFonts w:ascii="Times New Roman" w:eastAsia="Times New Roman" w:hAnsi="Times New Roman" w:cs="Times New Roman"/>
                <w:sz w:val="18"/>
                <w:szCs w:val="18"/>
              </w:rPr>
              <w:t xml:space="preserve"> 4ms, 350 cd/m</w:t>
            </w:r>
            <w:proofErr w:type="gramStart"/>
            <w:r w:rsidRPr="00146204">
              <w:rPr>
                <w:rFonts w:ascii="Times New Roman" w:eastAsia="Times New Roman" w:hAnsi="Times New Roman" w:cs="Times New Roman"/>
                <w:sz w:val="18"/>
                <w:szCs w:val="18"/>
              </w:rPr>
              <w:t>²,  DCR</w:t>
            </w:r>
            <w:proofErr w:type="gramEnd"/>
            <w:r w:rsidRPr="00146204">
              <w:rPr>
                <w:rFonts w:ascii="Times New Roman" w:eastAsia="Times New Roman" w:hAnsi="Times New Roman" w:cs="Times New Roman"/>
                <w:sz w:val="18"/>
                <w:szCs w:val="18"/>
              </w:rPr>
              <w:t xml:space="preserve"> 1000:1, 178°/178°, HDMI 2.0 x2 + DisplayPort, HDMI Audio-In, Built-in Speakers 3Wx2, Headphone-Out, External Power Adapter, Fixed Stand (Tilt -5/+20°), incl. HDMI cable, Audio cable, Power cable</w:t>
            </w:r>
            <w:r w:rsidRPr="00693F32">
              <w:rPr>
                <w:rFonts w:ascii="Times New Roman" w:eastAsia="Times New Roman" w:hAnsi="Times New Roman" w:cs="Times New Roman"/>
                <w:sz w:val="18"/>
                <w:szCs w:val="18"/>
              </w:rPr>
              <w:t xml:space="preserve"> </w:t>
            </w:r>
          </w:p>
          <w:p w14:paraId="429F1F14" w14:textId="3E574888"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Wireless Keyboard &amp; Mouse kit </w:t>
            </w:r>
          </w:p>
          <w:p w14:paraId="6D7817AE"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Windows 10 Pro 64Bit </w:t>
            </w:r>
            <w:proofErr w:type="spellStart"/>
            <w:r>
              <w:rPr>
                <w:rFonts w:ascii="Times New Roman" w:eastAsia="Times New Roman" w:hAnsi="Times New Roman" w:cs="Times New Roman"/>
              </w:rPr>
              <w:t>Eng</w:t>
            </w:r>
            <w:proofErr w:type="spellEnd"/>
          </w:p>
          <w:p w14:paraId="3331711D" w14:textId="77777777" w:rsidR="00912E79" w:rsidRDefault="00CC19EB">
            <w:pPr>
              <w:spacing w:before="0" w:after="0"/>
              <w:rPr>
                <w:rFonts w:ascii="Times New Roman" w:eastAsia="Times New Roman" w:hAnsi="Times New Roman" w:cs="Times New Roman"/>
              </w:rPr>
            </w:pPr>
            <w:r>
              <w:rPr>
                <w:rFonts w:ascii="Times New Roman" w:eastAsia="Times New Roman" w:hAnsi="Times New Roman" w:cs="Times New Roman"/>
              </w:rPr>
              <w:t xml:space="preserve">Office Home and Business 2019 </w:t>
            </w:r>
          </w:p>
          <w:p w14:paraId="0ACD259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rPr>
              <w:t>Warranty min. 24 months</w:t>
            </w:r>
          </w:p>
        </w:tc>
        <w:tc>
          <w:tcPr>
            <w:tcW w:w="1134" w:type="dxa"/>
          </w:tcPr>
          <w:p w14:paraId="7B284408"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2 unit.</w:t>
            </w:r>
          </w:p>
        </w:tc>
        <w:tc>
          <w:tcPr>
            <w:tcW w:w="4111" w:type="dxa"/>
          </w:tcPr>
          <w:p w14:paraId="52C6E4DC" w14:textId="77777777" w:rsidR="00912E79" w:rsidRDefault="00912E79">
            <w:pPr>
              <w:spacing w:before="0" w:after="0"/>
              <w:rPr>
                <w:rFonts w:ascii="Times New Roman" w:eastAsia="Times New Roman" w:hAnsi="Times New Roman" w:cs="Times New Roman"/>
                <w:b/>
              </w:rPr>
            </w:pPr>
          </w:p>
        </w:tc>
        <w:tc>
          <w:tcPr>
            <w:tcW w:w="2409" w:type="dxa"/>
          </w:tcPr>
          <w:p w14:paraId="3346B2CD" w14:textId="77777777" w:rsidR="00912E79" w:rsidRDefault="00912E79">
            <w:pPr>
              <w:spacing w:before="0" w:after="0"/>
              <w:rPr>
                <w:rFonts w:ascii="Times New Roman" w:eastAsia="Times New Roman" w:hAnsi="Times New Roman" w:cs="Times New Roman"/>
                <w:b/>
              </w:rPr>
            </w:pPr>
          </w:p>
        </w:tc>
        <w:tc>
          <w:tcPr>
            <w:tcW w:w="1984" w:type="dxa"/>
          </w:tcPr>
          <w:p w14:paraId="3A462502" w14:textId="77777777" w:rsidR="00912E79" w:rsidRDefault="00912E79">
            <w:pPr>
              <w:spacing w:before="0" w:after="0"/>
              <w:rPr>
                <w:rFonts w:ascii="Times New Roman" w:eastAsia="Times New Roman" w:hAnsi="Times New Roman" w:cs="Times New Roman"/>
                <w:b/>
              </w:rPr>
            </w:pPr>
          </w:p>
        </w:tc>
      </w:tr>
      <w:tr w:rsidR="00912E79" w14:paraId="379B4EB7" w14:textId="77777777">
        <w:tc>
          <w:tcPr>
            <w:tcW w:w="1134" w:type="dxa"/>
          </w:tcPr>
          <w:p w14:paraId="09A653B2"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 xml:space="preserve">3. </w:t>
            </w:r>
          </w:p>
        </w:tc>
        <w:tc>
          <w:tcPr>
            <w:tcW w:w="4248" w:type="dxa"/>
            <w:vAlign w:val="center"/>
          </w:tcPr>
          <w:p w14:paraId="4CE57A1A"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Lot 3:</w:t>
            </w:r>
          </w:p>
          <w:p w14:paraId="1A8A1841" w14:textId="77777777"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3D PRINTER</w:t>
            </w:r>
          </w:p>
          <w:p w14:paraId="3ED1432A"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INIMAL TECHNICAL REQUIREMENTS:</w:t>
            </w:r>
          </w:p>
          <w:p w14:paraId="7D0A7C0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uild volume Ø 200 x h 400 mm</w:t>
            </w:r>
          </w:p>
          <w:p w14:paraId="1644BCE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inimum layer height 50 micron</w:t>
            </w:r>
          </w:p>
          <w:p w14:paraId="660F07AF" w14:textId="2D7730A0"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rint speed </w:t>
            </w:r>
            <w:r w:rsidR="00146204">
              <w:rPr>
                <w:rFonts w:ascii="Times New Roman" w:eastAsia="Times New Roman" w:hAnsi="Times New Roman" w:cs="Times New Roman"/>
                <w:sz w:val="18"/>
                <w:szCs w:val="18"/>
              </w:rPr>
              <w:t>max (</w:t>
            </w:r>
            <w:r>
              <w:rPr>
                <w:rFonts w:ascii="Times New Roman" w:eastAsia="Times New Roman" w:hAnsi="Times New Roman" w:cs="Times New Roman"/>
                <w:sz w:val="18"/>
                <w:szCs w:val="18"/>
              </w:rPr>
              <w:t>*) 500 mm/s</w:t>
            </w:r>
          </w:p>
          <w:p w14:paraId="69A6BFC1" w14:textId="33A6FE89"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ravel speed </w:t>
            </w:r>
            <w:r w:rsidR="00146204">
              <w:rPr>
                <w:rFonts w:ascii="Times New Roman" w:eastAsia="Times New Roman" w:hAnsi="Times New Roman" w:cs="Times New Roman"/>
                <w:sz w:val="18"/>
                <w:szCs w:val="18"/>
              </w:rPr>
              <w:t>max (</w:t>
            </w:r>
            <w:r>
              <w:rPr>
                <w:rFonts w:ascii="Times New Roman" w:eastAsia="Times New Roman" w:hAnsi="Times New Roman" w:cs="Times New Roman"/>
                <w:sz w:val="18"/>
                <w:szCs w:val="18"/>
              </w:rPr>
              <w:t>*) 800 mm/s</w:t>
            </w:r>
          </w:p>
          <w:p w14:paraId="3D1740A1" w14:textId="42083928" w:rsidR="00912E79" w:rsidRDefault="00146204">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Acceleration (</w:t>
            </w:r>
            <w:r w:rsidR="00CC19EB">
              <w:rPr>
                <w:rFonts w:ascii="Times New Roman" w:eastAsia="Times New Roman" w:hAnsi="Times New Roman" w:cs="Times New Roman"/>
                <w:sz w:val="18"/>
                <w:szCs w:val="18"/>
              </w:rPr>
              <w:t>*) 15.000 mm/s2</w:t>
            </w:r>
          </w:p>
          <w:p w14:paraId="40174172"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ed temperature max 110 C°</w:t>
            </w:r>
          </w:p>
          <w:p w14:paraId="57368DE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Nozzle diameter standard - 0,4 mm</w:t>
            </w:r>
          </w:p>
          <w:p w14:paraId="62EEA87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uitable filaments Ø1.75 PLA/PETG/ABS/PA carbon</w:t>
            </w:r>
          </w:p>
          <w:p w14:paraId="78C0C280"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extruder for fast and high-quality prints</w:t>
            </w:r>
          </w:p>
          <w:p w14:paraId="15F2A55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SOFTWARE – OS Windows, Mac, Linux</w:t>
            </w:r>
          </w:p>
          <w:p w14:paraId="18BD7909" w14:textId="1B147F14"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licing software compatible with all slicing </w:t>
            </w:r>
            <w:r w:rsidR="00146204">
              <w:rPr>
                <w:rFonts w:ascii="Times New Roman" w:eastAsia="Times New Roman" w:hAnsi="Times New Roman" w:cs="Times New Roman"/>
                <w:sz w:val="18"/>
                <w:szCs w:val="18"/>
              </w:rPr>
              <w:t>software’s</w:t>
            </w:r>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Cura</w:t>
            </w:r>
            <w:proofErr w:type="spellEnd"/>
            <w:r>
              <w:rPr>
                <w:rFonts w:ascii="Times New Roman" w:eastAsia="Times New Roman" w:hAnsi="Times New Roman" w:cs="Times New Roman"/>
                <w:sz w:val="18"/>
                <w:szCs w:val="18"/>
              </w:rPr>
              <w:t xml:space="preserve"> – SLic3r – Simplify3D®)</w:t>
            </w:r>
          </w:p>
          <w:p w14:paraId="37D908DD" w14:textId="527B2CBB"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ile </w:t>
            </w:r>
            <w:r w:rsidR="00146204">
              <w:rPr>
                <w:rFonts w:ascii="Times New Roman" w:eastAsia="Times New Roman" w:hAnsi="Times New Roman" w:cs="Times New Roman"/>
                <w:sz w:val="18"/>
                <w:szCs w:val="18"/>
              </w:rPr>
              <w:t xml:space="preserve">type. </w:t>
            </w:r>
            <w:proofErr w:type="spellStart"/>
            <w:r w:rsidR="00146204">
              <w:rPr>
                <w:rFonts w:ascii="Times New Roman" w:eastAsia="Times New Roman" w:hAnsi="Times New Roman" w:cs="Times New Roman"/>
                <w:sz w:val="18"/>
                <w:szCs w:val="18"/>
              </w:rPr>
              <w:t>stl</w:t>
            </w:r>
            <w:proofErr w:type="spellEnd"/>
            <w:proofErr w:type="gramStart"/>
            <w:r>
              <w:rPr>
                <w:rFonts w:ascii="Times New Roman" w:eastAsia="Times New Roman" w:hAnsi="Times New Roman" w:cs="Times New Roman"/>
                <w:sz w:val="18"/>
                <w:szCs w:val="18"/>
              </w:rPr>
              <w:t>, .</w:t>
            </w:r>
            <w:proofErr w:type="gramEnd"/>
            <w:r>
              <w:rPr>
                <w:rFonts w:ascii="Times New Roman" w:eastAsia="Times New Roman" w:hAnsi="Times New Roman" w:cs="Times New Roman"/>
                <w:sz w:val="18"/>
                <w:szCs w:val="18"/>
              </w:rPr>
              <w:t>obj</w:t>
            </w:r>
            <w:r w:rsidR="00146204">
              <w:rPr>
                <w:rFonts w:ascii="Times New Roman" w:eastAsia="Times New Roman" w:hAnsi="Times New Roman" w:cs="Times New Roman"/>
                <w:sz w:val="18"/>
                <w:szCs w:val="18"/>
              </w:rPr>
              <w:t>,. google</w:t>
            </w:r>
          </w:p>
          <w:p w14:paraId="1C35E1C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TERFACE - SD cards, LCD screen</w:t>
            </w:r>
          </w:p>
          <w:p w14:paraId="5A233A7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CLUDED MATERIAL – 1 Extruder Kit, 10 kg of PLA filament</w:t>
            </w:r>
          </w:p>
        </w:tc>
        <w:tc>
          <w:tcPr>
            <w:tcW w:w="1134" w:type="dxa"/>
          </w:tcPr>
          <w:p w14:paraId="14863F99" w14:textId="77777777" w:rsidR="00912E79" w:rsidRDefault="00912E79">
            <w:pPr>
              <w:spacing w:before="0" w:after="0"/>
              <w:rPr>
                <w:rFonts w:ascii="Times New Roman" w:eastAsia="Times New Roman" w:hAnsi="Times New Roman" w:cs="Times New Roman"/>
                <w:b/>
              </w:rPr>
            </w:pPr>
          </w:p>
        </w:tc>
        <w:tc>
          <w:tcPr>
            <w:tcW w:w="4111" w:type="dxa"/>
          </w:tcPr>
          <w:p w14:paraId="7D4280AF" w14:textId="77777777" w:rsidR="00912E79" w:rsidRDefault="00912E79">
            <w:pPr>
              <w:spacing w:before="0" w:after="0"/>
              <w:rPr>
                <w:rFonts w:ascii="Times New Roman" w:eastAsia="Times New Roman" w:hAnsi="Times New Roman" w:cs="Times New Roman"/>
                <w:b/>
              </w:rPr>
            </w:pPr>
          </w:p>
        </w:tc>
        <w:tc>
          <w:tcPr>
            <w:tcW w:w="2409" w:type="dxa"/>
          </w:tcPr>
          <w:p w14:paraId="7B4FAAF0" w14:textId="77777777" w:rsidR="00912E79" w:rsidRDefault="00912E79">
            <w:pPr>
              <w:spacing w:before="0" w:after="0"/>
              <w:rPr>
                <w:rFonts w:ascii="Times New Roman" w:eastAsia="Times New Roman" w:hAnsi="Times New Roman" w:cs="Times New Roman"/>
                <w:b/>
              </w:rPr>
            </w:pPr>
          </w:p>
        </w:tc>
        <w:tc>
          <w:tcPr>
            <w:tcW w:w="1984" w:type="dxa"/>
          </w:tcPr>
          <w:p w14:paraId="3A5DB2A6" w14:textId="77777777" w:rsidR="00912E79" w:rsidRDefault="00912E79">
            <w:pPr>
              <w:spacing w:before="0" w:after="0"/>
              <w:rPr>
                <w:rFonts w:ascii="Times New Roman" w:eastAsia="Times New Roman" w:hAnsi="Times New Roman" w:cs="Times New Roman"/>
                <w:b/>
              </w:rPr>
            </w:pPr>
          </w:p>
        </w:tc>
      </w:tr>
      <w:tr w:rsidR="00912E79" w14:paraId="66BCFDB0" w14:textId="77777777">
        <w:tc>
          <w:tcPr>
            <w:tcW w:w="1134" w:type="dxa"/>
          </w:tcPr>
          <w:p w14:paraId="5C279619" w14:textId="77777777" w:rsidR="00912E79" w:rsidRDefault="00CC19EB">
            <w:pPr>
              <w:spacing w:before="0" w:after="0"/>
              <w:rPr>
                <w:rFonts w:ascii="Times New Roman" w:eastAsia="Times New Roman" w:hAnsi="Times New Roman" w:cs="Times New Roman"/>
                <w:b/>
              </w:rPr>
            </w:pPr>
            <w:r>
              <w:rPr>
                <w:rFonts w:ascii="Times New Roman" w:eastAsia="Times New Roman" w:hAnsi="Times New Roman" w:cs="Times New Roman"/>
                <w:b/>
              </w:rPr>
              <w:t xml:space="preserve">4. </w:t>
            </w:r>
          </w:p>
        </w:tc>
        <w:tc>
          <w:tcPr>
            <w:tcW w:w="4248" w:type="dxa"/>
            <w:vAlign w:val="center"/>
          </w:tcPr>
          <w:p w14:paraId="75B63231" w14:textId="21F2055B" w:rsidR="00912E79" w:rsidRDefault="00CC19EB">
            <w:pPr>
              <w:spacing w:before="0" w:after="0"/>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Lot </w:t>
            </w:r>
            <w:r w:rsidR="00146204">
              <w:rPr>
                <w:rFonts w:ascii="Times New Roman" w:eastAsia="Times New Roman" w:hAnsi="Times New Roman" w:cs="Times New Roman"/>
                <w:b/>
                <w:sz w:val="22"/>
                <w:szCs w:val="22"/>
              </w:rPr>
              <w:t>4:</w:t>
            </w:r>
          </w:p>
          <w:p w14:paraId="69B07E54"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b/>
                <w:sz w:val="22"/>
                <w:szCs w:val="22"/>
              </w:rPr>
              <w:t>ADVERTISING OUTDOOR LED DISPLAY</w:t>
            </w:r>
          </w:p>
          <w:p w14:paraId="32EB5886" w14:textId="77777777" w:rsidR="00912E79" w:rsidRDefault="00912E79">
            <w:pPr>
              <w:spacing w:before="0" w:after="0"/>
              <w:rPr>
                <w:rFonts w:ascii="Times New Roman" w:eastAsia="Times New Roman" w:hAnsi="Times New Roman" w:cs="Times New Roman"/>
                <w:sz w:val="18"/>
                <w:szCs w:val="18"/>
              </w:rPr>
            </w:pPr>
          </w:p>
          <w:p w14:paraId="09AFD7C3"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The display must be offered as a “turnkey” installation – including the delivery, installation on outdoor support, all works, materials, setting should be considered when placing the bid</w:t>
            </w:r>
          </w:p>
          <w:p w14:paraId="39F50777" w14:textId="77777777" w:rsidR="00912E79" w:rsidRDefault="00912E79">
            <w:pPr>
              <w:spacing w:before="0" w:after="0"/>
              <w:rPr>
                <w:rFonts w:ascii="Times New Roman" w:eastAsia="Times New Roman" w:hAnsi="Times New Roman" w:cs="Times New Roman"/>
                <w:sz w:val="18"/>
                <w:szCs w:val="18"/>
              </w:rPr>
            </w:pPr>
          </w:p>
          <w:p w14:paraId="082C3FD8"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MINIMAL TECHNICAL REQUIREMENTS:</w:t>
            </w:r>
          </w:p>
          <w:p w14:paraId="2499EC4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Display type:  P4.8 outdoor</w:t>
            </w:r>
          </w:p>
          <w:p w14:paraId="4009489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creen size (</w:t>
            </w:r>
            <w:proofErr w:type="spellStart"/>
            <w:r>
              <w:rPr>
                <w:rFonts w:ascii="Times New Roman" w:eastAsia="Times New Roman" w:hAnsi="Times New Roman" w:cs="Times New Roman"/>
                <w:sz w:val="18"/>
                <w:szCs w:val="18"/>
              </w:rPr>
              <w:t>WxH</w:t>
            </w:r>
            <w:proofErr w:type="spellEnd"/>
            <w:r>
              <w:rPr>
                <w:rFonts w:ascii="Times New Roman" w:eastAsia="Times New Roman" w:hAnsi="Times New Roman" w:cs="Times New Roman"/>
                <w:sz w:val="18"/>
                <w:szCs w:val="18"/>
              </w:rPr>
              <w:t>): 4 x 2.25m</w:t>
            </w:r>
          </w:p>
          <w:p w14:paraId="3F328D91" w14:textId="0FB3D397" w:rsidR="00912E79" w:rsidRDefault="00146204">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Cabinet size</w:t>
            </w:r>
            <w:r w:rsidR="00CC19EB">
              <w:rPr>
                <w:rFonts w:ascii="Times New Roman" w:eastAsia="Times New Roman" w:hAnsi="Times New Roman" w:cs="Times New Roman"/>
                <w:sz w:val="18"/>
                <w:szCs w:val="18"/>
              </w:rPr>
              <w:t>:  max. 1000x1000mm/1000x1250mm</w:t>
            </w:r>
          </w:p>
          <w:p w14:paraId="116DBCCF"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MD1921, ICN2153IC</w:t>
            </w:r>
          </w:p>
          <w:p w14:paraId="39F10F7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ightness: &gt;5,000 units</w:t>
            </w:r>
          </w:p>
          <w:p w14:paraId="6FEB1FE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teel cabinet, rear service</w:t>
            </w:r>
          </w:p>
          <w:p w14:paraId="2A3381F7"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Sending Card - 1 pcs per display</w:t>
            </w:r>
          </w:p>
          <w:p w14:paraId="150D984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ceiving Cards - 1 pcs per cabinet</w:t>
            </w:r>
          </w:p>
          <w:p w14:paraId="4596BFF1"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Brightness Sensor - 1 pcs per screen</w:t>
            </w:r>
          </w:p>
          <w:p w14:paraId="434E619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Operation Software included</w:t>
            </w:r>
          </w:p>
          <w:p w14:paraId="31027396"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Power supply</w:t>
            </w:r>
          </w:p>
          <w:p w14:paraId="46190EE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Receiving cards</w:t>
            </w:r>
          </w:p>
          <w:p w14:paraId="4A5D3305" w14:textId="77777777" w:rsidR="00912E79" w:rsidRDefault="00CC19EB">
            <w:pPr>
              <w:spacing w:before="0" w:after="0"/>
              <w:rPr>
                <w:rFonts w:ascii="Times New Roman" w:eastAsia="Times New Roman" w:hAnsi="Times New Roman" w:cs="Times New Roman"/>
                <w:sz w:val="18"/>
                <w:szCs w:val="18"/>
              </w:rPr>
            </w:pPr>
            <w:r>
              <w:rPr>
                <w:rFonts w:ascii="Times New Roman" w:eastAsia="Times New Roman" w:hAnsi="Times New Roman" w:cs="Times New Roman"/>
                <w:sz w:val="18"/>
                <w:szCs w:val="18"/>
              </w:rPr>
              <w:t>Including spare parts</w:t>
            </w:r>
          </w:p>
        </w:tc>
        <w:tc>
          <w:tcPr>
            <w:tcW w:w="1134" w:type="dxa"/>
          </w:tcPr>
          <w:p w14:paraId="747B19C2" w14:textId="77777777" w:rsidR="00912E79" w:rsidRDefault="00912E79">
            <w:pPr>
              <w:spacing w:before="0" w:after="0"/>
              <w:rPr>
                <w:rFonts w:ascii="Times New Roman" w:eastAsia="Times New Roman" w:hAnsi="Times New Roman" w:cs="Times New Roman"/>
                <w:b/>
              </w:rPr>
            </w:pPr>
          </w:p>
        </w:tc>
        <w:tc>
          <w:tcPr>
            <w:tcW w:w="4111" w:type="dxa"/>
          </w:tcPr>
          <w:p w14:paraId="31982A9A" w14:textId="77777777" w:rsidR="00912E79" w:rsidRDefault="00912E79">
            <w:pPr>
              <w:spacing w:before="0" w:after="0"/>
              <w:rPr>
                <w:rFonts w:ascii="Times New Roman" w:eastAsia="Times New Roman" w:hAnsi="Times New Roman" w:cs="Times New Roman"/>
                <w:b/>
              </w:rPr>
            </w:pPr>
          </w:p>
        </w:tc>
        <w:tc>
          <w:tcPr>
            <w:tcW w:w="2409" w:type="dxa"/>
          </w:tcPr>
          <w:p w14:paraId="35A72AFD" w14:textId="77777777" w:rsidR="00912E79" w:rsidRDefault="00912E79">
            <w:pPr>
              <w:spacing w:before="0" w:after="0"/>
              <w:rPr>
                <w:rFonts w:ascii="Times New Roman" w:eastAsia="Times New Roman" w:hAnsi="Times New Roman" w:cs="Times New Roman"/>
                <w:b/>
              </w:rPr>
            </w:pPr>
          </w:p>
        </w:tc>
        <w:tc>
          <w:tcPr>
            <w:tcW w:w="1984" w:type="dxa"/>
          </w:tcPr>
          <w:p w14:paraId="69290BF7" w14:textId="77777777" w:rsidR="00912E79" w:rsidRDefault="00912E79">
            <w:pPr>
              <w:spacing w:before="0" w:after="0"/>
              <w:rPr>
                <w:rFonts w:ascii="Times New Roman" w:eastAsia="Times New Roman" w:hAnsi="Times New Roman" w:cs="Times New Roman"/>
                <w:b/>
              </w:rPr>
            </w:pPr>
          </w:p>
        </w:tc>
      </w:tr>
    </w:tbl>
    <w:p w14:paraId="7B5D258C" w14:textId="77777777" w:rsidR="00912E79" w:rsidRDefault="00912E79">
      <w:pPr>
        <w:spacing w:before="0" w:after="0"/>
        <w:ind w:left="567" w:hanging="567"/>
      </w:pPr>
    </w:p>
    <w:sectPr w:rsidR="00912E79">
      <w:footerReference w:type="default" r:id="rId7"/>
      <w:footerReference w:type="first" r:id="rId8"/>
      <w:pgSz w:w="16838" w:h="11906" w:orient="landscape"/>
      <w:pgMar w:top="851" w:right="1134" w:bottom="1418"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9BCA7" w14:textId="77777777" w:rsidR="00703446" w:rsidRDefault="00703446">
      <w:pPr>
        <w:spacing w:before="0" w:after="0"/>
      </w:pPr>
      <w:r>
        <w:separator/>
      </w:r>
    </w:p>
  </w:endnote>
  <w:endnote w:type="continuationSeparator" w:id="0">
    <w:p w14:paraId="0800DB02" w14:textId="77777777" w:rsidR="00703446" w:rsidRDefault="0070344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089BB" w14:textId="77777777" w:rsidR="00146204" w:rsidRDefault="00146204">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August 2020</w:t>
    </w:r>
    <w:r>
      <w:rPr>
        <w:rFonts w:ascii="Times New Roman" w:eastAsia="Times New Roman" w:hAnsi="Times New Roman" w:cs="Times New Roman"/>
        <w:color w:val="000000"/>
        <w:sz w:val="18"/>
        <w:szCs w:val="18"/>
      </w:rPr>
      <w:tab/>
      <w:t xml:space="preserve">Page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2</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of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2</w:t>
    </w:r>
    <w:r>
      <w:rPr>
        <w:rFonts w:ascii="Times New Roman" w:eastAsia="Times New Roman" w:hAnsi="Times New Roman" w:cs="Times New Roman"/>
        <w:color w:val="000000"/>
        <w:sz w:val="18"/>
        <w:szCs w:val="18"/>
      </w:rPr>
      <w:fldChar w:fldCharType="end"/>
    </w:r>
  </w:p>
  <w:p w14:paraId="50307963" w14:textId="77777777" w:rsidR="00146204" w:rsidRDefault="00146204">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4f_annexiitechspeciiitechoffer_en.do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49BA5" w14:textId="77777777" w:rsidR="00146204" w:rsidRDefault="00146204">
    <w:pPr>
      <w:pBdr>
        <w:top w:val="nil"/>
        <w:left w:val="nil"/>
        <w:bottom w:val="nil"/>
        <w:right w:val="nil"/>
        <w:between w:val="nil"/>
      </w:pBdr>
      <w:tabs>
        <w:tab w:val="center" w:pos="4320"/>
        <w:tab w:val="right" w:pos="8640"/>
        <w:tab w:val="right" w:pos="14317"/>
      </w:tabs>
      <w:spacing w:before="0" w:after="0"/>
      <w:jc w:val="both"/>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August 2020</w:t>
    </w:r>
    <w:r>
      <w:rPr>
        <w:rFonts w:ascii="Times New Roman" w:eastAsia="Times New Roman" w:hAnsi="Times New Roman" w:cs="Times New Roman"/>
        <w:color w:val="000000"/>
        <w:sz w:val="18"/>
        <w:szCs w:val="18"/>
      </w:rPr>
      <w:tab/>
      <w:t xml:space="preserve">Page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of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p w14:paraId="0973BE38" w14:textId="77777777" w:rsidR="00146204" w:rsidRDefault="00146204">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4f_annexiitechspeciiitechoffer_en.do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70A57" w14:textId="77777777" w:rsidR="00703446" w:rsidRDefault="00703446">
      <w:pPr>
        <w:spacing w:before="0" w:after="0"/>
      </w:pPr>
      <w:r>
        <w:separator/>
      </w:r>
    </w:p>
  </w:footnote>
  <w:footnote w:type="continuationSeparator" w:id="0">
    <w:p w14:paraId="3B3A52FC" w14:textId="77777777" w:rsidR="00703446" w:rsidRDefault="0070344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930A9F"/>
    <w:multiLevelType w:val="multilevel"/>
    <w:tmpl w:val="285486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MxtzA3NDY2NTBT0lEKTi0uzszPAykwrgUApz0qoywAAAA="/>
  </w:docVars>
  <w:rsids>
    <w:rsidRoot w:val="00912E79"/>
    <w:rsid w:val="00116364"/>
    <w:rsid w:val="00137754"/>
    <w:rsid w:val="00146204"/>
    <w:rsid w:val="002655C6"/>
    <w:rsid w:val="006437BA"/>
    <w:rsid w:val="00693F32"/>
    <w:rsid w:val="006D6F4F"/>
    <w:rsid w:val="00703446"/>
    <w:rsid w:val="007E68C9"/>
    <w:rsid w:val="00912E79"/>
    <w:rsid w:val="00B71683"/>
    <w:rsid w:val="00CC19EB"/>
    <w:rsid w:val="00D470A5"/>
    <w:rsid w:val="00EB29D2"/>
    <w:rsid w:val="00F35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45FE9"/>
  <w15:docId w15:val="{E2B0EE76-79B7-4B1A-A5F7-23FCAEF65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pPr>
        <w:spacing w:before="120"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567"/>
      </w:tabs>
      <w:spacing w:before="240" w:after="240"/>
      <w:ind w:left="567" w:hanging="567"/>
      <w:jc w:val="both"/>
      <w:outlineLvl w:val="0"/>
    </w:pPr>
    <w:rPr>
      <w:b/>
    </w:rPr>
  </w:style>
  <w:style w:type="paragraph" w:styleId="Heading2">
    <w:name w:val="heading 2"/>
    <w:basedOn w:val="Normal"/>
    <w:next w:val="Normal"/>
    <w:uiPriority w:val="9"/>
    <w:semiHidden/>
    <w:unhideWhenUsed/>
    <w:qFormat/>
    <w:pPr>
      <w:keepNext/>
      <w:outlineLvl w:val="1"/>
    </w:pPr>
  </w:style>
  <w:style w:type="paragraph" w:styleId="Heading3">
    <w:name w:val="heading 3"/>
    <w:basedOn w:val="Normal"/>
    <w:next w:val="Normal"/>
    <w:uiPriority w:val="9"/>
    <w:semiHidden/>
    <w:unhideWhenUsed/>
    <w:qFormat/>
    <w:pPr>
      <w:keepNext/>
      <w:outlineLvl w:val="2"/>
    </w:pPr>
  </w:style>
  <w:style w:type="paragraph" w:styleId="Heading4">
    <w:name w:val="heading 4"/>
    <w:basedOn w:val="Normal"/>
    <w:next w:val="Normal"/>
    <w:uiPriority w:val="9"/>
    <w:semiHidden/>
    <w:unhideWhenUsed/>
    <w:qFormat/>
    <w:pPr>
      <w:keepNext/>
      <w:spacing w:before="240" w:after="60"/>
      <w:ind w:left="864" w:hanging="864"/>
      <w:outlineLvl w:val="3"/>
    </w:pPr>
    <w:rPr>
      <w:b/>
      <w:sz w:val="24"/>
      <w:szCs w:val="24"/>
    </w:rPr>
  </w:style>
  <w:style w:type="paragraph" w:styleId="Heading5">
    <w:name w:val="heading 5"/>
    <w:basedOn w:val="Normal"/>
    <w:next w:val="Normal"/>
    <w:uiPriority w:val="9"/>
    <w:semiHidden/>
    <w:unhideWhenUsed/>
    <w:qFormat/>
    <w:pPr>
      <w:spacing w:before="240" w:after="60"/>
      <w:ind w:left="1008" w:hanging="1008"/>
      <w:outlineLvl w:val="4"/>
    </w:pPr>
    <w:rPr>
      <w:sz w:val="22"/>
      <w:szCs w:val="22"/>
    </w:rPr>
  </w:style>
  <w:style w:type="paragraph" w:styleId="Heading6">
    <w:name w:val="heading 6"/>
    <w:basedOn w:val="Normal"/>
    <w:next w:val="Normal"/>
    <w:uiPriority w:val="9"/>
    <w:semiHidden/>
    <w:unhideWhenUsed/>
    <w:qFormat/>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jc w:val="center"/>
    </w:pPr>
    <w:rPr>
      <w:b/>
      <w:sz w:val="28"/>
      <w:szCs w:val="2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3354</Words>
  <Characters>1912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Cascaval</dc:creator>
  <cp:lastModifiedBy>Angela Cascaval</cp:lastModifiedBy>
  <cp:revision>5</cp:revision>
  <dcterms:created xsi:type="dcterms:W3CDTF">2021-04-15T17:26:00Z</dcterms:created>
  <dcterms:modified xsi:type="dcterms:W3CDTF">2021-04-15T17:34:00Z</dcterms:modified>
</cp:coreProperties>
</file>